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0D3B" w14:textId="77777777" w:rsidR="0044023D" w:rsidRPr="00D53EEA" w:rsidRDefault="0044023D" w:rsidP="002D00E7">
      <w:pPr>
        <w:spacing w:line="480" w:lineRule="auto"/>
        <w:jc w:val="center"/>
        <w:rPr>
          <w:rFonts w:asciiTheme="majorBidi" w:hAnsiTheme="majorBidi" w:cstheme="majorBidi"/>
        </w:rPr>
      </w:pPr>
      <w:bookmarkStart w:id="0" w:name="_Hlk63241572"/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6A0577F" wp14:editId="20494DFF">
            <wp:extent cx="2377440" cy="236837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6837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1B7956" w14:textId="40133D4D" w:rsidR="0044023D" w:rsidRPr="002D00E7" w:rsidRDefault="0044023D" w:rsidP="002D00E7">
      <w:pPr>
        <w:spacing w:line="480" w:lineRule="auto"/>
        <w:jc w:val="center"/>
        <w:rPr>
          <w:rFonts w:asciiTheme="majorBidi" w:hAnsiTheme="majorBidi" w:cstheme="majorBidi"/>
          <w:b/>
          <w:sz w:val="36"/>
          <w:szCs w:val="36"/>
        </w:rPr>
      </w:pPr>
      <w:r w:rsidRPr="002D00E7">
        <w:rPr>
          <w:rFonts w:asciiTheme="majorBidi" w:hAnsiTheme="majorBidi" w:cstheme="majorBidi"/>
          <w:b/>
          <w:sz w:val="36"/>
          <w:szCs w:val="36"/>
        </w:rPr>
        <w:t>GROUP ASSIGNMENT</w:t>
      </w:r>
    </w:p>
    <w:p w14:paraId="430A971B" w14:textId="77777777" w:rsidR="0044023D" w:rsidRPr="002D00E7" w:rsidRDefault="0044023D" w:rsidP="002D00E7">
      <w:pPr>
        <w:spacing w:line="480" w:lineRule="auto"/>
        <w:jc w:val="center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>TECHNOLOGY PARK MALAYSIA</w:t>
      </w:r>
    </w:p>
    <w:p w14:paraId="0853CFDD" w14:textId="5C51E340" w:rsidR="0044023D" w:rsidRPr="002D00E7" w:rsidRDefault="0044023D" w:rsidP="002D00E7">
      <w:pPr>
        <w:spacing w:line="480" w:lineRule="auto"/>
        <w:jc w:val="center"/>
        <w:rPr>
          <w:rFonts w:asciiTheme="majorBidi" w:hAnsiTheme="majorBidi" w:cstheme="majorBidi"/>
          <w:b/>
          <w:sz w:val="22"/>
          <w:szCs w:val="22"/>
        </w:rPr>
      </w:pPr>
      <w:r w:rsidRPr="002D00E7">
        <w:rPr>
          <w:rFonts w:asciiTheme="majorBidi" w:hAnsiTheme="majorBidi" w:cstheme="majorBidi"/>
          <w:b/>
        </w:rPr>
        <w:t>CT</w:t>
      </w:r>
      <w:r w:rsidR="003A58FC" w:rsidRPr="002D00E7">
        <w:rPr>
          <w:rFonts w:asciiTheme="majorBidi" w:hAnsiTheme="majorBidi" w:cstheme="majorBidi"/>
          <w:b/>
        </w:rPr>
        <w:t>069</w:t>
      </w:r>
      <w:r w:rsidRPr="002D00E7">
        <w:rPr>
          <w:rFonts w:asciiTheme="majorBidi" w:hAnsiTheme="majorBidi" w:cstheme="majorBidi"/>
          <w:b/>
        </w:rPr>
        <w:t>-3-3-</w:t>
      </w:r>
      <w:r w:rsidR="003A58FC" w:rsidRPr="002D00E7">
        <w:rPr>
          <w:rFonts w:asciiTheme="majorBidi" w:hAnsiTheme="majorBidi" w:cstheme="majorBidi"/>
          <w:b/>
        </w:rPr>
        <w:t>DBS</w:t>
      </w:r>
    </w:p>
    <w:bookmarkEnd w:id="0"/>
    <w:p w14:paraId="1259F7BA" w14:textId="2D1B0B1F" w:rsidR="0044023D" w:rsidRPr="002D00E7" w:rsidRDefault="00355FDA" w:rsidP="002D00E7">
      <w:pPr>
        <w:spacing w:line="480" w:lineRule="auto"/>
        <w:jc w:val="center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>Database Security</w:t>
      </w:r>
    </w:p>
    <w:p w14:paraId="20815504" w14:textId="53D479DE" w:rsidR="0044023D" w:rsidRPr="002D00E7" w:rsidRDefault="0044023D" w:rsidP="002D00E7">
      <w:pPr>
        <w:spacing w:line="480" w:lineRule="auto"/>
        <w:jc w:val="center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>APD3F2202CS(</w:t>
      </w:r>
      <w:r w:rsidR="00BE5B25" w:rsidRPr="002D00E7">
        <w:rPr>
          <w:rFonts w:asciiTheme="majorBidi" w:hAnsiTheme="majorBidi" w:cstheme="majorBidi"/>
          <w:b/>
        </w:rPr>
        <w:t>DA</w:t>
      </w:r>
      <w:r w:rsidRPr="002D00E7">
        <w:rPr>
          <w:rFonts w:asciiTheme="majorBidi" w:hAnsiTheme="majorBidi" w:cstheme="majorBidi"/>
          <w:b/>
        </w:rPr>
        <w:t>), APU3F2202CS(CYB)</w:t>
      </w:r>
      <w:r w:rsidR="00444958" w:rsidRPr="002D00E7">
        <w:rPr>
          <w:rFonts w:asciiTheme="majorBidi" w:hAnsiTheme="majorBidi" w:cstheme="majorBidi"/>
          <w:b/>
        </w:rPr>
        <w:t>,</w:t>
      </w:r>
      <w:r w:rsidR="00444958" w:rsidRPr="002D00E7">
        <w:rPr>
          <w:rFonts w:asciiTheme="majorBidi" w:hAnsiTheme="majorBidi" w:cstheme="majorBidi"/>
          <w:sz w:val="22"/>
          <w:szCs w:val="22"/>
        </w:rPr>
        <w:t xml:space="preserve"> </w:t>
      </w:r>
      <w:r w:rsidR="00444958" w:rsidRPr="002D00E7">
        <w:rPr>
          <w:rFonts w:asciiTheme="majorBidi" w:hAnsiTheme="majorBidi" w:cstheme="majorBidi"/>
          <w:b/>
        </w:rPr>
        <w:t>APD3F2022IT(ISS)</w:t>
      </w:r>
    </w:p>
    <w:p w14:paraId="2055A6DF" w14:textId="77777777" w:rsidR="002D00E7" w:rsidRDefault="0044023D" w:rsidP="00D53EEA">
      <w:pPr>
        <w:spacing w:line="480" w:lineRule="auto"/>
        <w:jc w:val="both"/>
        <w:rPr>
          <w:rFonts w:asciiTheme="majorBidi" w:hAnsiTheme="majorBidi" w:cstheme="majorBidi"/>
          <w:b/>
          <w:sz w:val="28"/>
          <w:szCs w:val="28"/>
        </w:rPr>
      </w:pPr>
      <w:r w:rsidRPr="00D53EEA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420595" wp14:editId="7ADCE5B7">
                <wp:simplePos x="0" y="0"/>
                <wp:positionH relativeFrom="margin">
                  <wp:align>left</wp:align>
                </wp:positionH>
                <wp:positionV relativeFrom="paragraph">
                  <wp:posOffset>38523</wp:posOffset>
                </wp:positionV>
                <wp:extent cx="58293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4015B02D" id="Straight Connector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3.05pt" to="459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" strokeweight="2pt">
                <v:shadow color="#868686"/>
                <w10:wrap anchorx="margin"/>
              </v:line>
            </w:pict>
          </mc:Fallback>
        </mc:AlternateContent>
      </w:r>
    </w:p>
    <w:p w14:paraId="58822820" w14:textId="5A08D80F" w:rsidR="0044023D" w:rsidRPr="002D00E7" w:rsidRDefault="0044023D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 xml:space="preserve">NAME OF LECTURER: </w:t>
      </w:r>
      <w:r w:rsidRPr="002D00E7">
        <w:rPr>
          <w:rFonts w:asciiTheme="majorBidi" w:hAnsiTheme="majorBidi" w:cstheme="majorBidi"/>
          <w:b/>
        </w:rPr>
        <w:tab/>
      </w:r>
      <w:r w:rsidR="000E198E" w:rsidRPr="002D00E7">
        <w:rPr>
          <w:rFonts w:asciiTheme="majorBidi" w:hAnsiTheme="majorBidi" w:cstheme="majorBidi"/>
          <w:b/>
        </w:rPr>
        <w:t>KULOTHUNKAN PALASUNDRAM</w:t>
      </w:r>
    </w:p>
    <w:p w14:paraId="144A44B2" w14:textId="67D01FB1" w:rsidR="0044023D" w:rsidRPr="002D00E7" w:rsidRDefault="0044023D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>HAND OUT DATE:</w:t>
      </w:r>
      <w:r w:rsidRPr="002D00E7">
        <w:rPr>
          <w:rFonts w:asciiTheme="majorBidi" w:hAnsiTheme="majorBidi" w:cstheme="majorBidi"/>
          <w:b/>
        </w:rPr>
        <w:tab/>
      </w:r>
      <w:r w:rsidRPr="002D00E7">
        <w:rPr>
          <w:rFonts w:asciiTheme="majorBidi" w:hAnsiTheme="majorBidi" w:cstheme="majorBidi"/>
          <w:b/>
        </w:rPr>
        <w:tab/>
        <w:t>1</w:t>
      </w:r>
      <w:r w:rsidR="004D703B" w:rsidRPr="002D00E7">
        <w:rPr>
          <w:rFonts w:asciiTheme="majorBidi" w:hAnsiTheme="majorBidi" w:cstheme="majorBidi"/>
          <w:b/>
        </w:rPr>
        <w:t>5</w:t>
      </w:r>
      <w:r w:rsidRPr="002D00E7">
        <w:rPr>
          <w:rFonts w:asciiTheme="majorBidi" w:hAnsiTheme="majorBidi" w:cstheme="majorBidi"/>
          <w:b/>
          <w:vertAlign w:val="superscript"/>
        </w:rPr>
        <w:t>th</w:t>
      </w:r>
      <w:r w:rsidRPr="002D00E7">
        <w:rPr>
          <w:rFonts w:asciiTheme="majorBidi" w:hAnsiTheme="majorBidi" w:cstheme="majorBidi"/>
          <w:b/>
        </w:rPr>
        <w:t xml:space="preserve"> </w:t>
      </w:r>
      <w:r w:rsidR="003D4C51" w:rsidRPr="002D00E7">
        <w:rPr>
          <w:rFonts w:asciiTheme="majorBidi" w:hAnsiTheme="majorBidi" w:cstheme="majorBidi"/>
          <w:b/>
        </w:rPr>
        <w:t>JULY</w:t>
      </w:r>
      <w:r w:rsidRPr="002D00E7">
        <w:rPr>
          <w:rFonts w:asciiTheme="majorBidi" w:hAnsiTheme="majorBidi" w:cstheme="majorBidi"/>
          <w:b/>
        </w:rPr>
        <w:t xml:space="preserve"> 2022 </w:t>
      </w:r>
    </w:p>
    <w:p w14:paraId="003A17D1" w14:textId="525C6BBC" w:rsidR="0044023D" w:rsidRPr="002D00E7" w:rsidRDefault="0044023D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2D00E7">
        <w:rPr>
          <w:rFonts w:asciiTheme="majorBidi" w:hAnsiTheme="majorBidi" w:cstheme="majorBidi"/>
          <w:b/>
        </w:rPr>
        <w:t>HAND IN DATE:</w:t>
      </w:r>
      <w:r w:rsidRPr="002D00E7">
        <w:rPr>
          <w:rFonts w:asciiTheme="majorBidi" w:hAnsiTheme="majorBidi" w:cstheme="majorBidi"/>
          <w:b/>
        </w:rPr>
        <w:tab/>
      </w:r>
      <w:r w:rsidRPr="002D00E7">
        <w:rPr>
          <w:rFonts w:asciiTheme="majorBidi" w:hAnsiTheme="majorBidi" w:cstheme="majorBidi"/>
          <w:b/>
        </w:rPr>
        <w:tab/>
      </w:r>
      <w:r w:rsidRPr="002D00E7">
        <w:rPr>
          <w:rFonts w:asciiTheme="majorBidi" w:hAnsiTheme="majorBidi" w:cstheme="majorBidi"/>
          <w:b/>
        </w:rPr>
        <w:tab/>
      </w:r>
      <w:r w:rsidR="00060633" w:rsidRPr="002D00E7">
        <w:rPr>
          <w:rFonts w:asciiTheme="majorBidi" w:hAnsiTheme="majorBidi" w:cstheme="majorBidi"/>
          <w:b/>
        </w:rPr>
        <w:t>25</w:t>
      </w:r>
      <w:r w:rsidR="00060633" w:rsidRPr="002D00E7">
        <w:rPr>
          <w:rFonts w:asciiTheme="majorBidi" w:hAnsiTheme="majorBidi" w:cstheme="majorBidi"/>
          <w:b/>
          <w:vertAlign w:val="superscript"/>
        </w:rPr>
        <w:t>th</w:t>
      </w:r>
      <w:r w:rsidRPr="002D00E7">
        <w:rPr>
          <w:rFonts w:asciiTheme="majorBidi" w:hAnsiTheme="majorBidi" w:cstheme="majorBidi"/>
          <w:b/>
        </w:rPr>
        <w:t xml:space="preserve"> </w:t>
      </w:r>
      <w:r w:rsidR="00060633" w:rsidRPr="002D00E7">
        <w:rPr>
          <w:rFonts w:asciiTheme="majorBidi" w:hAnsiTheme="majorBidi" w:cstheme="majorBidi"/>
          <w:b/>
        </w:rPr>
        <w:t>September</w:t>
      </w:r>
      <w:r w:rsidRPr="002D00E7">
        <w:rPr>
          <w:rFonts w:asciiTheme="majorBidi" w:hAnsiTheme="majorBidi" w:cstheme="majorBidi"/>
          <w:b/>
        </w:rPr>
        <w:t xml:space="preserve"> 2022</w:t>
      </w:r>
    </w:p>
    <w:p w14:paraId="4FB0546A" w14:textId="1E839AD8" w:rsidR="0044023D" w:rsidRPr="00D53EEA" w:rsidRDefault="0044023D" w:rsidP="00D53EEA">
      <w:pPr>
        <w:spacing w:line="480" w:lineRule="auto"/>
        <w:jc w:val="both"/>
        <w:rPr>
          <w:rFonts w:asciiTheme="majorBidi" w:hAnsiTheme="majorBidi" w:cstheme="majorBidi"/>
          <w:b/>
          <w:sz w:val="28"/>
          <w:szCs w:val="28"/>
        </w:rPr>
      </w:pPr>
      <w:r w:rsidRPr="002D00E7">
        <w:rPr>
          <w:rFonts w:asciiTheme="majorBidi" w:hAnsiTheme="majorBidi" w:cstheme="majorBidi"/>
          <w:b/>
        </w:rPr>
        <w:t xml:space="preserve">WEIGHTAGE: </w:t>
      </w:r>
      <w:r w:rsidRPr="002D00E7">
        <w:rPr>
          <w:rFonts w:asciiTheme="majorBidi" w:hAnsiTheme="majorBidi" w:cstheme="majorBidi"/>
          <w:b/>
        </w:rPr>
        <w:tab/>
      </w:r>
      <w:r w:rsidRPr="002D00E7">
        <w:rPr>
          <w:rFonts w:asciiTheme="majorBidi" w:hAnsiTheme="majorBidi" w:cstheme="majorBidi"/>
          <w:b/>
        </w:rPr>
        <w:tab/>
      </w:r>
      <w:r w:rsidRPr="002D00E7">
        <w:rPr>
          <w:rFonts w:asciiTheme="majorBidi" w:hAnsiTheme="majorBidi" w:cstheme="majorBidi"/>
          <w:b/>
        </w:rPr>
        <w:tab/>
      </w:r>
      <w:r w:rsidR="00D1593C" w:rsidRPr="002D00E7">
        <w:rPr>
          <w:rFonts w:asciiTheme="majorBidi" w:hAnsiTheme="majorBidi" w:cstheme="majorBidi"/>
          <w:b/>
        </w:rPr>
        <w:t>6</w:t>
      </w:r>
      <w:r w:rsidRPr="002D00E7">
        <w:rPr>
          <w:rFonts w:asciiTheme="majorBidi" w:hAnsiTheme="majorBidi" w:cstheme="majorBidi"/>
          <w:b/>
        </w:rPr>
        <w:t>0%</w:t>
      </w:r>
      <w:r w:rsidR="003D4C51" w:rsidRPr="002D00E7">
        <w:rPr>
          <w:rFonts w:asciiTheme="majorBidi" w:hAnsiTheme="majorBidi" w:cstheme="majorBidi"/>
          <w:b/>
        </w:rPr>
        <w:tab/>
      </w:r>
      <w:r w:rsidR="003D4C51" w:rsidRPr="00D53EEA">
        <w:rPr>
          <w:rFonts w:asciiTheme="majorBidi" w:hAnsiTheme="majorBidi" w:cstheme="majorBidi"/>
          <w:b/>
          <w:sz w:val="28"/>
          <w:szCs w:val="28"/>
        </w:rPr>
        <w:tab/>
        <w:t xml:space="preserve"> </w:t>
      </w:r>
    </w:p>
    <w:tbl>
      <w:tblPr>
        <w:tblStyle w:val="TableGrid"/>
        <w:tblW w:w="9126" w:type="dxa"/>
        <w:tblInd w:w="0" w:type="dxa"/>
        <w:tblLook w:val="04A0" w:firstRow="1" w:lastRow="0" w:firstColumn="1" w:lastColumn="0" w:noHBand="0" w:noVBand="1"/>
      </w:tblPr>
      <w:tblGrid>
        <w:gridCol w:w="3630"/>
        <w:gridCol w:w="2340"/>
        <w:gridCol w:w="3156"/>
      </w:tblGrid>
      <w:tr w:rsidR="0044023D" w:rsidRPr="002D00E7" w14:paraId="1EC543C2" w14:textId="77777777" w:rsidTr="002D00E7">
        <w:trPr>
          <w:trHeight w:val="584"/>
        </w:trPr>
        <w:tc>
          <w:tcPr>
            <w:tcW w:w="3630" w:type="dxa"/>
            <w:shd w:val="clear" w:color="auto" w:fill="D9D9D9" w:themeFill="background1" w:themeFillShade="D9"/>
            <w:vAlign w:val="center"/>
          </w:tcPr>
          <w:p w14:paraId="3AA335C9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STUDENT NAM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225328A1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TP-NUMBER</w:t>
            </w:r>
          </w:p>
        </w:tc>
        <w:tc>
          <w:tcPr>
            <w:tcW w:w="3156" w:type="dxa"/>
            <w:shd w:val="clear" w:color="auto" w:fill="D9D9D9" w:themeFill="background1" w:themeFillShade="D9"/>
            <w:vAlign w:val="center"/>
          </w:tcPr>
          <w:p w14:paraId="6B4A5C56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INTAKE</w:t>
            </w:r>
          </w:p>
        </w:tc>
      </w:tr>
      <w:tr w:rsidR="0044023D" w:rsidRPr="002D00E7" w14:paraId="72EA1B7B" w14:textId="77777777" w:rsidTr="002D00E7">
        <w:trPr>
          <w:trHeight w:val="706"/>
        </w:trPr>
        <w:tc>
          <w:tcPr>
            <w:tcW w:w="3630" w:type="dxa"/>
            <w:vAlign w:val="center"/>
          </w:tcPr>
          <w:p w14:paraId="10C52E57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zhar</w:t>
            </w:r>
            <w:proofErr w:type="spellEnd"/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lhosni</w:t>
            </w:r>
            <w:proofErr w:type="spellEnd"/>
          </w:p>
        </w:tc>
        <w:tc>
          <w:tcPr>
            <w:tcW w:w="2340" w:type="dxa"/>
            <w:vAlign w:val="center"/>
          </w:tcPr>
          <w:p w14:paraId="778F704E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P058272</w:t>
            </w:r>
          </w:p>
        </w:tc>
        <w:tc>
          <w:tcPr>
            <w:tcW w:w="3156" w:type="dxa"/>
            <w:vAlign w:val="center"/>
          </w:tcPr>
          <w:p w14:paraId="54D46316" w14:textId="77777777" w:rsidR="0044023D" w:rsidRPr="002D00E7" w:rsidRDefault="0044023D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PD3F2202CS(CYB)</w:t>
            </w:r>
          </w:p>
        </w:tc>
      </w:tr>
      <w:tr w:rsidR="0044023D" w:rsidRPr="002D00E7" w14:paraId="28E066F4" w14:textId="77777777" w:rsidTr="002D00E7">
        <w:trPr>
          <w:trHeight w:val="689"/>
        </w:trPr>
        <w:tc>
          <w:tcPr>
            <w:tcW w:w="3630" w:type="dxa"/>
            <w:vAlign w:val="center"/>
          </w:tcPr>
          <w:p w14:paraId="1A2D2B62" w14:textId="5A4A60BB" w:rsidR="0044023D" w:rsidRPr="002D00E7" w:rsidRDefault="00A47F7A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arun Aitha </w:t>
            </w:r>
          </w:p>
        </w:tc>
        <w:tc>
          <w:tcPr>
            <w:tcW w:w="2340" w:type="dxa"/>
            <w:vAlign w:val="center"/>
          </w:tcPr>
          <w:p w14:paraId="51E5FF14" w14:textId="6A073633" w:rsidR="0044023D" w:rsidRPr="002D00E7" w:rsidRDefault="00A47F7A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P058015</w:t>
            </w:r>
          </w:p>
        </w:tc>
        <w:tc>
          <w:tcPr>
            <w:tcW w:w="3156" w:type="dxa"/>
            <w:vAlign w:val="center"/>
          </w:tcPr>
          <w:p w14:paraId="7F77901B" w14:textId="0F8515EE" w:rsidR="0044023D" w:rsidRPr="002D00E7" w:rsidRDefault="00A47F7A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PD3F2022</w:t>
            </w:r>
            <w:r w:rsidR="005176F3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S(</w:t>
            </w: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)</w:t>
            </w:r>
          </w:p>
        </w:tc>
      </w:tr>
      <w:tr w:rsidR="0044023D" w:rsidRPr="002D00E7" w14:paraId="596BC639" w14:textId="77777777" w:rsidTr="002D00E7">
        <w:trPr>
          <w:trHeight w:val="698"/>
        </w:trPr>
        <w:tc>
          <w:tcPr>
            <w:tcW w:w="3630" w:type="dxa"/>
            <w:vAlign w:val="center"/>
          </w:tcPr>
          <w:p w14:paraId="43DA5DF5" w14:textId="30DA61AC" w:rsidR="0044023D" w:rsidRPr="002D00E7" w:rsidRDefault="001945A8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hirthiga</w:t>
            </w:r>
            <w:proofErr w:type="spellEnd"/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/P Chandra</w:t>
            </w:r>
            <w:r w:rsidR="00B56F3A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k</w:t>
            </w:r>
            <w:r w:rsidR="008E57B6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haran </w:t>
            </w:r>
          </w:p>
        </w:tc>
        <w:tc>
          <w:tcPr>
            <w:tcW w:w="2340" w:type="dxa"/>
            <w:vAlign w:val="center"/>
          </w:tcPr>
          <w:p w14:paraId="2B534623" w14:textId="13F451FF" w:rsidR="0044023D" w:rsidRPr="002D00E7" w:rsidRDefault="00470AF1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P</w:t>
            </w:r>
            <w:r w:rsidR="00C1527E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58844</w:t>
            </w:r>
          </w:p>
        </w:tc>
        <w:tc>
          <w:tcPr>
            <w:tcW w:w="3156" w:type="dxa"/>
            <w:vAlign w:val="center"/>
          </w:tcPr>
          <w:p w14:paraId="34B68728" w14:textId="0EF55F3C" w:rsidR="0044023D" w:rsidRPr="002D00E7" w:rsidRDefault="00DF58F6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PD3F2022CS(CYB)</w:t>
            </w:r>
          </w:p>
        </w:tc>
      </w:tr>
      <w:tr w:rsidR="001C18C5" w:rsidRPr="002D00E7" w14:paraId="4C8D4F1A" w14:textId="77777777" w:rsidTr="002D00E7">
        <w:trPr>
          <w:trHeight w:val="708"/>
        </w:trPr>
        <w:tc>
          <w:tcPr>
            <w:tcW w:w="3630" w:type="dxa"/>
            <w:vAlign w:val="center"/>
          </w:tcPr>
          <w:p w14:paraId="593A6DF5" w14:textId="794F118C" w:rsidR="001C18C5" w:rsidRPr="002D00E7" w:rsidRDefault="007D254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aroon Gilani</w:t>
            </w:r>
          </w:p>
        </w:tc>
        <w:tc>
          <w:tcPr>
            <w:tcW w:w="2340" w:type="dxa"/>
            <w:vAlign w:val="center"/>
          </w:tcPr>
          <w:p w14:paraId="31994006" w14:textId="3BBABE62" w:rsidR="001C18C5" w:rsidRPr="002D00E7" w:rsidRDefault="005768A7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P</w:t>
            </w:r>
            <w:r w:rsidR="00DF58F6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58413</w:t>
            </w:r>
          </w:p>
        </w:tc>
        <w:tc>
          <w:tcPr>
            <w:tcW w:w="3156" w:type="dxa"/>
            <w:vAlign w:val="center"/>
          </w:tcPr>
          <w:p w14:paraId="5F39EEDC" w14:textId="18456985" w:rsidR="001C18C5" w:rsidRPr="002D00E7" w:rsidRDefault="00051F9B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="00444958" w:rsidRPr="002D00E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D3F2022IT(ISS)</w:t>
            </w:r>
          </w:p>
        </w:tc>
      </w:tr>
    </w:tbl>
    <w:p w14:paraId="1C87F71E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  <w:bookmarkStart w:id="1" w:name="_2z3i4c8xuigf" w:colFirst="0" w:colLast="0"/>
      <w:bookmarkStart w:id="2" w:name="_6mnx4bpjbb7n" w:colFirst="0" w:colLast="0"/>
      <w:bookmarkEnd w:id="1"/>
      <w:bookmarkEnd w:id="2"/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MY" w:eastAsia="en-GB"/>
        </w:rPr>
        <w:id w:val="1110015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8200F8" w14:textId="23EEF40B" w:rsidR="002D00E7" w:rsidRDefault="002D00E7">
          <w:pPr>
            <w:pStyle w:val="TOCHeading"/>
          </w:pPr>
          <w:r>
            <w:t>Table of Contents</w:t>
          </w:r>
        </w:p>
        <w:p w14:paraId="21F21639" w14:textId="53E95F6F" w:rsidR="005F6D50" w:rsidRDefault="002D00E7">
          <w:pPr>
            <w:pStyle w:val="TOC1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5095929" w:history="1">
            <w:r w:rsidR="005F6D50" w:rsidRPr="008E4542">
              <w:rPr>
                <w:rStyle w:val="Hyperlink"/>
                <w:rFonts w:asciiTheme="majorBidi" w:hAnsiTheme="majorBidi" w:cstheme="majorBidi"/>
                <w:noProof/>
              </w:rPr>
              <w:t>1.0 Workload Matrix</w:t>
            </w:r>
            <w:r w:rsidR="005F6D50">
              <w:rPr>
                <w:noProof/>
                <w:webHidden/>
              </w:rPr>
              <w:tab/>
            </w:r>
            <w:r w:rsidR="005F6D50">
              <w:rPr>
                <w:noProof/>
                <w:webHidden/>
              </w:rPr>
              <w:fldChar w:fldCharType="begin"/>
            </w:r>
            <w:r w:rsidR="005F6D50">
              <w:rPr>
                <w:noProof/>
                <w:webHidden/>
              </w:rPr>
              <w:instrText xml:space="preserve"> PAGEREF _Toc115095929 \h </w:instrText>
            </w:r>
            <w:r w:rsidR="005F6D50">
              <w:rPr>
                <w:noProof/>
                <w:webHidden/>
              </w:rPr>
            </w:r>
            <w:r w:rsidR="005F6D50">
              <w:rPr>
                <w:noProof/>
                <w:webHidden/>
              </w:rPr>
              <w:fldChar w:fldCharType="separate"/>
            </w:r>
            <w:r w:rsidR="005F6D50">
              <w:rPr>
                <w:noProof/>
                <w:webHidden/>
              </w:rPr>
              <w:t>3</w:t>
            </w:r>
            <w:r w:rsidR="005F6D50">
              <w:rPr>
                <w:noProof/>
                <w:webHidden/>
              </w:rPr>
              <w:fldChar w:fldCharType="end"/>
            </w:r>
          </w:hyperlink>
        </w:p>
        <w:p w14:paraId="5F4B4DB7" w14:textId="2DE789BB" w:rsidR="005F6D50" w:rsidRDefault="005F6D50">
          <w:pPr>
            <w:pStyle w:val="TOC1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115095930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0 Relational Database with Integrity and Redundancy 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14A7B" w14:textId="1EA93492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31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1 Relational Database Model in 3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34B31" w14:textId="7FDDF456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32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2 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86FF7" w14:textId="588C13D4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33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3 Individual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C366A" w14:textId="6030F10D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34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3.1 Mozhar Alhosni – TP05827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0589F" w14:textId="1BF12A25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35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3.2 Tarun Aitha – TP0580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4BCFA" w14:textId="7D4F6697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36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3.3 Khirthiga A/P Chandrasekharan – TP05884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2AE45" w14:textId="1B06C83E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37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2.3.4 Haroon Gilani – TP0584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452AD" w14:textId="72B8C0E8" w:rsidR="005F6D50" w:rsidRDefault="005F6D50">
          <w:pPr>
            <w:pStyle w:val="TOC1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115095938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3.0 User Administration and Authoriz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486DF" w14:textId="6AB8523A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39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3.1 Authoriz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6F28E" w14:textId="3472C1A2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40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3.2 Individual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3E763" w14:textId="5E867943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41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3.2.1 Mozhar Alhosni – TP05827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08479" w14:textId="1E9A3D66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42" w:history="1">
            <w:r w:rsidRPr="008E4542">
              <w:rPr>
                <w:rStyle w:val="Hyperlink"/>
                <w:noProof/>
              </w:rPr>
              <w:t>3.2.2 Tarun Aitha– TP0580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7090C" w14:textId="41852DD6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43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3.2.3 Khirthiga A/P Chandrasekharan – TP05884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2EB32" w14:textId="259FF996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44" w:history="1">
            <w:r w:rsidRPr="008E4542">
              <w:rPr>
                <w:rStyle w:val="Hyperlink"/>
                <w:noProof/>
              </w:rPr>
              <w:t>3.2.4 Haroon Gilani – TP0584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5D532" w14:textId="45AE6139" w:rsidR="005F6D50" w:rsidRDefault="005F6D50">
          <w:pPr>
            <w:pStyle w:val="TOC1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115095945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4.0 Database Audi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0DEEA" w14:textId="1D5C2594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46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4.1 Mozhar Alhosni – TP05827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4ABAC" w14:textId="2273ECA8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47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4.2 Tarun Aitha – TP0580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AB834" w14:textId="19A02380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48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4.3 Khirthiga A/P Chandrasekharan – TP05884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9911B" w14:textId="6BC164A7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49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4.4 Haroon Gilani – TP0584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0C06D" w14:textId="25410D09" w:rsidR="005F6D50" w:rsidRDefault="005F6D50">
          <w:pPr>
            <w:pStyle w:val="TOC1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115095950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5.0 Database Encry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30D1C" w14:textId="0ACC88B4" w:rsidR="005F6D50" w:rsidRDefault="005F6D50">
          <w:pPr>
            <w:pStyle w:val="TOC3"/>
            <w:tabs>
              <w:tab w:val="right" w:leader="dot" w:pos="9019"/>
            </w:tabs>
            <w:rPr>
              <w:rFonts w:eastAsiaTheme="minorEastAsia" w:cstheme="minorBidi"/>
              <w:noProof/>
              <w:sz w:val="24"/>
              <w:szCs w:val="24"/>
            </w:rPr>
          </w:pPr>
          <w:hyperlink w:anchor="_Toc115095951" w:history="1">
            <w:r w:rsidRPr="008E4542">
              <w:rPr>
                <w:rStyle w:val="Hyperlink"/>
                <w:rFonts w:asciiTheme="majorBidi" w:hAnsiTheme="majorBidi" w:cstheme="majorBidi"/>
                <w:noProof/>
              </w:rPr>
              <w:t>5.1 Mozhar Alhosni – TP05827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ABA26" w14:textId="6B432754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52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5.2 Tarun Aitha – TP0580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40883" w14:textId="2302465D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53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5.3 Khirthiga A/P Chandrasekharan – TP05884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77915" w14:textId="2B1EB125" w:rsidR="005F6D50" w:rsidRDefault="005F6D50">
          <w:pPr>
            <w:pStyle w:val="TOC2"/>
            <w:tabs>
              <w:tab w:val="right" w:leader="dot" w:pos="9019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115095954" w:history="1">
            <w:r w:rsidRPr="008E4542">
              <w:rPr>
                <w:rStyle w:val="Hyperlink"/>
                <w:rFonts w:asciiTheme="majorBidi" w:hAnsiTheme="majorBidi" w:cstheme="majorBidi"/>
                <w:i/>
                <w:noProof/>
              </w:rPr>
              <w:t>5.4 Haroon Gilani – TP0584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5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BF638" w14:textId="2A1CFF42" w:rsidR="002D00E7" w:rsidRDefault="002D00E7">
          <w:r>
            <w:rPr>
              <w:b/>
              <w:bCs/>
              <w:noProof/>
            </w:rPr>
            <w:fldChar w:fldCharType="end"/>
          </w:r>
        </w:p>
      </w:sdtContent>
    </w:sdt>
    <w:p w14:paraId="3E3742F0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1F374559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1E97AE7E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78A86301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4C501BA1" w14:textId="77777777" w:rsidR="002D00E7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4C942923" w14:textId="77777777" w:rsidR="002D00E7" w:rsidRPr="00D53EEA" w:rsidRDefault="002D00E7" w:rsidP="002D00E7">
      <w:pPr>
        <w:spacing w:line="480" w:lineRule="auto"/>
        <w:jc w:val="both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  <w:lang w:val="en-US" w:eastAsia="en-US"/>
        </w:rPr>
      </w:pPr>
    </w:p>
    <w:p w14:paraId="74EC9D3B" w14:textId="0BE1F671" w:rsidR="00416448" w:rsidRPr="00D53EEA" w:rsidRDefault="002B5C02" w:rsidP="00D53EEA">
      <w:pPr>
        <w:pStyle w:val="Heading1"/>
        <w:spacing w:line="480" w:lineRule="auto"/>
        <w:jc w:val="both"/>
        <w:rPr>
          <w:rFonts w:asciiTheme="majorBidi" w:hAnsiTheme="majorBidi" w:cstheme="majorBidi"/>
        </w:rPr>
      </w:pPr>
      <w:bookmarkStart w:id="3" w:name="_Toc115095929"/>
      <w:r w:rsidRPr="00D53EEA">
        <w:rPr>
          <w:rFonts w:asciiTheme="majorBidi" w:hAnsiTheme="majorBidi" w:cstheme="majorBidi"/>
        </w:rPr>
        <w:lastRenderedPageBreak/>
        <w:t xml:space="preserve">1.0 </w:t>
      </w:r>
      <w:r w:rsidR="00A04097" w:rsidRPr="00D53EEA">
        <w:rPr>
          <w:rFonts w:asciiTheme="majorBidi" w:hAnsiTheme="majorBidi" w:cstheme="majorBidi"/>
        </w:rPr>
        <w:t>Workload Matrix</w:t>
      </w:r>
      <w:bookmarkEnd w:id="3"/>
    </w:p>
    <w:p w14:paraId="316D7AFF" w14:textId="54188602" w:rsidR="00441A24" w:rsidRPr="00D53EEA" w:rsidRDefault="00441A24" w:rsidP="00D53EEA">
      <w:pPr>
        <w:spacing w:line="480" w:lineRule="auto"/>
        <w:jc w:val="both"/>
        <w:rPr>
          <w:rFonts w:asciiTheme="majorBidi" w:hAnsiTheme="majorBidi" w:cstheme="majorBidi"/>
          <w:b/>
        </w:rPr>
        <w:sectPr w:rsidR="00441A24" w:rsidRPr="00D53EEA" w:rsidSect="00C234DE">
          <w:headerReference w:type="default" r:id="rId12"/>
          <w:footerReference w:type="default" r:id="rId13"/>
          <w:headerReference w:type="first" r:id="rId14"/>
          <w:pgSz w:w="11909" w:h="16834" w:code="9"/>
          <w:pgMar w:top="1440" w:right="1440" w:bottom="1440" w:left="1440" w:header="720" w:footer="720" w:gutter="0"/>
          <w:cols w:space="708"/>
        </w:sect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4BD9DF0E" wp14:editId="361F11D8">
            <wp:extent cx="5486400" cy="2928227"/>
            <wp:effectExtent l="0" t="0" r="0" b="571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C1074" w14:textId="77777777" w:rsidR="00DF21BE" w:rsidRPr="00D53EEA" w:rsidRDefault="005F5EE3" w:rsidP="00D53EEA">
      <w:pPr>
        <w:pStyle w:val="Heading1"/>
        <w:spacing w:line="480" w:lineRule="auto"/>
        <w:jc w:val="both"/>
        <w:rPr>
          <w:rFonts w:asciiTheme="majorBidi" w:hAnsiTheme="majorBidi" w:cstheme="majorBidi"/>
        </w:rPr>
      </w:pPr>
      <w:bookmarkStart w:id="4" w:name="_Toc115095930"/>
      <w:r w:rsidRPr="00D53EEA">
        <w:rPr>
          <w:rFonts w:asciiTheme="majorBidi" w:hAnsiTheme="majorBidi" w:cstheme="majorBidi"/>
        </w:rPr>
        <w:lastRenderedPageBreak/>
        <w:t xml:space="preserve">2.0 </w:t>
      </w:r>
      <w:r w:rsidR="007B63E6" w:rsidRPr="00D53EEA">
        <w:rPr>
          <w:rFonts w:asciiTheme="majorBidi" w:hAnsiTheme="majorBidi" w:cstheme="majorBidi"/>
        </w:rPr>
        <w:t>Relational Database with Integrity and Redundancy Controls</w:t>
      </w:r>
      <w:bookmarkEnd w:id="4"/>
    </w:p>
    <w:p w14:paraId="6AB5C912" w14:textId="77777777" w:rsidR="000B2B66" w:rsidRPr="00D53EEA" w:rsidRDefault="00241B50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</w:pPr>
      <w:bookmarkStart w:id="5" w:name="_Toc115095931"/>
      <w:r w:rsidRPr="00D53EEA">
        <w:rPr>
          <w:rFonts w:asciiTheme="majorBidi" w:hAnsiTheme="majorBidi" w:cstheme="majorBidi"/>
        </w:rPr>
        <w:t xml:space="preserve">2.1 Relational </w:t>
      </w:r>
      <w:r w:rsidR="001978B0" w:rsidRPr="00D53EEA">
        <w:rPr>
          <w:rFonts w:asciiTheme="majorBidi" w:hAnsiTheme="majorBidi" w:cstheme="majorBidi"/>
        </w:rPr>
        <w:t xml:space="preserve">Database Model in </w:t>
      </w:r>
      <w:r w:rsidR="00FA6852" w:rsidRPr="00D53EEA">
        <w:rPr>
          <w:rFonts w:asciiTheme="majorBidi" w:hAnsiTheme="majorBidi" w:cstheme="majorBidi"/>
        </w:rPr>
        <w:t>3NF</w:t>
      </w:r>
      <w:bookmarkEnd w:id="5"/>
    </w:p>
    <w:p w14:paraId="40AAE74C" w14:textId="686FA1AD" w:rsidR="005F09F8" w:rsidRPr="00D53EEA" w:rsidRDefault="006A699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Member (</w:t>
      </w:r>
      <w:proofErr w:type="spellStart"/>
      <w:r w:rsidR="00CF0350" w:rsidRPr="00D53EEA">
        <w:rPr>
          <w:rFonts w:asciiTheme="majorBidi" w:hAnsiTheme="majorBidi" w:cstheme="majorBidi"/>
          <w:u w:val="single"/>
        </w:rPr>
        <w:t>MemberID</w:t>
      </w:r>
      <w:proofErr w:type="spellEnd"/>
      <w:r w:rsidR="00CF0350" w:rsidRPr="00D53EEA">
        <w:rPr>
          <w:rFonts w:asciiTheme="majorBidi" w:hAnsiTheme="majorBidi" w:cstheme="majorBidi"/>
        </w:rPr>
        <w:t xml:space="preserve">, Name, City, Street, Postcode, </w:t>
      </w:r>
      <w:proofErr w:type="spellStart"/>
      <w:r w:rsidR="00CF0350" w:rsidRPr="00D53EEA">
        <w:rPr>
          <w:rFonts w:asciiTheme="majorBidi" w:hAnsiTheme="majorBidi" w:cstheme="majorBidi"/>
        </w:rPr>
        <w:t>PhoneNumber</w:t>
      </w:r>
      <w:proofErr w:type="spellEnd"/>
      <w:r w:rsidR="00CF0350" w:rsidRPr="00D53EEA">
        <w:rPr>
          <w:rFonts w:asciiTheme="majorBidi" w:hAnsiTheme="majorBidi" w:cstheme="majorBidi"/>
        </w:rPr>
        <w:t xml:space="preserve">, Type, </w:t>
      </w:r>
      <w:proofErr w:type="spellStart"/>
      <w:r w:rsidR="00CF0350" w:rsidRPr="00D53EEA">
        <w:rPr>
          <w:rFonts w:asciiTheme="majorBidi" w:hAnsiTheme="majorBidi" w:cstheme="majorBidi"/>
        </w:rPr>
        <w:t>LoginID</w:t>
      </w:r>
      <w:proofErr w:type="spellEnd"/>
      <w:r w:rsidR="00CF0350" w:rsidRPr="00D53EEA">
        <w:rPr>
          <w:rFonts w:asciiTheme="majorBidi" w:hAnsiTheme="majorBidi" w:cstheme="majorBidi"/>
        </w:rPr>
        <w:t xml:space="preserve">, </w:t>
      </w:r>
      <w:proofErr w:type="spellStart"/>
      <w:r w:rsidR="00CF0350" w:rsidRPr="00D53EEA">
        <w:rPr>
          <w:rFonts w:asciiTheme="majorBidi" w:hAnsiTheme="majorBidi" w:cstheme="majorBidi"/>
        </w:rPr>
        <w:t>PaymentCardNumber</w:t>
      </w:r>
      <w:r w:rsidR="002D6E35" w:rsidRPr="00D53EEA">
        <w:rPr>
          <w:rFonts w:asciiTheme="majorBidi" w:hAnsiTheme="majorBidi" w:cstheme="majorBidi"/>
        </w:rPr>
        <w:t>Encrypted</w:t>
      </w:r>
      <w:proofErr w:type="spellEnd"/>
      <w:r w:rsidRPr="00D53EEA">
        <w:rPr>
          <w:rFonts w:asciiTheme="majorBidi" w:hAnsiTheme="majorBidi" w:cstheme="majorBidi"/>
        </w:rPr>
        <w:t>)</w:t>
      </w:r>
    </w:p>
    <w:p w14:paraId="338175C2" w14:textId="6E058474" w:rsidR="006A699C" w:rsidRPr="00D53EEA" w:rsidRDefault="006A699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Transaction (</w:t>
      </w:r>
      <w:proofErr w:type="spellStart"/>
      <w:r w:rsidR="00A23FC9" w:rsidRPr="00D53EEA">
        <w:rPr>
          <w:rFonts w:asciiTheme="majorBidi" w:hAnsiTheme="majorBidi" w:cstheme="majorBidi"/>
          <w:u w:val="single"/>
        </w:rPr>
        <w:t>TransactionID</w:t>
      </w:r>
      <w:proofErr w:type="spellEnd"/>
      <w:r w:rsidR="00A23FC9" w:rsidRPr="00D53EEA">
        <w:rPr>
          <w:rFonts w:asciiTheme="majorBidi" w:hAnsiTheme="majorBidi" w:cstheme="majorBidi"/>
        </w:rPr>
        <w:t xml:space="preserve">, </w:t>
      </w:r>
      <w:proofErr w:type="spellStart"/>
      <w:r w:rsidR="00A23FC9" w:rsidRPr="00D53EEA">
        <w:rPr>
          <w:rFonts w:asciiTheme="majorBidi" w:hAnsiTheme="majorBidi" w:cstheme="majorBidi"/>
        </w:rPr>
        <w:t>MemberID</w:t>
      </w:r>
      <w:proofErr w:type="spellEnd"/>
      <w:r w:rsidR="00A23FC9" w:rsidRPr="00D53EEA">
        <w:rPr>
          <w:rFonts w:asciiTheme="majorBidi" w:hAnsiTheme="majorBidi" w:cstheme="majorBidi"/>
        </w:rPr>
        <w:t xml:space="preserve">, </w:t>
      </w:r>
      <w:proofErr w:type="spellStart"/>
      <w:r w:rsidR="00A23FC9" w:rsidRPr="00D53EEA">
        <w:rPr>
          <w:rFonts w:asciiTheme="majorBidi" w:hAnsiTheme="majorBidi" w:cstheme="majorBidi"/>
        </w:rPr>
        <w:t>DateOfPurchase</w:t>
      </w:r>
      <w:proofErr w:type="spellEnd"/>
      <w:r w:rsidR="00A23FC9" w:rsidRPr="00D53EEA">
        <w:rPr>
          <w:rFonts w:asciiTheme="majorBidi" w:hAnsiTheme="majorBidi" w:cstheme="majorBidi"/>
        </w:rPr>
        <w:t xml:space="preserve">, </w:t>
      </w:r>
      <w:proofErr w:type="spellStart"/>
      <w:r w:rsidR="00A23FC9" w:rsidRPr="00D53EEA">
        <w:rPr>
          <w:rFonts w:asciiTheme="majorBidi" w:hAnsiTheme="majorBidi" w:cstheme="majorBidi"/>
        </w:rPr>
        <w:t>IsDeleted</w:t>
      </w:r>
      <w:r w:rsidR="00C734D1" w:rsidRPr="00D53EEA">
        <w:rPr>
          <w:rFonts w:asciiTheme="majorBidi" w:hAnsiTheme="majorBidi" w:cstheme="majorBidi"/>
        </w:rPr>
        <w:t>ByUser</w:t>
      </w:r>
      <w:proofErr w:type="spellEnd"/>
      <w:r w:rsidRPr="00D53EEA">
        <w:rPr>
          <w:rFonts w:asciiTheme="majorBidi" w:hAnsiTheme="majorBidi" w:cstheme="majorBidi"/>
        </w:rPr>
        <w:t>)</w:t>
      </w:r>
    </w:p>
    <w:p w14:paraId="5F0C7651" w14:textId="77777777" w:rsidR="00E02A3E" w:rsidRPr="00D53EEA" w:rsidRDefault="004D747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Publisher (</w:t>
      </w:r>
      <w:proofErr w:type="spellStart"/>
      <w:r w:rsidR="006F1FBA" w:rsidRPr="00D53EEA">
        <w:rPr>
          <w:rFonts w:asciiTheme="majorBidi" w:hAnsiTheme="majorBidi" w:cstheme="majorBidi"/>
          <w:u w:val="single"/>
        </w:rPr>
        <w:t>PublisherID</w:t>
      </w:r>
      <w:proofErr w:type="spellEnd"/>
      <w:r w:rsidR="006F1FBA" w:rsidRPr="00D53EEA">
        <w:rPr>
          <w:rFonts w:asciiTheme="majorBidi" w:hAnsiTheme="majorBidi" w:cstheme="majorBidi"/>
        </w:rPr>
        <w:t>, Name, Address, Country</w:t>
      </w:r>
      <w:r w:rsidRPr="00D53EEA">
        <w:rPr>
          <w:rFonts w:asciiTheme="majorBidi" w:hAnsiTheme="majorBidi" w:cstheme="majorBidi"/>
        </w:rPr>
        <w:t>)</w:t>
      </w:r>
    </w:p>
    <w:p w14:paraId="6D96A22F" w14:textId="25BD0242" w:rsidR="004D747F" w:rsidRPr="00D53EEA" w:rsidRDefault="004D747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Category (</w:t>
      </w:r>
      <w:proofErr w:type="spellStart"/>
      <w:r w:rsidR="008331E6" w:rsidRPr="00D53EEA">
        <w:rPr>
          <w:rFonts w:asciiTheme="majorBidi" w:hAnsiTheme="majorBidi" w:cstheme="majorBidi"/>
          <w:u w:val="single"/>
        </w:rPr>
        <w:t>CategoryName</w:t>
      </w:r>
      <w:proofErr w:type="spellEnd"/>
      <w:r w:rsidR="008331E6" w:rsidRPr="00D53EEA">
        <w:rPr>
          <w:rFonts w:asciiTheme="majorBidi" w:hAnsiTheme="majorBidi" w:cstheme="majorBidi"/>
        </w:rPr>
        <w:t>, Tax, Discount</w:t>
      </w:r>
      <w:r w:rsidRPr="00D53EEA">
        <w:rPr>
          <w:rFonts w:asciiTheme="majorBidi" w:hAnsiTheme="majorBidi" w:cstheme="majorBidi"/>
        </w:rPr>
        <w:t>)</w:t>
      </w:r>
    </w:p>
    <w:p w14:paraId="307EBE25" w14:textId="0D3386F6" w:rsidR="004D747F" w:rsidRPr="00D53EEA" w:rsidRDefault="00527B26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Book (</w:t>
      </w:r>
      <w:proofErr w:type="spellStart"/>
      <w:r w:rsidR="0047310C" w:rsidRPr="00D53EEA">
        <w:rPr>
          <w:rFonts w:asciiTheme="majorBidi" w:hAnsiTheme="majorBidi" w:cstheme="majorBidi"/>
          <w:u w:val="single"/>
        </w:rPr>
        <w:t>BookID</w:t>
      </w:r>
      <w:proofErr w:type="spellEnd"/>
      <w:r w:rsidR="0047310C" w:rsidRPr="00D53EEA">
        <w:rPr>
          <w:rFonts w:asciiTheme="majorBidi" w:hAnsiTheme="majorBidi" w:cstheme="majorBidi"/>
        </w:rPr>
        <w:t xml:space="preserve">, Title, </w:t>
      </w:r>
      <w:proofErr w:type="spellStart"/>
      <w:r w:rsidR="0047310C" w:rsidRPr="00D53EEA">
        <w:rPr>
          <w:rFonts w:asciiTheme="majorBidi" w:hAnsiTheme="majorBidi" w:cstheme="majorBidi"/>
        </w:rPr>
        <w:t>CategoryName</w:t>
      </w:r>
      <w:proofErr w:type="spellEnd"/>
      <w:r w:rsidR="0047310C" w:rsidRPr="00D53EEA">
        <w:rPr>
          <w:rFonts w:asciiTheme="majorBidi" w:hAnsiTheme="majorBidi" w:cstheme="majorBidi"/>
        </w:rPr>
        <w:t xml:space="preserve">, Price, </w:t>
      </w:r>
      <w:proofErr w:type="spellStart"/>
      <w:r w:rsidR="0047310C" w:rsidRPr="00D53EEA">
        <w:rPr>
          <w:rFonts w:asciiTheme="majorBidi" w:hAnsiTheme="majorBidi" w:cstheme="majorBidi"/>
        </w:rPr>
        <w:t>PublicationDate</w:t>
      </w:r>
      <w:proofErr w:type="spellEnd"/>
      <w:r w:rsidR="0047310C" w:rsidRPr="00D53EEA">
        <w:rPr>
          <w:rFonts w:asciiTheme="majorBidi" w:hAnsiTheme="majorBidi" w:cstheme="majorBidi"/>
        </w:rPr>
        <w:t>, Quanti</w:t>
      </w:r>
      <w:r w:rsidR="00BB7872" w:rsidRPr="00D53EEA">
        <w:rPr>
          <w:rFonts w:asciiTheme="majorBidi" w:hAnsiTheme="majorBidi" w:cstheme="majorBidi"/>
        </w:rPr>
        <w:t>ty</w:t>
      </w:r>
      <w:r w:rsidRPr="00D53EEA">
        <w:rPr>
          <w:rFonts w:asciiTheme="majorBidi" w:hAnsiTheme="majorBidi" w:cstheme="majorBidi"/>
        </w:rPr>
        <w:t>)</w:t>
      </w:r>
    </w:p>
    <w:p w14:paraId="1639CBC6" w14:textId="1235229C" w:rsidR="004A0508" w:rsidRPr="00D53EEA" w:rsidRDefault="007C11A3" w:rsidP="00D53EEA">
      <w:pPr>
        <w:spacing w:line="480" w:lineRule="auto"/>
        <w:jc w:val="both"/>
        <w:rPr>
          <w:rFonts w:asciiTheme="majorBidi" w:hAnsiTheme="majorBidi" w:cstheme="majorBidi"/>
        </w:rPr>
      </w:pPr>
      <w:proofErr w:type="spellStart"/>
      <w:r w:rsidRPr="00D53EEA">
        <w:rPr>
          <w:rFonts w:asciiTheme="majorBidi" w:hAnsiTheme="majorBidi" w:cstheme="majorBidi"/>
        </w:rPr>
        <w:t>BooksPublished</w:t>
      </w:r>
      <w:proofErr w:type="spellEnd"/>
      <w:r w:rsidRPr="00D53EEA">
        <w:rPr>
          <w:rFonts w:asciiTheme="majorBidi" w:hAnsiTheme="majorBidi" w:cstheme="majorBidi"/>
        </w:rPr>
        <w:t xml:space="preserve"> (</w:t>
      </w:r>
      <w:proofErr w:type="spellStart"/>
      <w:r w:rsidR="00A15BD0" w:rsidRPr="00D53EEA">
        <w:rPr>
          <w:rFonts w:asciiTheme="majorBidi" w:hAnsiTheme="majorBidi" w:cstheme="majorBidi"/>
          <w:u w:val="single"/>
        </w:rPr>
        <w:t>BookID</w:t>
      </w:r>
      <w:proofErr w:type="spellEnd"/>
      <w:r w:rsidR="00A15BD0" w:rsidRPr="00D53EEA">
        <w:rPr>
          <w:rFonts w:asciiTheme="majorBidi" w:hAnsiTheme="majorBidi" w:cstheme="majorBidi"/>
        </w:rPr>
        <w:t xml:space="preserve">, </w:t>
      </w:r>
      <w:proofErr w:type="spellStart"/>
      <w:r w:rsidR="00A15BD0" w:rsidRPr="00D53EEA">
        <w:rPr>
          <w:rFonts w:asciiTheme="majorBidi" w:hAnsiTheme="majorBidi" w:cstheme="majorBidi"/>
          <w:u w:val="single"/>
        </w:rPr>
        <w:t>PublisherID</w:t>
      </w:r>
      <w:proofErr w:type="spellEnd"/>
      <w:r w:rsidRPr="00D53EEA">
        <w:rPr>
          <w:rFonts w:asciiTheme="majorBidi" w:hAnsiTheme="majorBidi" w:cstheme="majorBidi"/>
        </w:rPr>
        <w:t>)</w:t>
      </w:r>
    </w:p>
    <w:p w14:paraId="3288A912" w14:textId="78CC6451" w:rsidR="007C11A3" w:rsidRPr="00D53EEA" w:rsidRDefault="00064625" w:rsidP="00D53EEA">
      <w:pPr>
        <w:spacing w:line="480" w:lineRule="auto"/>
        <w:jc w:val="both"/>
        <w:rPr>
          <w:rFonts w:asciiTheme="majorBidi" w:hAnsiTheme="majorBidi" w:cstheme="majorBidi"/>
        </w:rPr>
      </w:pPr>
      <w:proofErr w:type="spellStart"/>
      <w:r w:rsidRPr="00D53EEA">
        <w:rPr>
          <w:rFonts w:asciiTheme="majorBidi" w:hAnsiTheme="majorBidi" w:cstheme="majorBidi"/>
        </w:rPr>
        <w:t>NumberOfCopiesPurchased</w:t>
      </w:r>
      <w:r w:rsidR="00713FF8" w:rsidRPr="00D53EEA">
        <w:rPr>
          <w:rFonts w:asciiTheme="majorBidi" w:hAnsiTheme="majorBidi" w:cstheme="majorBidi"/>
        </w:rPr>
        <w:t>Per</w:t>
      </w:r>
      <w:r w:rsidRPr="00D53EEA">
        <w:rPr>
          <w:rFonts w:asciiTheme="majorBidi" w:hAnsiTheme="majorBidi" w:cstheme="majorBidi"/>
        </w:rPr>
        <w:t>Book</w:t>
      </w:r>
      <w:proofErr w:type="spellEnd"/>
      <w:r w:rsidRPr="00D53EEA">
        <w:rPr>
          <w:rFonts w:asciiTheme="majorBidi" w:hAnsiTheme="majorBidi" w:cstheme="majorBidi"/>
        </w:rPr>
        <w:t xml:space="preserve"> (</w:t>
      </w:r>
      <w:proofErr w:type="spellStart"/>
      <w:r w:rsidR="00233655" w:rsidRPr="00D53EEA">
        <w:rPr>
          <w:rFonts w:asciiTheme="majorBidi" w:hAnsiTheme="majorBidi" w:cstheme="majorBidi"/>
          <w:u w:val="single"/>
        </w:rPr>
        <w:t>TransactionID</w:t>
      </w:r>
      <w:proofErr w:type="spellEnd"/>
      <w:r w:rsidR="00516742" w:rsidRPr="00D53EEA">
        <w:rPr>
          <w:rFonts w:asciiTheme="majorBidi" w:hAnsiTheme="majorBidi" w:cstheme="majorBidi"/>
        </w:rPr>
        <w:t xml:space="preserve">, </w:t>
      </w:r>
      <w:proofErr w:type="spellStart"/>
      <w:r w:rsidR="00516742" w:rsidRPr="00D53EEA">
        <w:rPr>
          <w:rFonts w:asciiTheme="majorBidi" w:hAnsiTheme="majorBidi" w:cstheme="majorBidi"/>
          <w:u w:val="single"/>
        </w:rPr>
        <w:t>BookID</w:t>
      </w:r>
      <w:proofErr w:type="spellEnd"/>
      <w:r w:rsidR="00516742" w:rsidRPr="00D53EEA">
        <w:rPr>
          <w:rFonts w:asciiTheme="majorBidi" w:hAnsiTheme="majorBidi" w:cstheme="majorBidi"/>
        </w:rPr>
        <w:t xml:space="preserve">, </w:t>
      </w:r>
      <w:proofErr w:type="spellStart"/>
      <w:r w:rsidR="00516742" w:rsidRPr="00D53EEA">
        <w:rPr>
          <w:rFonts w:asciiTheme="majorBidi" w:hAnsiTheme="majorBidi" w:cstheme="majorBidi"/>
        </w:rPr>
        <w:t>NumberOfCopies</w:t>
      </w:r>
      <w:proofErr w:type="spellEnd"/>
      <w:r w:rsidR="00516742" w:rsidRPr="00D53EEA">
        <w:rPr>
          <w:rFonts w:asciiTheme="majorBidi" w:hAnsiTheme="majorBidi" w:cstheme="majorBidi"/>
        </w:rPr>
        <w:t xml:space="preserve">, </w:t>
      </w:r>
      <w:proofErr w:type="spellStart"/>
      <w:r w:rsidR="008D0A7C" w:rsidRPr="00D53EEA">
        <w:rPr>
          <w:rFonts w:asciiTheme="majorBidi" w:hAnsiTheme="majorBidi" w:cstheme="majorBidi"/>
        </w:rPr>
        <w:t>TotalPaid</w:t>
      </w:r>
      <w:proofErr w:type="spellEnd"/>
      <w:r w:rsidRPr="00D53EEA">
        <w:rPr>
          <w:rFonts w:asciiTheme="majorBidi" w:hAnsiTheme="majorBidi" w:cstheme="majorBidi"/>
        </w:rPr>
        <w:t>)</w:t>
      </w:r>
    </w:p>
    <w:p w14:paraId="155A972A" w14:textId="62F51009" w:rsidR="00713FF8" w:rsidRPr="00D53EEA" w:rsidRDefault="004764F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Author</w:t>
      </w:r>
      <w:r w:rsidR="00BB7872" w:rsidRPr="00D53EEA">
        <w:rPr>
          <w:rFonts w:asciiTheme="majorBidi" w:hAnsiTheme="majorBidi" w:cstheme="majorBidi"/>
        </w:rPr>
        <w:t xml:space="preserve"> </w:t>
      </w:r>
      <w:r w:rsidRPr="00D53EEA">
        <w:rPr>
          <w:rFonts w:asciiTheme="majorBidi" w:hAnsiTheme="majorBidi" w:cstheme="majorBidi"/>
        </w:rPr>
        <w:t>(</w:t>
      </w:r>
      <w:proofErr w:type="spellStart"/>
      <w:r w:rsidR="008D0A7C" w:rsidRPr="00D53EEA">
        <w:rPr>
          <w:rFonts w:asciiTheme="majorBidi" w:hAnsiTheme="majorBidi" w:cstheme="majorBidi"/>
          <w:u w:val="single"/>
        </w:rPr>
        <w:t>AuthorID</w:t>
      </w:r>
      <w:proofErr w:type="spellEnd"/>
      <w:r w:rsidR="008D0A7C" w:rsidRPr="00D53EEA">
        <w:rPr>
          <w:rFonts w:asciiTheme="majorBidi" w:hAnsiTheme="majorBidi" w:cstheme="majorBidi"/>
        </w:rPr>
        <w:t xml:space="preserve">, </w:t>
      </w:r>
      <w:r w:rsidR="00843012" w:rsidRPr="00D53EEA">
        <w:rPr>
          <w:rFonts w:asciiTheme="majorBidi" w:hAnsiTheme="majorBidi" w:cstheme="majorBidi"/>
        </w:rPr>
        <w:t>Name</w:t>
      </w:r>
      <w:r w:rsidRPr="00D53EEA">
        <w:rPr>
          <w:rFonts w:asciiTheme="majorBidi" w:hAnsiTheme="majorBidi" w:cstheme="majorBidi"/>
        </w:rPr>
        <w:t>)</w:t>
      </w:r>
    </w:p>
    <w:p w14:paraId="6360415C" w14:textId="16E21BCF" w:rsidR="00064625" w:rsidRPr="00D53EEA" w:rsidRDefault="005B4FC6" w:rsidP="00D53EEA">
      <w:pPr>
        <w:spacing w:line="480" w:lineRule="auto"/>
        <w:jc w:val="both"/>
        <w:rPr>
          <w:rFonts w:asciiTheme="majorBidi" w:hAnsiTheme="majorBidi" w:cstheme="majorBidi"/>
        </w:rPr>
      </w:pPr>
      <w:proofErr w:type="spellStart"/>
      <w:r w:rsidRPr="00D53EEA">
        <w:rPr>
          <w:rFonts w:asciiTheme="majorBidi" w:hAnsiTheme="majorBidi" w:cstheme="majorBidi"/>
        </w:rPr>
        <w:t>AuthoredBooks</w:t>
      </w:r>
      <w:proofErr w:type="spellEnd"/>
      <w:r w:rsidR="00063362" w:rsidRPr="00D53EEA">
        <w:rPr>
          <w:rFonts w:asciiTheme="majorBidi" w:hAnsiTheme="majorBidi" w:cstheme="majorBidi"/>
        </w:rPr>
        <w:t xml:space="preserve"> </w:t>
      </w:r>
      <w:r w:rsidRPr="00D53EEA">
        <w:rPr>
          <w:rFonts w:asciiTheme="majorBidi" w:hAnsiTheme="majorBidi" w:cstheme="majorBidi"/>
        </w:rPr>
        <w:t>(</w:t>
      </w:r>
      <w:proofErr w:type="spellStart"/>
      <w:r w:rsidR="007B0208" w:rsidRPr="00D53EEA">
        <w:rPr>
          <w:rFonts w:asciiTheme="majorBidi" w:hAnsiTheme="majorBidi" w:cstheme="majorBidi"/>
          <w:u w:val="single"/>
        </w:rPr>
        <w:t>Author</w:t>
      </w:r>
      <w:r w:rsidR="00063362" w:rsidRPr="00D53EEA">
        <w:rPr>
          <w:rFonts w:asciiTheme="majorBidi" w:hAnsiTheme="majorBidi" w:cstheme="majorBidi"/>
          <w:u w:val="single"/>
        </w:rPr>
        <w:t>ID</w:t>
      </w:r>
      <w:proofErr w:type="spellEnd"/>
      <w:r w:rsidR="00063362" w:rsidRPr="00D53EEA">
        <w:rPr>
          <w:rFonts w:asciiTheme="majorBidi" w:hAnsiTheme="majorBidi" w:cstheme="majorBidi"/>
        </w:rPr>
        <w:t xml:space="preserve">, </w:t>
      </w:r>
      <w:proofErr w:type="spellStart"/>
      <w:r w:rsidR="00063362" w:rsidRPr="00D53EEA">
        <w:rPr>
          <w:rFonts w:asciiTheme="majorBidi" w:hAnsiTheme="majorBidi" w:cstheme="majorBidi"/>
          <w:u w:val="single"/>
        </w:rPr>
        <w:t>BookID</w:t>
      </w:r>
      <w:proofErr w:type="spellEnd"/>
      <w:r w:rsidRPr="00D53EEA">
        <w:rPr>
          <w:rFonts w:asciiTheme="majorBidi" w:hAnsiTheme="majorBidi" w:cstheme="majorBidi"/>
        </w:rPr>
        <w:t>)</w:t>
      </w:r>
    </w:p>
    <w:p w14:paraId="575E5954" w14:textId="77777777" w:rsidR="004913B0" w:rsidRPr="00D53EEA" w:rsidRDefault="004913B0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</w:pPr>
      <w:bookmarkStart w:id="6" w:name="_Toc115095932"/>
      <w:r w:rsidRPr="00D53EEA">
        <w:rPr>
          <w:rFonts w:asciiTheme="majorBidi" w:hAnsiTheme="majorBidi" w:cstheme="majorBidi"/>
        </w:rPr>
        <w:t>2.2</w:t>
      </w:r>
      <w:r w:rsidR="001F6B25" w:rsidRPr="00D53EEA">
        <w:rPr>
          <w:rFonts w:asciiTheme="majorBidi" w:hAnsiTheme="majorBidi" w:cstheme="majorBidi"/>
        </w:rPr>
        <w:t xml:space="preserve"> Data</w:t>
      </w:r>
      <w:r w:rsidR="00210EB4" w:rsidRPr="00D53EEA">
        <w:rPr>
          <w:rFonts w:asciiTheme="majorBidi" w:hAnsiTheme="majorBidi" w:cstheme="majorBidi"/>
        </w:rPr>
        <w:t xml:space="preserve"> Dictionary</w:t>
      </w:r>
      <w:bookmarkEnd w:id="6"/>
    </w:p>
    <w:p w14:paraId="374AF4BE" w14:textId="7E80FE52" w:rsidR="0081778A" w:rsidRPr="00D53EEA" w:rsidRDefault="0081778A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Relation</w:t>
      </w:r>
      <w:r w:rsidR="000D2834" w:rsidRPr="00D53EEA">
        <w:rPr>
          <w:rFonts w:asciiTheme="majorBidi" w:hAnsiTheme="majorBidi" w:cstheme="majorBidi"/>
        </w:rPr>
        <w:t xml:space="preserve">/Table Name: </w:t>
      </w:r>
      <w:r w:rsidR="00507BDF" w:rsidRPr="00D53EEA">
        <w:rPr>
          <w:rFonts w:asciiTheme="majorBidi" w:hAnsiTheme="majorBidi" w:cstheme="majorBidi"/>
        </w:rPr>
        <w:t xml:space="preserve">Member </w:t>
      </w:r>
    </w:p>
    <w:p w14:paraId="59DBC005" w14:textId="77777777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566"/>
        <w:gridCol w:w="1701"/>
        <w:gridCol w:w="2361"/>
      </w:tblGrid>
      <w:tr w:rsidR="00B0316F" w14:paraId="2B44994C" w14:textId="77777777" w:rsidTr="00551A93">
        <w:tc>
          <w:tcPr>
            <w:tcW w:w="1838" w:type="dxa"/>
          </w:tcPr>
          <w:p w14:paraId="78AB19B8" w14:textId="03E6C6F9" w:rsidR="00826EA6" w:rsidRPr="00D53EEA" w:rsidRDefault="00B85469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5706A2BA" w14:textId="476BE5F2" w:rsidR="00826EA6" w:rsidRPr="00D53EEA" w:rsidRDefault="00B85469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566" w:type="dxa"/>
          </w:tcPr>
          <w:p w14:paraId="349D8F37" w14:textId="1ABB9DCF" w:rsidR="00826EA6" w:rsidRPr="00D53EEA" w:rsidRDefault="00B85469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701" w:type="dxa"/>
          </w:tcPr>
          <w:p w14:paraId="1B8BFC10" w14:textId="11614431" w:rsidR="00826EA6" w:rsidRPr="00D53EEA" w:rsidRDefault="00B85469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6451A570" w14:textId="151F50D6" w:rsidR="00826EA6" w:rsidRPr="00D53EEA" w:rsidRDefault="00B85469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B0316F" w14:paraId="1A34E8C2" w14:textId="77777777" w:rsidTr="00551A93">
        <w:tc>
          <w:tcPr>
            <w:tcW w:w="1838" w:type="dxa"/>
          </w:tcPr>
          <w:p w14:paraId="01B9C9C3" w14:textId="4EFC960E" w:rsidR="00826EA6" w:rsidRPr="00D53EEA" w:rsidRDefault="001E618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  <w:r w:rsidR="007A074B" w:rsidRPr="00D53EEA">
              <w:rPr>
                <w:rFonts w:asciiTheme="majorBidi" w:hAnsiTheme="majorBidi" w:cstheme="majorBidi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553" w:type="dxa"/>
          </w:tcPr>
          <w:p w14:paraId="4F7DE673" w14:textId="4D49A953" w:rsidR="00826EA6" w:rsidRPr="00D53EEA" w:rsidRDefault="00560F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INT IDENTITY (1,1)</w:t>
            </w:r>
          </w:p>
        </w:tc>
        <w:tc>
          <w:tcPr>
            <w:tcW w:w="1566" w:type="dxa"/>
          </w:tcPr>
          <w:p w14:paraId="2BFEB4DB" w14:textId="2E16958E" w:rsidR="00826EA6" w:rsidRPr="00D53EEA" w:rsidRDefault="0067013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PRIMARY KEY</w:t>
            </w:r>
          </w:p>
        </w:tc>
        <w:tc>
          <w:tcPr>
            <w:tcW w:w="1701" w:type="dxa"/>
          </w:tcPr>
          <w:p w14:paraId="656CEF54" w14:textId="4FB554DB" w:rsidR="00826EA6" w:rsidRPr="00D53EEA" w:rsidRDefault="00AE62C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119</w:t>
            </w:r>
          </w:p>
        </w:tc>
        <w:tc>
          <w:tcPr>
            <w:tcW w:w="2361" w:type="dxa"/>
          </w:tcPr>
          <w:p w14:paraId="1F264515" w14:textId="4BC46BD3" w:rsidR="00826EA6" w:rsidRPr="00D53EEA" w:rsidRDefault="00B1331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Stores a unique, </w:t>
            </w:r>
            <w:r w:rsidR="00996CE5" w:rsidRPr="00D53EEA">
              <w:rPr>
                <w:rFonts w:asciiTheme="majorBidi" w:hAnsiTheme="majorBidi" w:cstheme="majorBidi"/>
                <w:sz w:val="24"/>
                <w:szCs w:val="24"/>
              </w:rPr>
              <w:t>auto</w:t>
            </w:r>
            <w:r w:rsidR="00FA25A3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96CE5" w:rsidRPr="00D53EEA">
              <w:rPr>
                <w:rFonts w:asciiTheme="majorBidi" w:hAnsiTheme="majorBidi" w:cstheme="majorBidi"/>
                <w:sz w:val="24"/>
                <w:szCs w:val="24"/>
              </w:rPr>
              <w:t>incremented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C84110" w:rsidRPr="00D53EEA"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>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 w:rsidR="00070423" w:rsidRPr="00D53EEA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84110" w:rsidRPr="00D53EEA"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starting at 1</w:t>
            </w:r>
          </w:p>
        </w:tc>
      </w:tr>
      <w:tr w:rsidR="00B0316F" w14:paraId="3911A24E" w14:textId="77777777" w:rsidTr="00551A93">
        <w:tc>
          <w:tcPr>
            <w:tcW w:w="1838" w:type="dxa"/>
          </w:tcPr>
          <w:p w14:paraId="7AD221CE" w14:textId="16BD9F04" w:rsidR="00F73433" w:rsidRPr="00D53EEA" w:rsidRDefault="00F73433" w:rsidP="00D53EEA">
            <w:pPr>
              <w:tabs>
                <w:tab w:val="right" w:pos="2049"/>
              </w:tabs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ame</w:t>
            </w:r>
            <w:r w:rsidR="008A055B" w:rsidRPr="00D53EEA"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</w:tc>
        <w:tc>
          <w:tcPr>
            <w:tcW w:w="1553" w:type="dxa"/>
          </w:tcPr>
          <w:p w14:paraId="6A67D90A" w14:textId="422C7273" w:rsidR="00826EA6" w:rsidRPr="00D53EEA" w:rsidRDefault="00560F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90)</w:t>
            </w:r>
          </w:p>
        </w:tc>
        <w:tc>
          <w:tcPr>
            <w:tcW w:w="1566" w:type="dxa"/>
          </w:tcPr>
          <w:p w14:paraId="2CFE428E" w14:textId="419BF1DC" w:rsidR="00826EA6" w:rsidRPr="00D53EEA" w:rsidRDefault="00BE309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314C06F9" w14:textId="1B37E56F" w:rsidR="00826EA6" w:rsidRPr="00D53EEA" w:rsidRDefault="0076278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RajRaj</w:t>
            </w:r>
            <w:proofErr w:type="spellEnd"/>
          </w:p>
        </w:tc>
        <w:tc>
          <w:tcPr>
            <w:tcW w:w="2361" w:type="dxa"/>
          </w:tcPr>
          <w:p w14:paraId="4CB43993" w14:textId="6E023152" w:rsidR="00826EA6" w:rsidRPr="00D53EEA" w:rsidRDefault="0076278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ame of the </w:t>
            </w:r>
            <w:r w:rsidR="00B0411A" w:rsidRPr="00D53EEA">
              <w:rPr>
                <w:rFonts w:asciiTheme="majorBidi" w:hAnsiTheme="majorBidi" w:cstheme="majorBidi"/>
                <w:sz w:val="24"/>
                <w:szCs w:val="24"/>
              </w:rPr>
              <w:t>user</w:t>
            </w:r>
            <w:r w:rsidR="00034492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in the database. </w:t>
            </w:r>
          </w:p>
        </w:tc>
      </w:tr>
      <w:tr w:rsidR="00B13315" w14:paraId="4F3088A6" w14:textId="77777777" w:rsidTr="00551A93">
        <w:tc>
          <w:tcPr>
            <w:tcW w:w="1838" w:type="dxa"/>
          </w:tcPr>
          <w:p w14:paraId="576F7E41" w14:textId="17824563" w:rsidR="008A055B" w:rsidRPr="00D53EEA" w:rsidRDefault="008A055B" w:rsidP="00D53EEA">
            <w:pPr>
              <w:tabs>
                <w:tab w:val="right" w:pos="2049"/>
              </w:tabs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City</w:t>
            </w:r>
          </w:p>
        </w:tc>
        <w:tc>
          <w:tcPr>
            <w:tcW w:w="1553" w:type="dxa"/>
          </w:tcPr>
          <w:p w14:paraId="6B4B7068" w14:textId="37FD570E" w:rsidR="008A055B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30)</w:t>
            </w:r>
          </w:p>
        </w:tc>
        <w:tc>
          <w:tcPr>
            <w:tcW w:w="1566" w:type="dxa"/>
          </w:tcPr>
          <w:p w14:paraId="48243C18" w14:textId="7A90F567" w:rsidR="008A055B" w:rsidRPr="00D53EEA" w:rsidRDefault="00BE309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3122375E" w14:textId="3901C577" w:rsidR="008A055B" w:rsidRPr="00D53EEA" w:rsidRDefault="0037395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Malacca City </w:t>
            </w:r>
          </w:p>
        </w:tc>
        <w:tc>
          <w:tcPr>
            <w:tcW w:w="2361" w:type="dxa"/>
          </w:tcPr>
          <w:p w14:paraId="08B2D20A" w14:textId="308D8478" w:rsidR="008A055B" w:rsidRPr="00D53EEA" w:rsidRDefault="0037395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city where the user lives. </w:t>
            </w:r>
          </w:p>
        </w:tc>
      </w:tr>
      <w:tr w:rsidR="00D971F1" w14:paraId="37F44E56" w14:textId="77777777" w:rsidTr="00551A93">
        <w:tc>
          <w:tcPr>
            <w:tcW w:w="1838" w:type="dxa"/>
          </w:tcPr>
          <w:p w14:paraId="001ABF96" w14:textId="34AEFA40" w:rsidR="00F94018" w:rsidRPr="00D53EEA" w:rsidRDefault="00F7343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treet</w:t>
            </w:r>
          </w:p>
        </w:tc>
        <w:tc>
          <w:tcPr>
            <w:tcW w:w="1553" w:type="dxa"/>
          </w:tcPr>
          <w:p w14:paraId="1D349850" w14:textId="472A58F7" w:rsidR="00F73433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45)</w:t>
            </w:r>
          </w:p>
        </w:tc>
        <w:tc>
          <w:tcPr>
            <w:tcW w:w="1566" w:type="dxa"/>
          </w:tcPr>
          <w:p w14:paraId="05C3FF19" w14:textId="50196E88" w:rsidR="00F73433" w:rsidRPr="00D53EEA" w:rsidRDefault="00BE309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4B1E0F43" w14:textId="11AF9756" w:rsidR="00F73433" w:rsidRPr="00D53EEA" w:rsidRDefault="00287677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Jalan Tun Ali</w:t>
            </w:r>
          </w:p>
        </w:tc>
        <w:tc>
          <w:tcPr>
            <w:tcW w:w="2361" w:type="dxa"/>
          </w:tcPr>
          <w:p w14:paraId="5B3C6B7C" w14:textId="043FD4F8" w:rsidR="00F73433" w:rsidRPr="00D53EEA" w:rsidRDefault="00287677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street name </w:t>
            </w:r>
            <w:r w:rsidR="009E6D20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where the user lives. </w:t>
            </w:r>
          </w:p>
        </w:tc>
      </w:tr>
      <w:tr w:rsidR="00D971F1" w14:paraId="497D3E87" w14:textId="77777777" w:rsidTr="00551A93">
        <w:tc>
          <w:tcPr>
            <w:tcW w:w="1838" w:type="dxa"/>
          </w:tcPr>
          <w:p w14:paraId="33CEEF5F" w14:textId="5BDA4DEE" w:rsidR="00F73433" w:rsidRPr="00D53EEA" w:rsidRDefault="00F7343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Postcode</w:t>
            </w:r>
          </w:p>
        </w:tc>
        <w:tc>
          <w:tcPr>
            <w:tcW w:w="1553" w:type="dxa"/>
          </w:tcPr>
          <w:p w14:paraId="24C1CBFB" w14:textId="2ACB13E1" w:rsidR="00F73433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CHAR (5)</w:t>
            </w:r>
          </w:p>
        </w:tc>
        <w:tc>
          <w:tcPr>
            <w:tcW w:w="1566" w:type="dxa"/>
          </w:tcPr>
          <w:p w14:paraId="39BB2610" w14:textId="15022AB0" w:rsidR="00F73433" w:rsidRPr="00D53EEA" w:rsidRDefault="00BE309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ULL</w:t>
            </w:r>
          </w:p>
        </w:tc>
        <w:tc>
          <w:tcPr>
            <w:tcW w:w="1701" w:type="dxa"/>
          </w:tcPr>
          <w:p w14:paraId="5BB01166" w14:textId="75559E16" w:rsidR="00F73433" w:rsidRPr="00D53EEA" w:rsidRDefault="009E6D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57000</w:t>
            </w:r>
          </w:p>
        </w:tc>
        <w:tc>
          <w:tcPr>
            <w:tcW w:w="2361" w:type="dxa"/>
          </w:tcPr>
          <w:p w14:paraId="0C984AE1" w14:textId="6F7B0707" w:rsidR="00F73433" w:rsidRPr="00D53EEA" w:rsidRDefault="009E6D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post code of the city. </w:t>
            </w:r>
          </w:p>
        </w:tc>
      </w:tr>
      <w:tr w:rsidR="00B0316F" w14:paraId="5489B54E" w14:textId="77777777" w:rsidTr="00551A93">
        <w:tc>
          <w:tcPr>
            <w:tcW w:w="1838" w:type="dxa"/>
          </w:tcPr>
          <w:p w14:paraId="69C08D3D" w14:textId="34D8B730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553" w:type="dxa"/>
          </w:tcPr>
          <w:p w14:paraId="1AF75666" w14:textId="045DD29A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11)</w:t>
            </w:r>
          </w:p>
        </w:tc>
        <w:tc>
          <w:tcPr>
            <w:tcW w:w="1566" w:type="dxa"/>
          </w:tcPr>
          <w:p w14:paraId="1DBA367D" w14:textId="5035D7A4" w:rsidR="00B33711" w:rsidRPr="00D53EEA" w:rsidRDefault="00DD65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0BC90C11" w14:textId="1C8E3E56" w:rsidR="00B33711" w:rsidRPr="00D53EEA" w:rsidRDefault="009E6D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0123456789</w:t>
            </w:r>
          </w:p>
        </w:tc>
        <w:tc>
          <w:tcPr>
            <w:tcW w:w="2361" w:type="dxa"/>
          </w:tcPr>
          <w:p w14:paraId="3AE0938F" w14:textId="5007B274" w:rsidR="00B33711" w:rsidRPr="00D53EEA" w:rsidRDefault="009E6D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mobile number of the user. </w:t>
            </w:r>
          </w:p>
        </w:tc>
      </w:tr>
      <w:tr w:rsidR="00B0316F" w14:paraId="18AE8DE9" w14:textId="77777777" w:rsidTr="00551A93">
        <w:tc>
          <w:tcPr>
            <w:tcW w:w="1838" w:type="dxa"/>
          </w:tcPr>
          <w:p w14:paraId="7A8A5838" w14:textId="0CA0B024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Type</w:t>
            </w:r>
          </w:p>
        </w:tc>
        <w:tc>
          <w:tcPr>
            <w:tcW w:w="1553" w:type="dxa"/>
          </w:tcPr>
          <w:p w14:paraId="28676670" w14:textId="3A30A678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20)</w:t>
            </w:r>
          </w:p>
        </w:tc>
        <w:tc>
          <w:tcPr>
            <w:tcW w:w="1566" w:type="dxa"/>
          </w:tcPr>
          <w:p w14:paraId="21D1A78A" w14:textId="275A472E" w:rsidR="00B33711" w:rsidRPr="00D53EEA" w:rsidRDefault="00DD65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  <w:r w:rsidR="00360C81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100C7A" w:rsidRPr="00D53EEA">
              <w:rPr>
                <w:rFonts w:asciiTheme="majorBidi" w:hAnsiTheme="majorBidi" w:cstheme="majorBidi"/>
                <w:sz w:val="24"/>
                <w:szCs w:val="24"/>
              </w:rPr>
              <w:t>Value Must be Staff or Student</w:t>
            </w:r>
          </w:p>
        </w:tc>
        <w:tc>
          <w:tcPr>
            <w:tcW w:w="1701" w:type="dxa"/>
          </w:tcPr>
          <w:p w14:paraId="03150C3D" w14:textId="553CBC27" w:rsidR="00B33711" w:rsidRPr="00D53EEA" w:rsidRDefault="009E6D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taff</w:t>
            </w:r>
          </w:p>
        </w:tc>
        <w:tc>
          <w:tcPr>
            <w:tcW w:w="2361" w:type="dxa"/>
          </w:tcPr>
          <w:p w14:paraId="59832EFD" w14:textId="5305491E" w:rsidR="00B33711" w:rsidRPr="00D53EEA" w:rsidRDefault="0049269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C60142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osition 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>of the user</w:t>
            </w:r>
            <w:r w:rsidR="00C60142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in the library. </w:t>
            </w:r>
          </w:p>
        </w:tc>
      </w:tr>
      <w:tr w:rsidR="00B0316F" w14:paraId="77A68D87" w14:textId="77777777" w:rsidTr="00551A93">
        <w:tc>
          <w:tcPr>
            <w:tcW w:w="1838" w:type="dxa"/>
          </w:tcPr>
          <w:p w14:paraId="45E4C9C5" w14:textId="38A3FBC9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LoginID</w:t>
            </w:r>
            <w:proofErr w:type="spellEnd"/>
          </w:p>
        </w:tc>
        <w:tc>
          <w:tcPr>
            <w:tcW w:w="1553" w:type="dxa"/>
          </w:tcPr>
          <w:p w14:paraId="751D6873" w14:textId="374A8777" w:rsidR="00B33711" w:rsidRPr="00D53EEA" w:rsidRDefault="004F6E8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30)</w:t>
            </w:r>
          </w:p>
        </w:tc>
        <w:tc>
          <w:tcPr>
            <w:tcW w:w="1566" w:type="dxa"/>
          </w:tcPr>
          <w:p w14:paraId="043CF479" w14:textId="028E2211" w:rsidR="00B33711" w:rsidRPr="00D53EEA" w:rsidRDefault="00DD65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ULL</w:t>
            </w:r>
          </w:p>
        </w:tc>
        <w:tc>
          <w:tcPr>
            <w:tcW w:w="1701" w:type="dxa"/>
          </w:tcPr>
          <w:p w14:paraId="317B80A1" w14:textId="36F001F7" w:rsidR="00B33711" w:rsidRPr="00D53EEA" w:rsidRDefault="00FF4A1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Raj</w:t>
            </w:r>
            <w:r w:rsidR="00014D5E" w:rsidRPr="00D53EEA">
              <w:rPr>
                <w:rFonts w:asciiTheme="majorBidi" w:hAnsiTheme="majorBidi" w:cstheme="majorBidi"/>
                <w:sz w:val="24"/>
                <w:szCs w:val="24"/>
              </w:rPr>
              <w:t>123@APUBSPL</w:t>
            </w:r>
            <w:r w:rsidR="007D0739" w:rsidRPr="00D53EEA">
              <w:rPr>
                <w:rFonts w:asciiTheme="majorBidi" w:hAnsiTheme="majorBidi" w:cstheme="majorBidi"/>
                <w:sz w:val="24"/>
                <w:szCs w:val="24"/>
              </w:rPr>
              <w:t>D.com</w:t>
            </w:r>
          </w:p>
        </w:tc>
        <w:tc>
          <w:tcPr>
            <w:tcW w:w="2361" w:type="dxa"/>
          </w:tcPr>
          <w:p w14:paraId="6A025C94" w14:textId="58AFCFE0" w:rsidR="00B33711" w:rsidRPr="00D53EEA" w:rsidRDefault="005D456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3F6555" w:rsidRPr="00D53EEA">
              <w:rPr>
                <w:rFonts w:asciiTheme="majorBidi" w:hAnsiTheme="majorBidi" w:cstheme="majorBidi"/>
                <w:sz w:val="24"/>
                <w:szCs w:val="24"/>
              </w:rPr>
              <w:t>email ID of the user.</w:t>
            </w:r>
          </w:p>
        </w:tc>
      </w:tr>
      <w:tr w:rsidR="00B0316F" w14:paraId="40E43F70" w14:textId="77777777" w:rsidTr="00551A93">
        <w:tc>
          <w:tcPr>
            <w:tcW w:w="1838" w:type="dxa"/>
          </w:tcPr>
          <w:p w14:paraId="70AD3FBB" w14:textId="632EDC18" w:rsidR="00B33711" w:rsidRPr="00D53EEA" w:rsidRDefault="00B337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PaymentCardNumber</w:t>
            </w:r>
            <w:r w:rsidR="00B219B9" w:rsidRPr="00D53EEA">
              <w:rPr>
                <w:rFonts w:asciiTheme="majorBidi" w:hAnsiTheme="majorBidi" w:cstheme="majorBidi"/>
                <w:sz w:val="24"/>
                <w:szCs w:val="24"/>
              </w:rPr>
              <w:t>Encrypted</w:t>
            </w:r>
            <w:proofErr w:type="spellEnd"/>
          </w:p>
        </w:tc>
        <w:tc>
          <w:tcPr>
            <w:tcW w:w="1553" w:type="dxa"/>
          </w:tcPr>
          <w:p w14:paraId="4172DC06" w14:textId="792487F7" w:rsidR="00B33711" w:rsidRPr="00D53EEA" w:rsidRDefault="004F6E8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</w:t>
            </w:r>
            <w:r w:rsidR="00E81FB4" w:rsidRPr="00D53EEA">
              <w:rPr>
                <w:rFonts w:asciiTheme="majorBidi" w:hAnsiTheme="majorBidi" w:cstheme="majorBidi"/>
                <w:sz w:val="24"/>
                <w:szCs w:val="24"/>
              </w:rPr>
              <w:t>BINARY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E81FB4" w:rsidRPr="00D53EEA">
              <w:rPr>
                <w:rFonts w:asciiTheme="majorBidi" w:hAnsiTheme="majorBidi" w:cstheme="majorBidi"/>
                <w:sz w:val="24"/>
                <w:szCs w:val="24"/>
              </w:rPr>
              <w:t>1000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566" w:type="dxa"/>
          </w:tcPr>
          <w:p w14:paraId="6E6FAC04" w14:textId="288B3D8F" w:rsidR="00B33711" w:rsidRPr="00D53EEA" w:rsidRDefault="00DD65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4D270D7D" w14:textId="68E2BE8A" w:rsidR="00B33711" w:rsidRPr="00D53EEA" w:rsidRDefault="000E3E8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0X12sw445rt6hh8dnnn389999</w:t>
            </w:r>
          </w:p>
        </w:tc>
        <w:tc>
          <w:tcPr>
            <w:tcW w:w="2361" w:type="dxa"/>
          </w:tcPr>
          <w:p w14:paraId="6E3D4DF2" w14:textId="655745EB" w:rsidR="00B33711" w:rsidRPr="00D53EEA" w:rsidRDefault="0004669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The credit/debit card number of the user</w:t>
            </w:r>
            <w:r w:rsidR="00B219B9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. (Encrypted) </w:t>
            </w:r>
          </w:p>
        </w:tc>
      </w:tr>
    </w:tbl>
    <w:p w14:paraId="5FFBC7E0" w14:textId="77777777" w:rsidR="00AE6BFC" w:rsidRPr="00D53EEA" w:rsidRDefault="00AE6BF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620511F1" w14:textId="6F9B8B55" w:rsidR="005B6811" w:rsidRPr="00D53EEA" w:rsidRDefault="005B6811" w:rsidP="00D53EEA">
      <w:pPr>
        <w:spacing w:line="480" w:lineRule="auto"/>
        <w:ind w:firstLine="720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Relation/Table Name: </w:t>
      </w:r>
      <w:r w:rsidR="009B321C" w:rsidRPr="00D53EEA">
        <w:rPr>
          <w:rFonts w:asciiTheme="majorBidi" w:hAnsiTheme="majorBidi" w:cstheme="majorBidi"/>
        </w:rPr>
        <w:t>Transaction</w:t>
      </w:r>
    </w:p>
    <w:p w14:paraId="7D305E0C" w14:textId="77777777" w:rsidR="00E05BCD" w:rsidRPr="00D53EEA" w:rsidRDefault="00E05BCD" w:rsidP="00D53EEA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566"/>
        <w:gridCol w:w="1701"/>
        <w:gridCol w:w="2361"/>
      </w:tblGrid>
      <w:tr w:rsidR="005B6811" w:rsidRPr="00D971F1" w14:paraId="37E66A62" w14:textId="77777777" w:rsidTr="00551A93">
        <w:tc>
          <w:tcPr>
            <w:tcW w:w="1838" w:type="dxa"/>
          </w:tcPr>
          <w:p w14:paraId="41718044" w14:textId="5B81C605" w:rsidR="005B6811" w:rsidRPr="00D53EEA" w:rsidRDefault="005B681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3A527543" w14:textId="1C968CD4" w:rsidR="005B6811" w:rsidRPr="00D53EEA" w:rsidRDefault="005B681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566" w:type="dxa"/>
          </w:tcPr>
          <w:p w14:paraId="08696CE6" w14:textId="77777777" w:rsidR="005B6811" w:rsidRPr="00D53EEA" w:rsidRDefault="005B681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701" w:type="dxa"/>
          </w:tcPr>
          <w:p w14:paraId="4F837A10" w14:textId="56A560C7" w:rsidR="005B6811" w:rsidRPr="00D53EEA" w:rsidRDefault="005B681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01EE8EBC" w14:textId="77777777" w:rsidR="005B6811" w:rsidRPr="00D53EEA" w:rsidRDefault="005B681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A3420B" w:rsidRPr="00D971F1" w14:paraId="3DCB1983" w14:textId="77777777" w:rsidTr="00551A93">
        <w:tc>
          <w:tcPr>
            <w:tcW w:w="1838" w:type="dxa"/>
          </w:tcPr>
          <w:p w14:paraId="18F55258" w14:textId="16B80E53" w:rsidR="00A3420B" w:rsidRPr="00D53EEA" w:rsidRDefault="009B321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TransactionID</w:t>
            </w:r>
            <w:proofErr w:type="spellEnd"/>
          </w:p>
        </w:tc>
        <w:tc>
          <w:tcPr>
            <w:tcW w:w="1553" w:type="dxa"/>
          </w:tcPr>
          <w:p w14:paraId="1664C99F" w14:textId="107984E4" w:rsidR="00A3420B" w:rsidRPr="00D53EEA" w:rsidRDefault="00D117B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INT IDENTITY (1,1)</w:t>
            </w:r>
          </w:p>
        </w:tc>
        <w:tc>
          <w:tcPr>
            <w:tcW w:w="1566" w:type="dxa"/>
          </w:tcPr>
          <w:p w14:paraId="33978F76" w14:textId="235E048B" w:rsidR="00A3420B" w:rsidRPr="00D53EEA" w:rsidRDefault="0067013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PRIMARY KEY</w:t>
            </w:r>
          </w:p>
        </w:tc>
        <w:tc>
          <w:tcPr>
            <w:tcW w:w="1701" w:type="dxa"/>
          </w:tcPr>
          <w:p w14:paraId="58676C45" w14:textId="149C6AC6" w:rsidR="00A3420B" w:rsidRPr="00D53EEA" w:rsidRDefault="00AB6AE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361" w:type="dxa"/>
          </w:tcPr>
          <w:p w14:paraId="12B17B12" w14:textId="79167317" w:rsidR="00A3420B" w:rsidRPr="00D53EEA" w:rsidRDefault="00784FF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Stores a unique, autoincremented Transaction </w:t>
            </w:r>
            <w:r w:rsidR="004A7A54" w:rsidRPr="00D53EEA">
              <w:rPr>
                <w:rFonts w:asciiTheme="majorBidi" w:hAnsiTheme="majorBidi" w:cstheme="majorBidi"/>
                <w:sz w:val="24"/>
                <w:szCs w:val="24"/>
              </w:rPr>
              <w:t>ID for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the user when a transaction is done. </w:t>
            </w:r>
          </w:p>
        </w:tc>
      </w:tr>
      <w:tr w:rsidR="009B321C" w:rsidRPr="00D971F1" w14:paraId="53202202" w14:textId="77777777" w:rsidTr="00551A93">
        <w:tc>
          <w:tcPr>
            <w:tcW w:w="1838" w:type="dxa"/>
          </w:tcPr>
          <w:p w14:paraId="5B807EC4" w14:textId="35E726A9" w:rsidR="009B321C" w:rsidRPr="00D53EEA" w:rsidRDefault="009B321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MemberID</w:t>
            </w:r>
            <w:proofErr w:type="spellEnd"/>
          </w:p>
        </w:tc>
        <w:tc>
          <w:tcPr>
            <w:tcW w:w="1553" w:type="dxa"/>
          </w:tcPr>
          <w:p w14:paraId="6B8C1272" w14:textId="6C8AE6A6" w:rsidR="009B321C" w:rsidRPr="00D53EEA" w:rsidRDefault="00E522F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566" w:type="dxa"/>
          </w:tcPr>
          <w:p w14:paraId="77AC992B" w14:textId="06A2A74C" w:rsidR="009B321C" w:rsidRPr="00D53EEA" w:rsidRDefault="007455F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FOERIGN KEY</w:t>
            </w:r>
          </w:p>
        </w:tc>
        <w:tc>
          <w:tcPr>
            <w:tcW w:w="1701" w:type="dxa"/>
          </w:tcPr>
          <w:p w14:paraId="337D0D45" w14:textId="4B472F0E" w:rsidR="009B321C" w:rsidRPr="00D53EEA" w:rsidRDefault="00CD446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61" w:type="dxa"/>
          </w:tcPr>
          <w:p w14:paraId="5F72D347" w14:textId="49168581" w:rsidR="009B321C" w:rsidRPr="00D53EEA" w:rsidRDefault="00151E0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from the Member Table. </w:t>
            </w:r>
          </w:p>
        </w:tc>
      </w:tr>
      <w:tr w:rsidR="009B321C" w:rsidRPr="00D971F1" w14:paraId="1A3B4E7A" w14:textId="77777777" w:rsidTr="00551A93">
        <w:tc>
          <w:tcPr>
            <w:tcW w:w="1838" w:type="dxa"/>
          </w:tcPr>
          <w:p w14:paraId="57B8BE2D" w14:textId="2F04AEC7" w:rsidR="009B321C" w:rsidRPr="00D53EEA" w:rsidRDefault="009B321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DateOfPurchase</w:t>
            </w:r>
            <w:proofErr w:type="spellEnd"/>
          </w:p>
        </w:tc>
        <w:tc>
          <w:tcPr>
            <w:tcW w:w="1553" w:type="dxa"/>
          </w:tcPr>
          <w:p w14:paraId="6564A66D" w14:textId="717FFDB3" w:rsidR="009B321C" w:rsidRPr="00D53EEA" w:rsidRDefault="00A269A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DATE </w:t>
            </w:r>
          </w:p>
        </w:tc>
        <w:tc>
          <w:tcPr>
            <w:tcW w:w="1566" w:type="dxa"/>
          </w:tcPr>
          <w:p w14:paraId="61519AE2" w14:textId="1C757DE2" w:rsidR="009B321C" w:rsidRPr="00D53EEA" w:rsidRDefault="004210A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DEFAULT </w:t>
            </w:r>
            <w:r w:rsidR="00784FF2" w:rsidRPr="00D53EEA">
              <w:rPr>
                <w:rFonts w:asciiTheme="majorBidi" w:hAnsiTheme="majorBidi" w:cstheme="majorBidi"/>
                <w:sz w:val="24"/>
                <w:szCs w:val="24"/>
              </w:rPr>
              <w:t>CONVERT (</w:t>
            </w:r>
            <w:r w:rsidR="00151E0E" w:rsidRPr="00D53EEA">
              <w:rPr>
                <w:rFonts w:asciiTheme="majorBidi" w:hAnsiTheme="majorBidi" w:cstheme="majorBidi"/>
                <w:sz w:val="24"/>
                <w:szCs w:val="24"/>
              </w:rPr>
              <w:t>DATE,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GETDATE</w:t>
            </w:r>
            <w:r w:rsidR="004A7A54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>())</w:t>
            </w:r>
          </w:p>
        </w:tc>
        <w:tc>
          <w:tcPr>
            <w:tcW w:w="1701" w:type="dxa"/>
          </w:tcPr>
          <w:p w14:paraId="12AFB08A" w14:textId="37A04F89" w:rsidR="009B321C" w:rsidRPr="00D53EEA" w:rsidRDefault="00D9162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020-08-09</w:t>
            </w:r>
          </w:p>
        </w:tc>
        <w:tc>
          <w:tcPr>
            <w:tcW w:w="2361" w:type="dxa"/>
          </w:tcPr>
          <w:p w14:paraId="791448D7" w14:textId="54808887" w:rsidR="009B321C" w:rsidRPr="00D53EEA" w:rsidRDefault="004A7A5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Stores the date when the user purchases a book from the library. </w:t>
            </w:r>
          </w:p>
        </w:tc>
      </w:tr>
      <w:tr w:rsidR="00EE7F9B" w:rsidRPr="00D971F1" w14:paraId="65143876" w14:textId="77777777" w:rsidTr="00551A93">
        <w:tc>
          <w:tcPr>
            <w:tcW w:w="1838" w:type="dxa"/>
          </w:tcPr>
          <w:p w14:paraId="022454EA" w14:textId="165121B5" w:rsidR="00EE7F9B" w:rsidRPr="00D53EEA" w:rsidRDefault="00EE7F9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IsDeleted</w:t>
            </w:r>
            <w:proofErr w:type="spellEnd"/>
          </w:p>
        </w:tc>
        <w:tc>
          <w:tcPr>
            <w:tcW w:w="1553" w:type="dxa"/>
          </w:tcPr>
          <w:p w14:paraId="46DA554C" w14:textId="6FDB33A9" w:rsidR="00EE7F9B" w:rsidRPr="00D53EEA" w:rsidRDefault="00E02AE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BIT </w:t>
            </w:r>
          </w:p>
        </w:tc>
        <w:tc>
          <w:tcPr>
            <w:tcW w:w="1566" w:type="dxa"/>
          </w:tcPr>
          <w:p w14:paraId="4107189B" w14:textId="09A93501" w:rsidR="00EE7F9B" w:rsidRPr="00D53EEA" w:rsidRDefault="00151E0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EFAULT</w:t>
            </w:r>
            <w:r w:rsidR="00D645A3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IS 0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EB7A03"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701" w:type="dxa"/>
          </w:tcPr>
          <w:p w14:paraId="4847D48A" w14:textId="1C1804F3" w:rsidR="00EE7F9B" w:rsidRPr="00D53EEA" w:rsidRDefault="00D9162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361" w:type="dxa"/>
          </w:tcPr>
          <w:p w14:paraId="06B190FF" w14:textId="076471CF" w:rsidR="00EE7F9B" w:rsidRPr="00D53EEA" w:rsidRDefault="00521CC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0 is FALSE, 1 is TRUE </w:t>
            </w:r>
          </w:p>
        </w:tc>
      </w:tr>
    </w:tbl>
    <w:p w14:paraId="228CD5EC" w14:textId="474928C2" w:rsidR="004674D2" w:rsidRPr="00D53EEA" w:rsidRDefault="001C641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 </w:t>
      </w:r>
    </w:p>
    <w:p w14:paraId="2CA90C91" w14:textId="0DFFC0D3" w:rsidR="007B4D5A" w:rsidRPr="00D53EEA" w:rsidRDefault="007B4D5A" w:rsidP="00D53EEA">
      <w:pPr>
        <w:spacing w:line="480" w:lineRule="auto"/>
        <w:ind w:firstLine="720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Relation/Table</w:t>
      </w:r>
      <w:r w:rsidR="001C6414" w:rsidRPr="00D53EEA">
        <w:rPr>
          <w:rFonts w:asciiTheme="majorBidi" w:hAnsiTheme="majorBidi" w:cstheme="majorBidi"/>
        </w:rPr>
        <w:t xml:space="preserve"> Name</w:t>
      </w:r>
      <w:r w:rsidRPr="00D53EEA">
        <w:rPr>
          <w:rFonts w:asciiTheme="majorBidi" w:hAnsiTheme="majorBidi" w:cstheme="majorBidi"/>
        </w:rPr>
        <w:t xml:space="preserve">: </w:t>
      </w:r>
      <w:r w:rsidR="00441DD0" w:rsidRPr="00D53EEA">
        <w:rPr>
          <w:rFonts w:asciiTheme="majorBidi" w:hAnsiTheme="majorBidi" w:cstheme="majorBidi"/>
        </w:rPr>
        <w:t xml:space="preserve">Publisher 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707"/>
        <w:gridCol w:w="1560"/>
        <w:gridCol w:w="2361"/>
      </w:tblGrid>
      <w:tr w:rsidR="00441DD0" w:rsidRPr="00D971F1" w14:paraId="787DA419" w14:textId="77777777" w:rsidTr="00551A93">
        <w:tc>
          <w:tcPr>
            <w:tcW w:w="1838" w:type="dxa"/>
          </w:tcPr>
          <w:p w14:paraId="6FD23D69" w14:textId="217EA23D" w:rsidR="00441DD0" w:rsidRPr="00D53EEA" w:rsidRDefault="00441DD0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6F8AD922" w14:textId="1222BFE0" w:rsidR="00441DD0" w:rsidRPr="00D53EEA" w:rsidRDefault="00441DD0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707" w:type="dxa"/>
          </w:tcPr>
          <w:p w14:paraId="3CB8CE16" w14:textId="77777777" w:rsidR="00441DD0" w:rsidRPr="00D53EEA" w:rsidRDefault="00441DD0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560" w:type="dxa"/>
          </w:tcPr>
          <w:p w14:paraId="18C6E8A7" w14:textId="5A27B350" w:rsidR="00441DD0" w:rsidRPr="00D53EEA" w:rsidRDefault="00441DD0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21D80D29" w14:textId="77777777" w:rsidR="00441DD0" w:rsidRPr="00D53EEA" w:rsidRDefault="00441DD0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441DD0" w:rsidRPr="00D971F1" w14:paraId="4E8E0D18" w14:textId="77777777" w:rsidTr="00551A93">
        <w:tc>
          <w:tcPr>
            <w:tcW w:w="1838" w:type="dxa"/>
          </w:tcPr>
          <w:p w14:paraId="2FE849FA" w14:textId="4C04E035" w:rsidR="00441DD0" w:rsidRPr="00D53EEA" w:rsidRDefault="009C2CF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PublisherID</w:t>
            </w:r>
            <w:proofErr w:type="spellEnd"/>
          </w:p>
        </w:tc>
        <w:tc>
          <w:tcPr>
            <w:tcW w:w="1553" w:type="dxa"/>
          </w:tcPr>
          <w:p w14:paraId="7D6AC2A0" w14:textId="43481975" w:rsidR="00441DD0" w:rsidRPr="00D53EEA" w:rsidRDefault="00C321A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INT IDENTITY (1,1)</w:t>
            </w:r>
          </w:p>
        </w:tc>
        <w:tc>
          <w:tcPr>
            <w:tcW w:w="1707" w:type="dxa"/>
          </w:tcPr>
          <w:p w14:paraId="03B966EB" w14:textId="0B290F64" w:rsidR="00441DD0" w:rsidRPr="00D53EEA" w:rsidRDefault="0067013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MARY KEY </w:t>
            </w:r>
          </w:p>
        </w:tc>
        <w:tc>
          <w:tcPr>
            <w:tcW w:w="1560" w:type="dxa"/>
          </w:tcPr>
          <w:p w14:paraId="7AAE0355" w14:textId="248D26A3" w:rsidR="00441DD0" w:rsidRPr="00D53EEA" w:rsidRDefault="00F970F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361" w:type="dxa"/>
          </w:tcPr>
          <w:p w14:paraId="00C2DC67" w14:textId="3F8A5AB7" w:rsidR="00441DD0" w:rsidRPr="00D53EEA" w:rsidRDefault="00BF786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tores a unique, autoincremented Publisher ID for the Publisher when a Publisher is added in the database.</w:t>
            </w:r>
          </w:p>
        </w:tc>
      </w:tr>
      <w:tr w:rsidR="009C2CF4" w:rsidRPr="00D971F1" w14:paraId="7A99C906" w14:textId="77777777" w:rsidTr="00551A93">
        <w:tc>
          <w:tcPr>
            <w:tcW w:w="1838" w:type="dxa"/>
          </w:tcPr>
          <w:p w14:paraId="61F0F757" w14:textId="71B045A0" w:rsidR="009C2CF4" w:rsidRPr="00D53EEA" w:rsidRDefault="009C2CF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Name </w:t>
            </w:r>
          </w:p>
        </w:tc>
        <w:tc>
          <w:tcPr>
            <w:tcW w:w="1553" w:type="dxa"/>
          </w:tcPr>
          <w:p w14:paraId="744D9E84" w14:textId="5F27C37A" w:rsidR="009C2CF4" w:rsidRPr="00D53EEA" w:rsidRDefault="00C321A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90)</w:t>
            </w:r>
          </w:p>
        </w:tc>
        <w:tc>
          <w:tcPr>
            <w:tcW w:w="1707" w:type="dxa"/>
          </w:tcPr>
          <w:p w14:paraId="60C72CF4" w14:textId="6F40089D" w:rsidR="009C2CF4" w:rsidRPr="00D53EEA" w:rsidRDefault="00231BB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560" w:type="dxa"/>
          </w:tcPr>
          <w:p w14:paraId="54148859" w14:textId="059D4557" w:rsidR="009C2CF4" w:rsidRPr="00D53EEA" w:rsidRDefault="00FA017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SK Publishers </w:t>
            </w:r>
          </w:p>
        </w:tc>
        <w:tc>
          <w:tcPr>
            <w:tcW w:w="2361" w:type="dxa"/>
          </w:tcPr>
          <w:p w14:paraId="32BF93E7" w14:textId="41F7A943" w:rsidR="009C2CF4" w:rsidRPr="00D53EEA" w:rsidRDefault="00BF786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ame of the publisher </w:t>
            </w:r>
          </w:p>
        </w:tc>
      </w:tr>
      <w:tr w:rsidR="009C2CF4" w:rsidRPr="00D971F1" w14:paraId="5512558C" w14:textId="77777777" w:rsidTr="00551A93">
        <w:tc>
          <w:tcPr>
            <w:tcW w:w="1838" w:type="dxa"/>
          </w:tcPr>
          <w:p w14:paraId="1999730E" w14:textId="60A9C4DD" w:rsidR="009C2CF4" w:rsidRPr="00D53EEA" w:rsidRDefault="005073A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Address</w:t>
            </w:r>
          </w:p>
        </w:tc>
        <w:tc>
          <w:tcPr>
            <w:tcW w:w="1553" w:type="dxa"/>
          </w:tcPr>
          <w:p w14:paraId="2EDF8FF7" w14:textId="3718B1D2" w:rsidR="009C2CF4" w:rsidRPr="00D53EEA" w:rsidRDefault="00C321A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80)</w:t>
            </w:r>
          </w:p>
        </w:tc>
        <w:tc>
          <w:tcPr>
            <w:tcW w:w="1707" w:type="dxa"/>
          </w:tcPr>
          <w:p w14:paraId="51A2D331" w14:textId="6958D093" w:rsidR="009C2CF4" w:rsidRPr="00D53EEA" w:rsidRDefault="00231BB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560" w:type="dxa"/>
          </w:tcPr>
          <w:p w14:paraId="6E8CDE2F" w14:textId="173A8938" w:rsidR="009C2CF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G 2850 </w:t>
            </w: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Jln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Sj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5/7 B Taman Jaya</w:t>
            </w:r>
          </w:p>
        </w:tc>
        <w:tc>
          <w:tcPr>
            <w:tcW w:w="2361" w:type="dxa"/>
          </w:tcPr>
          <w:p w14:paraId="2D3493AE" w14:textId="78675877" w:rsidR="009C2CF4" w:rsidRPr="00D53EEA" w:rsidRDefault="00BF786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address of the publisher </w:t>
            </w:r>
          </w:p>
        </w:tc>
      </w:tr>
      <w:tr w:rsidR="005073A6" w:rsidRPr="00D971F1" w14:paraId="67909B2D" w14:textId="77777777" w:rsidTr="00551A93">
        <w:tc>
          <w:tcPr>
            <w:tcW w:w="1838" w:type="dxa"/>
          </w:tcPr>
          <w:p w14:paraId="41CE0E1B" w14:textId="6BB3DA4E" w:rsidR="005073A6" w:rsidRPr="00D53EEA" w:rsidRDefault="00C321A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Country </w:t>
            </w:r>
          </w:p>
        </w:tc>
        <w:tc>
          <w:tcPr>
            <w:tcW w:w="1553" w:type="dxa"/>
          </w:tcPr>
          <w:p w14:paraId="18FFF5F5" w14:textId="7A087258" w:rsidR="005073A6" w:rsidRPr="00D53EEA" w:rsidRDefault="00C321A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50)</w:t>
            </w:r>
          </w:p>
        </w:tc>
        <w:tc>
          <w:tcPr>
            <w:tcW w:w="1707" w:type="dxa"/>
          </w:tcPr>
          <w:p w14:paraId="2E8B6ACF" w14:textId="21AEACEE" w:rsidR="005073A6" w:rsidRPr="00D53EEA" w:rsidRDefault="00231BB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560" w:type="dxa"/>
          </w:tcPr>
          <w:p w14:paraId="358D4085" w14:textId="3859EE25" w:rsidR="005073A6" w:rsidRPr="00D53EEA" w:rsidRDefault="003570F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Malaysia </w:t>
            </w:r>
          </w:p>
        </w:tc>
        <w:tc>
          <w:tcPr>
            <w:tcW w:w="2361" w:type="dxa"/>
          </w:tcPr>
          <w:p w14:paraId="06F10670" w14:textId="7E6B9709" w:rsidR="005073A6" w:rsidRPr="00D53EEA" w:rsidRDefault="00BF786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county of the publisher located. </w:t>
            </w:r>
          </w:p>
        </w:tc>
      </w:tr>
    </w:tbl>
    <w:p w14:paraId="4A386046" w14:textId="77777777" w:rsidR="00441DD0" w:rsidRPr="00D53EEA" w:rsidRDefault="00441DD0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3D716070" w14:textId="633E822D" w:rsidR="001C6414" w:rsidRPr="00D53EEA" w:rsidRDefault="001C641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ab/>
        <w:t xml:space="preserve">Relation/Table Name: </w:t>
      </w:r>
      <w:r w:rsidR="00822BA1" w:rsidRPr="00D53EEA">
        <w:rPr>
          <w:rFonts w:asciiTheme="majorBidi" w:hAnsiTheme="majorBidi" w:cstheme="majorBidi"/>
        </w:rPr>
        <w:t>Category</w:t>
      </w:r>
    </w:p>
    <w:p w14:paraId="41C32BBC" w14:textId="5EC1D6E9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566"/>
        <w:gridCol w:w="1701"/>
        <w:gridCol w:w="2361"/>
      </w:tblGrid>
      <w:tr w:rsidR="001C6414" w:rsidRPr="001C6414" w14:paraId="32CCC025" w14:textId="77777777" w:rsidTr="00551A93">
        <w:tc>
          <w:tcPr>
            <w:tcW w:w="1838" w:type="dxa"/>
          </w:tcPr>
          <w:p w14:paraId="0FA60915" w14:textId="4016F415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6FB71C9A" w14:textId="4B9E924F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566" w:type="dxa"/>
          </w:tcPr>
          <w:p w14:paraId="5ED14611" w14:textId="77777777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701" w:type="dxa"/>
          </w:tcPr>
          <w:p w14:paraId="1D79D969" w14:textId="1D5FC1E2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669665D0" w14:textId="77777777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1C6414" w:rsidRPr="001C6414" w14:paraId="0EF0FCF1" w14:textId="77777777" w:rsidTr="00551A93">
        <w:tc>
          <w:tcPr>
            <w:tcW w:w="1838" w:type="dxa"/>
          </w:tcPr>
          <w:p w14:paraId="0B6DA42D" w14:textId="73A8AF8C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Category</w:t>
            </w:r>
            <w:r w:rsidR="00822BA1" w:rsidRPr="00D53EEA">
              <w:rPr>
                <w:rFonts w:asciiTheme="majorBidi" w:hAnsiTheme="majorBidi" w:cstheme="majorBidi"/>
                <w:sz w:val="24"/>
                <w:szCs w:val="24"/>
              </w:rPr>
              <w:t>Name</w:t>
            </w:r>
            <w:proofErr w:type="spellEnd"/>
            <w:r w:rsidR="00822BA1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084002FB" w14:textId="22DC99F2" w:rsidR="001C6414" w:rsidRPr="00D53EEA" w:rsidRDefault="0043764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</w:t>
            </w:r>
            <w:r w:rsidR="001539E6" w:rsidRPr="00D53EEA">
              <w:rPr>
                <w:rFonts w:asciiTheme="majorBidi" w:hAnsiTheme="majorBidi" w:cstheme="majorBidi"/>
                <w:sz w:val="24"/>
                <w:szCs w:val="24"/>
              </w:rPr>
              <w:t>70)</w:t>
            </w:r>
          </w:p>
        </w:tc>
        <w:tc>
          <w:tcPr>
            <w:tcW w:w="1566" w:type="dxa"/>
          </w:tcPr>
          <w:p w14:paraId="1ABF063E" w14:textId="1BA3901E" w:rsidR="001C6414" w:rsidRPr="00D53EEA" w:rsidRDefault="00E6272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MARY KEY </w:t>
            </w:r>
          </w:p>
        </w:tc>
        <w:tc>
          <w:tcPr>
            <w:tcW w:w="1701" w:type="dxa"/>
          </w:tcPr>
          <w:p w14:paraId="2D5F2EB3" w14:textId="6EA8297B" w:rsidR="001C6414" w:rsidRPr="00D53EEA" w:rsidRDefault="0045060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Children </w:t>
            </w:r>
          </w:p>
        </w:tc>
        <w:tc>
          <w:tcPr>
            <w:tcW w:w="2361" w:type="dxa"/>
          </w:tcPr>
          <w:p w14:paraId="378F4904" w14:textId="17E20752" w:rsidR="001C6414" w:rsidRPr="00D53EEA" w:rsidRDefault="009B4D2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category of the book. </w:t>
            </w:r>
          </w:p>
        </w:tc>
      </w:tr>
      <w:tr w:rsidR="001C6414" w:rsidRPr="001C6414" w14:paraId="0A8444B8" w14:textId="77777777" w:rsidTr="00551A93">
        <w:tc>
          <w:tcPr>
            <w:tcW w:w="1838" w:type="dxa"/>
          </w:tcPr>
          <w:p w14:paraId="72ABBB00" w14:textId="59EA6A91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ax </w:t>
            </w:r>
          </w:p>
        </w:tc>
        <w:tc>
          <w:tcPr>
            <w:tcW w:w="1553" w:type="dxa"/>
          </w:tcPr>
          <w:p w14:paraId="4131E889" w14:textId="420BB8B8" w:rsidR="001C6414" w:rsidRPr="00D53EEA" w:rsidRDefault="004E260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TINYINT</w:t>
            </w:r>
            <w:r w:rsidR="00437643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66" w:type="dxa"/>
          </w:tcPr>
          <w:p w14:paraId="32B29B39" w14:textId="45951947" w:rsidR="001C6414" w:rsidRPr="00D53EEA" w:rsidRDefault="00A9518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EFAULT</w:t>
            </w:r>
            <w:r w:rsidR="000E2498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IS 0</w:t>
            </w:r>
            <w:r w:rsidR="00FD7C43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, Value </w:t>
            </w:r>
            <w:r w:rsidR="00860B2D" w:rsidRPr="00D53EEA">
              <w:rPr>
                <w:rFonts w:asciiTheme="majorBidi" w:hAnsiTheme="majorBidi" w:cstheme="majorBidi"/>
                <w:sz w:val="24"/>
                <w:szCs w:val="24"/>
              </w:rPr>
              <w:t>= &gt; 0</w:t>
            </w:r>
            <w:r w:rsidR="00190C3C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and &lt;</w:t>
            </w:r>
            <w:r w:rsidR="000453DD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=</w:t>
            </w:r>
            <w:r w:rsidR="00190C3C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100</w:t>
            </w:r>
          </w:p>
        </w:tc>
        <w:tc>
          <w:tcPr>
            <w:tcW w:w="1701" w:type="dxa"/>
          </w:tcPr>
          <w:p w14:paraId="08F9B02E" w14:textId="1D00C844" w:rsidR="001C6414" w:rsidRPr="00D53EEA" w:rsidRDefault="00822BA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2361" w:type="dxa"/>
          </w:tcPr>
          <w:p w14:paraId="6DE87959" w14:textId="4484A2A9" w:rsidR="001C6414" w:rsidRPr="00D53EEA" w:rsidRDefault="009B4D2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Tax </w:t>
            </w:r>
            <w:r w:rsidR="00B66D69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applied on the category </w:t>
            </w:r>
          </w:p>
        </w:tc>
      </w:tr>
      <w:tr w:rsidR="001C6414" w:rsidRPr="001C6414" w14:paraId="1BE0C6F5" w14:textId="77777777" w:rsidTr="00551A93">
        <w:tc>
          <w:tcPr>
            <w:tcW w:w="1838" w:type="dxa"/>
          </w:tcPr>
          <w:p w14:paraId="37CCE515" w14:textId="34B2E78E" w:rsidR="001C6414" w:rsidRPr="00D53EEA" w:rsidRDefault="001C641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Discount </w:t>
            </w:r>
          </w:p>
        </w:tc>
        <w:tc>
          <w:tcPr>
            <w:tcW w:w="1553" w:type="dxa"/>
          </w:tcPr>
          <w:p w14:paraId="4A7D2CDF" w14:textId="6D3CC2C7" w:rsidR="001C6414" w:rsidRPr="00D53EEA" w:rsidRDefault="0043764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INYINT </w:t>
            </w:r>
          </w:p>
        </w:tc>
        <w:tc>
          <w:tcPr>
            <w:tcW w:w="1566" w:type="dxa"/>
          </w:tcPr>
          <w:p w14:paraId="3F2F4379" w14:textId="02A56B94" w:rsidR="001C6414" w:rsidRPr="00D53EEA" w:rsidRDefault="00A9518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EFAULT</w:t>
            </w:r>
            <w:r w:rsidR="00211642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IS </w:t>
            </w: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0</w:t>
            </w:r>
            <w:r w:rsidR="00211642" w:rsidRPr="00D53EEA">
              <w:rPr>
                <w:rFonts w:asciiTheme="majorBidi" w:hAnsiTheme="majorBidi" w:cstheme="majorBidi"/>
                <w:sz w:val="24"/>
                <w:szCs w:val="24"/>
              </w:rPr>
              <w:t>, Value = &gt; 0 and &lt; = 100</w:t>
            </w:r>
          </w:p>
        </w:tc>
        <w:tc>
          <w:tcPr>
            <w:tcW w:w="1701" w:type="dxa"/>
          </w:tcPr>
          <w:p w14:paraId="133C5858" w14:textId="389EBCBD" w:rsidR="001C6414" w:rsidRPr="00D53EEA" w:rsidRDefault="00822BA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2361" w:type="dxa"/>
          </w:tcPr>
          <w:p w14:paraId="0D15E437" w14:textId="1764EC82" w:rsidR="001C6414" w:rsidRPr="00D53EEA" w:rsidRDefault="00945E2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discount </w:t>
            </w:r>
            <w:r w:rsidR="00B66D69" w:rsidRPr="00D53EEA">
              <w:rPr>
                <w:rFonts w:asciiTheme="majorBidi" w:hAnsiTheme="majorBidi" w:cstheme="majorBidi"/>
                <w:sz w:val="24"/>
                <w:szCs w:val="24"/>
              </w:rPr>
              <w:t>applied o</w:t>
            </w:r>
            <w:r w:rsidR="00AE03F3" w:rsidRPr="00D53EEA">
              <w:rPr>
                <w:rFonts w:asciiTheme="majorBidi" w:hAnsiTheme="majorBidi" w:cstheme="majorBidi"/>
                <w:sz w:val="24"/>
                <w:szCs w:val="24"/>
              </w:rPr>
              <w:t>n the cat</w:t>
            </w:r>
            <w:r w:rsidR="002F4832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egory. </w:t>
            </w:r>
          </w:p>
        </w:tc>
      </w:tr>
    </w:tbl>
    <w:p w14:paraId="5DAD3F8E" w14:textId="77777777" w:rsidR="00E1054A" w:rsidRPr="00D53EEA" w:rsidRDefault="00E1054A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54BDE347" w14:textId="7FB9AA31" w:rsidR="002F4832" w:rsidRPr="00D53EEA" w:rsidRDefault="002F4832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ab/>
        <w:t xml:space="preserve">Relation/Table Name: </w:t>
      </w:r>
      <w:r w:rsidR="00380FA1" w:rsidRPr="00D53EEA">
        <w:rPr>
          <w:rFonts w:asciiTheme="majorBidi" w:hAnsiTheme="majorBidi" w:cstheme="majorBidi"/>
        </w:rPr>
        <w:t xml:space="preserve">Book </w:t>
      </w:r>
    </w:p>
    <w:p w14:paraId="3F6A0D94" w14:textId="77777777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991"/>
        <w:gridCol w:w="1276"/>
        <w:gridCol w:w="2361"/>
      </w:tblGrid>
      <w:tr w:rsidR="00380FA1" w:rsidRPr="001C6414" w14:paraId="08447C9D" w14:textId="77777777" w:rsidTr="003B7808">
        <w:tc>
          <w:tcPr>
            <w:tcW w:w="1838" w:type="dxa"/>
          </w:tcPr>
          <w:p w14:paraId="78561E3F" w14:textId="7D9DC521" w:rsidR="00380FA1" w:rsidRPr="00D53EEA" w:rsidRDefault="00380FA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1AD353DF" w14:textId="28A06E83" w:rsidR="00380FA1" w:rsidRPr="00D53EEA" w:rsidRDefault="00380FA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991" w:type="dxa"/>
          </w:tcPr>
          <w:p w14:paraId="38454497" w14:textId="77777777" w:rsidR="00380FA1" w:rsidRPr="00D53EEA" w:rsidRDefault="00380FA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276" w:type="dxa"/>
          </w:tcPr>
          <w:p w14:paraId="54651FA2" w14:textId="2DBC643E" w:rsidR="00380FA1" w:rsidRPr="00D53EEA" w:rsidRDefault="00380FA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467B6E55" w14:textId="77777777" w:rsidR="00380FA1" w:rsidRPr="00D53EEA" w:rsidRDefault="00380FA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380FA1" w:rsidRPr="001C6414" w14:paraId="6FDF805B" w14:textId="77777777" w:rsidTr="003B7808">
        <w:tc>
          <w:tcPr>
            <w:tcW w:w="1838" w:type="dxa"/>
          </w:tcPr>
          <w:p w14:paraId="78D2462E" w14:textId="201C16E6" w:rsidR="00380FA1" w:rsidRPr="00D53EEA" w:rsidRDefault="00EB248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BookID</w:t>
            </w:r>
            <w:proofErr w:type="spellEnd"/>
          </w:p>
        </w:tc>
        <w:tc>
          <w:tcPr>
            <w:tcW w:w="1553" w:type="dxa"/>
          </w:tcPr>
          <w:p w14:paraId="35DB455A" w14:textId="7905FC32" w:rsidR="00380FA1" w:rsidRPr="00D53EEA" w:rsidRDefault="004D1AE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INT IDENTITY (1,1)</w:t>
            </w:r>
          </w:p>
        </w:tc>
        <w:tc>
          <w:tcPr>
            <w:tcW w:w="1991" w:type="dxa"/>
          </w:tcPr>
          <w:p w14:paraId="3800643D" w14:textId="7740D89E" w:rsidR="00380FA1" w:rsidRPr="00D53EEA" w:rsidRDefault="00297F7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PRIMARY KEY</w:t>
            </w:r>
          </w:p>
        </w:tc>
        <w:tc>
          <w:tcPr>
            <w:tcW w:w="1276" w:type="dxa"/>
          </w:tcPr>
          <w:p w14:paraId="02124A23" w14:textId="09618CE7" w:rsidR="00380FA1" w:rsidRPr="00D53EEA" w:rsidRDefault="001A2AC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61" w:type="dxa"/>
          </w:tcPr>
          <w:p w14:paraId="12B2C941" w14:textId="2D46A588" w:rsidR="00380FA1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tores a unique, autoincremented Book ID for the Book when a Book is added in the database.</w:t>
            </w:r>
          </w:p>
        </w:tc>
      </w:tr>
      <w:tr w:rsidR="004710A9" w:rsidRPr="001C6414" w14:paraId="4C8C128C" w14:textId="77777777" w:rsidTr="003B7808">
        <w:tc>
          <w:tcPr>
            <w:tcW w:w="1838" w:type="dxa"/>
          </w:tcPr>
          <w:p w14:paraId="29D4155E" w14:textId="05131E31" w:rsidR="004710A9" w:rsidRPr="00D53EEA" w:rsidRDefault="004710A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Title </w:t>
            </w:r>
          </w:p>
        </w:tc>
        <w:tc>
          <w:tcPr>
            <w:tcW w:w="1553" w:type="dxa"/>
          </w:tcPr>
          <w:p w14:paraId="48448ED0" w14:textId="2B2130DF" w:rsidR="004710A9" w:rsidRPr="00D53EEA" w:rsidRDefault="004D1AE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150)</w:t>
            </w:r>
          </w:p>
        </w:tc>
        <w:tc>
          <w:tcPr>
            <w:tcW w:w="1991" w:type="dxa"/>
          </w:tcPr>
          <w:p w14:paraId="0927AF56" w14:textId="7D9C83C3" w:rsidR="004710A9" w:rsidRPr="00D53EEA" w:rsidRDefault="0004591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L</w:t>
            </w:r>
          </w:p>
        </w:tc>
        <w:tc>
          <w:tcPr>
            <w:tcW w:w="1276" w:type="dxa"/>
          </w:tcPr>
          <w:p w14:paraId="527E2DB0" w14:textId="74C8CE45" w:rsidR="004710A9" w:rsidRPr="00D53EEA" w:rsidRDefault="0088654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ream Big Little One</w:t>
            </w:r>
          </w:p>
        </w:tc>
        <w:tc>
          <w:tcPr>
            <w:tcW w:w="2361" w:type="dxa"/>
          </w:tcPr>
          <w:p w14:paraId="4DABA2A9" w14:textId="49DB000C" w:rsidR="004710A9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ame of the book. </w:t>
            </w:r>
          </w:p>
        </w:tc>
      </w:tr>
      <w:tr w:rsidR="004710A9" w:rsidRPr="001C6414" w14:paraId="695CC626" w14:textId="77777777" w:rsidTr="003B7808">
        <w:tc>
          <w:tcPr>
            <w:tcW w:w="1838" w:type="dxa"/>
          </w:tcPr>
          <w:p w14:paraId="37E432BF" w14:textId="13F7FD43" w:rsidR="004710A9" w:rsidRPr="00D53EEA" w:rsidRDefault="00B4159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Cat</w:t>
            </w:r>
            <w:r w:rsidR="009B0B9A" w:rsidRPr="00D53EEA">
              <w:rPr>
                <w:rFonts w:asciiTheme="majorBidi" w:hAnsiTheme="majorBidi" w:cstheme="majorBidi"/>
                <w:sz w:val="24"/>
                <w:szCs w:val="24"/>
              </w:rPr>
              <w:t>egoryName</w:t>
            </w:r>
            <w:proofErr w:type="spellEnd"/>
            <w:r w:rsidR="009B0B9A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6B04B870" w14:textId="77777777" w:rsidR="004D1AE5" w:rsidRPr="00D53EEA" w:rsidRDefault="004D1AE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</w:t>
            </w:r>
          </w:p>
          <w:p w14:paraId="487B9BBC" w14:textId="1ED4F697" w:rsidR="004710A9" w:rsidRPr="00D53EEA" w:rsidRDefault="004D1AE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(70)</w:t>
            </w:r>
          </w:p>
        </w:tc>
        <w:tc>
          <w:tcPr>
            <w:tcW w:w="1991" w:type="dxa"/>
          </w:tcPr>
          <w:p w14:paraId="491246AD" w14:textId="3AE89FA9" w:rsidR="004710A9" w:rsidRPr="00D53EEA" w:rsidRDefault="00297F7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FOREIGN KEY </w:t>
            </w:r>
          </w:p>
        </w:tc>
        <w:tc>
          <w:tcPr>
            <w:tcW w:w="1276" w:type="dxa"/>
          </w:tcPr>
          <w:p w14:paraId="5D2E2A58" w14:textId="208BC708" w:rsidR="004710A9" w:rsidRPr="00D53EEA" w:rsidRDefault="0088654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Children </w:t>
            </w:r>
          </w:p>
        </w:tc>
        <w:tc>
          <w:tcPr>
            <w:tcW w:w="2361" w:type="dxa"/>
          </w:tcPr>
          <w:p w14:paraId="4F1B6775" w14:textId="084797B0" w:rsidR="004710A9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category of the book </w:t>
            </w:r>
          </w:p>
        </w:tc>
      </w:tr>
      <w:tr w:rsidR="004710A9" w:rsidRPr="001C6414" w14:paraId="58C3A5F3" w14:textId="77777777" w:rsidTr="003B7808">
        <w:tc>
          <w:tcPr>
            <w:tcW w:w="1838" w:type="dxa"/>
          </w:tcPr>
          <w:p w14:paraId="388C5B8F" w14:textId="2FF3D477" w:rsidR="004710A9" w:rsidRPr="00D53EEA" w:rsidRDefault="00930297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ce </w:t>
            </w:r>
          </w:p>
        </w:tc>
        <w:tc>
          <w:tcPr>
            <w:tcW w:w="1553" w:type="dxa"/>
          </w:tcPr>
          <w:p w14:paraId="7BA161E0" w14:textId="4CC747C4" w:rsidR="004710A9" w:rsidRPr="00D53EEA" w:rsidRDefault="00E4061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MALLINT</w:t>
            </w:r>
          </w:p>
        </w:tc>
        <w:tc>
          <w:tcPr>
            <w:tcW w:w="1991" w:type="dxa"/>
          </w:tcPr>
          <w:p w14:paraId="7934C1E9" w14:textId="05291781" w:rsidR="004710A9" w:rsidRPr="00D53EEA" w:rsidRDefault="00F71C0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NOT </w:t>
            </w:r>
            <w:r w:rsidR="00327B80" w:rsidRPr="00D53EEA">
              <w:rPr>
                <w:rFonts w:asciiTheme="majorBidi" w:hAnsiTheme="majorBidi" w:cstheme="majorBidi"/>
                <w:sz w:val="24"/>
                <w:szCs w:val="24"/>
              </w:rPr>
              <w:t>NULL</w:t>
            </w:r>
            <w:r w:rsidR="00897218" w:rsidRPr="00D53EEA">
              <w:rPr>
                <w:rFonts w:asciiTheme="majorBidi" w:hAnsiTheme="majorBidi" w:cstheme="majorBidi"/>
                <w:sz w:val="24"/>
                <w:szCs w:val="24"/>
              </w:rPr>
              <w:t>, Price should be &gt;</w:t>
            </w:r>
            <w:r w:rsidR="00FD07FB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="00897218" w:rsidRPr="00D53EE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78000B71" w14:textId="22DC9A86" w:rsidR="004710A9" w:rsidRPr="00D53EEA" w:rsidRDefault="00C9187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300</w:t>
            </w:r>
          </w:p>
        </w:tc>
        <w:tc>
          <w:tcPr>
            <w:tcW w:w="2361" w:type="dxa"/>
          </w:tcPr>
          <w:p w14:paraId="34C3DB5F" w14:textId="5CB76694" w:rsidR="004710A9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price of the book. </w:t>
            </w:r>
          </w:p>
        </w:tc>
      </w:tr>
      <w:tr w:rsidR="004710A9" w:rsidRPr="001C6414" w14:paraId="662BB38E" w14:textId="77777777" w:rsidTr="003B7808">
        <w:tc>
          <w:tcPr>
            <w:tcW w:w="1838" w:type="dxa"/>
          </w:tcPr>
          <w:p w14:paraId="33F825A8" w14:textId="24BF8F14" w:rsidR="00195C4D" w:rsidRPr="00D53EEA" w:rsidRDefault="00195C4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PublicationDate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51C96CA1" w14:textId="24E06D66" w:rsidR="00195C4D" w:rsidRPr="00D53EEA" w:rsidRDefault="00E4061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</w:tc>
        <w:tc>
          <w:tcPr>
            <w:tcW w:w="1991" w:type="dxa"/>
          </w:tcPr>
          <w:p w14:paraId="37594B15" w14:textId="466B54A0" w:rsidR="004710A9" w:rsidRPr="00D53EEA" w:rsidRDefault="00045916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NOT </w:t>
            </w:r>
            <w:r w:rsidR="001672F2" w:rsidRPr="00D53EEA">
              <w:rPr>
                <w:rFonts w:asciiTheme="majorBidi" w:hAnsiTheme="majorBidi" w:cstheme="majorBidi"/>
                <w:sz w:val="24"/>
                <w:szCs w:val="24"/>
              </w:rPr>
              <w:t>NULL</w:t>
            </w:r>
          </w:p>
        </w:tc>
        <w:tc>
          <w:tcPr>
            <w:tcW w:w="1276" w:type="dxa"/>
          </w:tcPr>
          <w:p w14:paraId="77A2425C" w14:textId="64078D4C" w:rsidR="004710A9" w:rsidRPr="00D53EEA" w:rsidRDefault="00C9187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015-01-22</w:t>
            </w:r>
          </w:p>
        </w:tc>
        <w:tc>
          <w:tcPr>
            <w:tcW w:w="2361" w:type="dxa"/>
          </w:tcPr>
          <w:p w14:paraId="26D8CC8B" w14:textId="33E53097" w:rsidR="004710A9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date when the book was published. </w:t>
            </w:r>
          </w:p>
        </w:tc>
      </w:tr>
      <w:tr w:rsidR="00195C4D" w:rsidRPr="001C6414" w14:paraId="7685BEF5" w14:textId="77777777" w:rsidTr="003B7808">
        <w:tc>
          <w:tcPr>
            <w:tcW w:w="1838" w:type="dxa"/>
          </w:tcPr>
          <w:p w14:paraId="29CC3B81" w14:textId="33465224" w:rsidR="00195C4D" w:rsidRPr="00D53EEA" w:rsidRDefault="00EE15B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Quanity</w:t>
            </w:r>
            <w:proofErr w:type="spellEnd"/>
          </w:p>
        </w:tc>
        <w:tc>
          <w:tcPr>
            <w:tcW w:w="1553" w:type="dxa"/>
          </w:tcPr>
          <w:p w14:paraId="1B138EF2" w14:textId="050797FD" w:rsidR="00195C4D" w:rsidRPr="00D53EEA" w:rsidRDefault="00E4061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MALLINT</w:t>
            </w:r>
          </w:p>
        </w:tc>
        <w:tc>
          <w:tcPr>
            <w:tcW w:w="1991" w:type="dxa"/>
          </w:tcPr>
          <w:p w14:paraId="585F8D8A" w14:textId="15B6D36A" w:rsidR="00195C4D" w:rsidRPr="00D53EEA" w:rsidRDefault="000E4E5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OT NUL</w:t>
            </w:r>
            <w:r w:rsidR="0023634E" w:rsidRPr="00D53EEA">
              <w:rPr>
                <w:rFonts w:asciiTheme="majorBidi" w:hAnsiTheme="majorBidi" w:cstheme="majorBidi"/>
                <w:sz w:val="24"/>
                <w:szCs w:val="24"/>
              </w:rPr>
              <w:t>, Value should be &gt;</w:t>
            </w:r>
            <w:r w:rsidR="00493717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= 0. </w:t>
            </w:r>
          </w:p>
        </w:tc>
        <w:tc>
          <w:tcPr>
            <w:tcW w:w="1276" w:type="dxa"/>
          </w:tcPr>
          <w:p w14:paraId="64C5C6BD" w14:textId="0111B044" w:rsidR="00195C4D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361" w:type="dxa"/>
          </w:tcPr>
          <w:p w14:paraId="1266382D" w14:textId="440BC1E3" w:rsidR="00195C4D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umber of books available in the library database. </w:t>
            </w:r>
          </w:p>
        </w:tc>
      </w:tr>
    </w:tbl>
    <w:p w14:paraId="33BDCF30" w14:textId="77777777" w:rsidR="002F4832" w:rsidRPr="00D53EEA" w:rsidRDefault="002F4832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10DB7436" w14:textId="2898D0A7" w:rsidR="00D91622" w:rsidRPr="00D53EEA" w:rsidRDefault="002004DB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ab/>
        <w:t xml:space="preserve">Relation/Table Name: </w:t>
      </w:r>
      <w:proofErr w:type="spellStart"/>
      <w:r w:rsidRPr="00D53EEA">
        <w:rPr>
          <w:rFonts w:asciiTheme="majorBidi" w:hAnsiTheme="majorBidi" w:cstheme="majorBidi"/>
        </w:rPr>
        <w:t>BooksPublished</w:t>
      </w:r>
      <w:proofErr w:type="spellEnd"/>
    </w:p>
    <w:p w14:paraId="46807D16" w14:textId="77777777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849"/>
        <w:gridCol w:w="1418"/>
        <w:gridCol w:w="2361"/>
      </w:tblGrid>
      <w:tr w:rsidR="002004DB" w:rsidRPr="001C6414" w14:paraId="41D04F04" w14:textId="77777777" w:rsidTr="003B7808">
        <w:tc>
          <w:tcPr>
            <w:tcW w:w="1838" w:type="dxa"/>
          </w:tcPr>
          <w:p w14:paraId="4AE64B22" w14:textId="2F5E7165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7FDD244D" w14:textId="5531057C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849" w:type="dxa"/>
          </w:tcPr>
          <w:p w14:paraId="61C68CB7" w14:textId="77777777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418" w:type="dxa"/>
          </w:tcPr>
          <w:p w14:paraId="1911344E" w14:textId="54AC3F10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4410566C" w14:textId="77777777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2004DB" w:rsidRPr="001C6414" w14:paraId="2A2C5F39" w14:textId="77777777" w:rsidTr="003B7808">
        <w:tc>
          <w:tcPr>
            <w:tcW w:w="1838" w:type="dxa"/>
          </w:tcPr>
          <w:p w14:paraId="3593502F" w14:textId="24C6B803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Book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6F77E8D9" w14:textId="73525DC9" w:rsidR="002004DB" w:rsidRPr="00D53EEA" w:rsidRDefault="00E36AD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849" w:type="dxa"/>
          </w:tcPr>
          <w:p w14:paraId="662CBB80" w14:textId="0D68F4B8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FOERIGN KEY </w:t>
            </w:r>
          </w:p>
        </w:tc>
        <w:tc>
          <w:tcPr>
            <w:tcW w:w="1418" w:type="dxa"/>
          </w:tcPr>
          <w:p w14:paraId="5D220247" w14:textId="5DF4D094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361" w:type="dxa"/>
          </w:tcPr>
          <w:p w14:paraId="7CBE4364" w14:textId="22316539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of the book in the database </w:t>
            </w:r>
          </w:p>
        </w:tc>
      </w:tr>
      <w:tr w:rsidR="002004DB" w:rsidRPr="001C6414" w14:paraId="4D95C21C" w14:textId="77777777" w:rsidTr="003B7808">
        <w:tc>
          <w:tcPr>
            <w:tcW w:w="1838" w:type="dxa"/>
          </w:tcPr>
          <w:p w14:paraId="633A1DFB" w14:textId="33760B1A" w:rsidR="002004DB" w:rsidRPr="00D53EEA" w:rsidRDefault="002004D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Publisher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479D015F" w14:textId="439EEAB4" w:rsidR="002004DB" w:rsidRPr="00D53EEA" w:rsidRDefault="00E36AD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849" w:type="dxa"/>
          </w:tcPr>
          <w:p w14:paraId="6D4A7585" w14:textId="511AB3B8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FOERIGN KEY </w:t>
            </w:r>
          </w:p>
        </w:tc>
        <w:tc>
          <w:tcPr>
            <w:tcW w:w="1418" w:type="dxa"/>
          </w:tcPr>
          <w:p w14:paraId="5C8B719E" w14:textId="69B3F57A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61" w:type="dxa"/>
          </w:tcPr>
          <w:p w14:paraId="6C928F71" w14:textId="191186FE" w:rsidR="002004DB" w:rsidRPr="00D53EEA" w:rsidRDefault="005D751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of the publisher in the database </w:t>
            </w:r>
          </w:p>
        </w:tc>
      </w:tr>
    </w:tbl>
    <w:p w14:paraId="5436019E" w14:textId="77777777" w:rsidR="00E1054A" w:rsidRPr="00D53EEA" w:rsidRDefault="00E1054A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6E0AF997" w14:textId="3665EED5" w:rsidR="00B32A94" w:rsidRPr="00D53EEA" w:rsidRDefault="00B32A9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ab/>
        <w:t xml:space="preserve">Relation/Table Name: </w:t>
      </w:r>
      <w:proofErr w:type="spellStart"/>
      <w:r w:rsidR="004A72C8" w:rsidRPr="00D53EEA">
        <w:rPr>
          <w:rFonts w:asciiTheme="majorBidi" w:hAnsiTheme="majorBidi" w:cstheme="majorBidi"/>
        </w:rPr>
        <w:t>NumberOfCopiesPurchasedPerBook</w:t>
      </w:r>
      <w:proofErr w:type="spellEnd"/>
    </w:p>
    <w:p w14:paraId="3C2AF889" w14:textId="77777777" w:rsidR="00876942" w:rsidRPr="00D53EEA" w:rsidRDefault="00876942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707"/>
        <w:gridCol w:w="1560"/>
        <w:gridCol w:w="2361"/>
      </w:tblGrid>
      <w:tr w:rsidR="004A72C8" w:rsidRPr="001C6414" w14:paraId="539A25F9" w14:textId="77777777" w:rsidTr="003B7808">
        <w:tc>
          <w:tcPr>
            <w:tcW w:w="1838" w:type="dxa"/>
          </w:tcPr>
          <w:p w14:paraId="3AFEE196" w14:textId="6EFC1A8F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5F210FAE" w14:textId="5893C04E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707" w:type="dxa"/>
          </w:tcPr>
          <w:p w14:paraId="12637E66" w14:textId="77777777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560" w:type="dxa"/>
          </w:tcPr>
          <w:p w14:paraId="0DF4D005" w14:textId="374560F4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03DD15CE" w14:textId="77777777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4A72C8" w:rsidRPr="001C6414" w14:paraId="47E937DB" w14:textId="77777777" w:rsidTr="003B7808">
        <w:tc>
          <w:tcPr>
            <w:tcW w:w="1838" w:type="dxa"/>
          </w:tcPr>
          <w:p w14:paraId="191E7710" w14:textId="65CDC7D3" w:rsidR="004A72C8" w:rsidRPr="00D53EEA" w:rsidRDefault="004A72C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ransaction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40CA7076" w14:textId="6E139D78" w:rsidR="0044173C" w:rsidRPr="00D53EEA" w:rsidRDefault="0044173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707" w:type="dxa"/>
          </w:tcPr>
          <w:p w14:paraId="31493BEE" w14:textId="04C8AFC1" w:rsidR="004A72C8" w:rsidRPr="00D53EEA" w:rsidRDefault="00B95A47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MARY KEY, FOERIGN KEY </w:t>
            </w:r>
          </w:p>
        </w:tc>
        <w:tc>
          <w:tcPr>
            <w:tcW w:w="1560" w:type="dxa"/>
          </w:tcPr>
          <w:p w14:paraId="7419F3D7" w14:textId="77777777" w:rsidR="008F29EB" w:rsidRPr="00D53EEA" w:rsidRDefault="008F29E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18CE3DD" w14:textId="49379347" w:rsidR="004A72C8" w:rsidRPr="00D53EEA" w:rsidRDefault="000E4BA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61" w:type="dxa"/>
          </w:tcPr>
          <w:p w14:paraId="750E7D48" w14:textId="59C15C91" w:rsidR="004A72C8" w:rsidRPr="00D53EEA" w:rsidRDefault="000F544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for a transaction when a book is purchased. </w:t>
            </w:r>
          </w:p>
        </w:tc>
      </w:tr>
      <w:tr w:rsidR="00A154F3" w:rsidRPr="001C6414" w14:paraId="5803A918" w14:textId="77777777" w:rsidTr="003B7808">
        <w:tc>
          <w:tcPr>
            <w:tcW w:w="1838" w:type="dxa"/>
          </w:tcPr>
          <w:p w14:paraId="797123AE" w14:textId="69B75F59" w:rsidR="00A154F3" w:rsidRPr="00D53EEA" w:rsidRDefault="00A154F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BookID</w:t>
            </w:r>
            <w:proofErr w:type="spellEnd"/>
          </w:p>
        </w:tc>
        <w:tc>
          <w:tcPr>
            <w:tcW w:w="1553" w:type="dxa"/>
          </w:tcPr>
          <w:p w14:paraId="0472B8E2" w14:textId="629092C0" w:rsidR="00A154F3" w:rsidRPr="00D53EEA" w:rsidRDefault="0044173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707" w:type="dxa"/>
          </w:tcPr>
          <w:p w14:paraId="402B7484" w14:textId="62E50492" w:rsidR="00A154F3" w:rsidRPr="00D53EEA" w:rsidRDefault="00A1195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FOREIGN KEY </w:t>
            </w:r>
          </w:p>
        </w:tc>
        <w:tc>
          <w:tcPr>
            <w:tcW w:w="1560" w:type="dxa"/>
          </w:tcPr>
          <w:p w14:paraId="5E21D18E" w14:textId="22AC7246" w:rsidR="00A154F3" w:rsidRPr="00D53EEA" w:rsidRDefault="000E4BA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361" w:type="dxa"/>
          </w:tcPr>
          <w:p w14:paraId="52711A1D" w14:textId="22B42DF7" w:rsidR="00A154F3" w:rsidRPr="00D53EEA" w:rsidRDefault="00E16A7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82523B"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D of the book </w:t>
            </w:r>
          </w:p>
        </w:tc>
      </w:tr>
      <w:tr w:rsidR="00A154F3" w:rsidRPr="001C6414" w14:paraId="7CEFB2B9" w14:textId="77777777" w:rsidTr="003B7808">
        <w:tc>
          <w:tcPr>
            <w:tcW w:w="1838" w:type="dxa"/>
          </w:tcPr>
          <w:p w14:paraId="2651A375" w14:textId="09C346B6" w:rsidR="00A154F3" w:rsidRPr="00D53EEA" w:rsidRDefault="00A154F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NumberOf</w:t>
            </w:r>
            <w:r w:rsidR="00E13208" w:rsidRPr="00D53EEA">
              <w:rPr>
                <w:rFonts w:asciiTheme="majorBidi" w:hAnsiTheme="majorBidi" w:cstheme="majorBidi"/>
                <w:sz w:val="24"/>
                <w:szCs w:val="24"/>
              </w:rPr>
              <w:t>Copies</w:t>
            </w:r>
            <w:proofErr w:type="spellEnd"/>
          </w:p>
        </w:tc>
        <w:tc>
          <w:tcPr>
            <w:tcW w:w="1553" w:type="dxa"/>
          </w:tcPr>
          <w:p w14:paraId="24F8924D" w14:textId="1E5FE3FA" w:rsidR="00A154F3" w:rsidRPr="00D53EEA" w:rsidRDefault="008C7E99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TINY INT</w:t>
            </w:r>
          </w:p>
        </w:tc>
        <w:tc>
          <w:tcPr>
            <w:tcW w:w="1707" w:type="dxa"/>
          </w:tcPr>
          <w:p w14:paraId="6F1162CB" w14:textId="7FDAE2BF" w:rsidR="00A154F3" w:rsidRPr="00D53EEA" w:rsidRDefault="00967CE5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lues &gt; 1</w:t>
            </w:r>
          </w:p>
        </w:tc>
        <w:tc>
          <w:tcPr>
            <w:tcW w:w="1560" w:type="dxa"/>
          </w:tcPr>
          <w:p w14:paraId="09080940" w14:textId="6B94C650" w:rsidR="00A154F3" w:rsidRPr="00D53EEA" w:rsidRDefault="000E4BA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361" w:type="dxa"/>
          </w:tcPr>
          <w:p w14:paraId="14578756" w14:textId="022F2E7D" w:rsidR="00A154F3" w:rsidRPr="00D53EEA" w:rsidRDefault="008252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umber of books purchased. </w:t>
            </w:r>
          </w:p>
        </w:tc>
      </w:tr>
      <w:tr w:rsidR="00E13208" w:rsidRPr="001C6414" w14:paraId="254D6E52" w14:textId="77777777" w:rsidTr="003B7808">
        <w:tc>
          <w:tcPr>
            <w:tcW w:w="1838" w:type="dxa"/>
          </w:tcPr>
          <w:p w14:paraId="6B884243" w14:textId="0F128500" w:rsidR="00E13208" w:rsidRPr="00D53EEA" w:rsidRDefault="0007612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TotalPa</w:t>
            </w:r>
            <w:r w:rsidR="001D572B" w:rsidRPr="00D53EEA">
              <w:rPr>
                <w:rFonts w:asciiTheme="majorBidi" w:hAnsiTheme="majorBidi" w:cstheme="majorBidi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553" w:type="dxa"/>
          </w:tcPr>
          <w:p w14:paraId="6562F4BB" w14:textId="7B6FDA67" w:rsidR="00E13208" w:rsidRPr="00D53EEA" w:rsidRDefault="0044173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707" w:type="dxa"/>
          </w:tcPr>
          <w:p w14:paraId="20539575" w14:textId="72C76CB2" w:rsidR="00E13208" w:rsidRPr="00D53EEA" w:rsidRDefault="002224B8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NULL</w:t>
            </w:r>
          </w:p>
        </w:tc>
        <w:tc>
          <w:tcPr>
            <w:tcW w:w="1560" w:type="dxa"/>
          </w:tcPr>
          <w:p w14:paraId="41997615" w14:textId="51BAF544" w:rsidR="00E13208" w:rsidRPr="00D53EEA" w:rsidRDefault="000E4BAC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30</w:t>
            </w:r>
          </w:p>
        </w:tc>
        <w:tc>
          <w:tcPr>
            <w:tcW w:w="2361" w:type="dxa"/>
          </w:tcPr>
          <w:p w14:paraId="3753CF88" w14:textId="4B330A24" w:rsidR="00E13208" w:rsidRPr="00D53EEA" w:rsidRDefault="0082523B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total amount of the purchased book. </w:t>
            </w:r>
          </w:p>
        </w:tc>
      </w:tr>
    </w:tbl>
    <w:p w14:paraId="286BA3FC" w14:textId="77777777" w:rsidR="004A72C8" w:rsidRPr="00D53EEA" w:rsidRDefault="004A72C8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4701AB8D" w14:textId="761D95B5" w:rsidR="0075268A" w:rsidRPr="00D53EEA" w:rsidRDefault="0075268A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ab/>
        <w:t>Relation/Table Name: Author</w:t>
      </w:r>
    </w:p>
    <w:p w14:paraId="4EB65E6E" w14:textId="77777777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707"/>
        <w:gridCol w:w="1560"/>
        <w:gridCol w:w="2361"/>
      </w:tblGrid>
      <w:tr w:rsidR="0075268A" w:rsidRPr="001C6414" w14:paraId="243D5DE3" w14:textId="77777777" w:rsidTr="00551A93">
        <w:tc>
          <w:tcPr>
            <w:tcW w:w="1838" w:type="dxa"/>
          </w:tcPr>
          <w:p w14:paraId="24DC6C63" w14:textId="7BA54AB3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lumn</w:t>
            </w:r>
          </w:p>
        </w:tc>
        <w:tc>
          <w:tcPr>
            <w:tcW w:w="1553" w:type="dxa"/>
          </w:tcPr>
          <w:p w14:paraId="3736DF37" w14:textId="0F2FC1F9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707" w:type="dxa"/>
          </w:tcPr>
          <w:p w14:paraId="4F1E253C" w14:textId="77777777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560" w:type="dxa"/>
          </w:tcPr>
          <w:p w14:paraId="528749FC" w14:textId="36311432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2B2E248F" w14:textId="77777777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75268A" w:rsidRPr="001C6414" w14:paraId="7FEA733A" w14:textId="77777777" w:rsidTr="00551A93">
        <w:tc>
          <w:tcPr>
            <w:tcW w:w="1838" w:type="dxa"/>
          </w:tcPr>
          <w:p w14:paraId="254C3E96" w14:textId="15DE4898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Author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7909CAE5" w14:textId="74B8BFE0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INT IDENTITY (1,1)</w:t>
            </w:r>
          </w:p>
        </w:tc>
        <w:tc>
          <w:tcPr>
            <w:tcW w:w="1707" w:type="dxa"/>
          </w:tcPr>
          <w:p w14:paraId="07B99B32" w14:textId="31F60A9F" w:rsidR="0075268A" w:rsidRPr="00D53EEA" w:rsidRDefault="0079577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MARY KEY </w:t>
            </w:r>
          </w:p>
        </w:tc>
        <w:tc>
          <w:tcPr>
            <w:tcW w:w="1560" w:type="dxa"/>
          </w:tcPr>
          <w:p w14:paraId="76838522" w14:textId="6D8986EB" w:rsidR="0075268A" w:rsidRPr="00D53EEA" w:rsidRDefault="0079577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361" w:type="dxa"/>
          </w:tcPr>
          <w:p w14:paraId="2E975D7E" w14:textId="7128A5A8" w:rsidR="0075268A" w:rsidRPr="00D53EEA" w:rsidRDefault="00767A4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Stores a unique, autoincremented Author ID for the Author when an Author is added in the database.</w:t>
            </w:r>
          </w:p>
        </w:tc>
      </w:tr>
      <w:tr w:rsidR="0075268A" w:rsidRPr="001C6414" w14:paraId="5396AEB9" w14:textId="77777777" w:rsidTr="00551A93">
        <w:tc>
          <w:tcPr>
            <w:tcW w:w="1838" w:type="dxa"/>
          </w:tcPr>
          <w:p w14:paraId="40A7FD07" w14:textId="6F353986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Name </w:t>
            </w:r>
          </w:p>
        </w:tc>
        <w:tc>
          <w:tcPr>
            <w:tcW w:w="1553" w:type="dxa"/>
          </w:tcPr>
          <w:p w14:paraId="07A2D887" w14:textId="7C378074" w:rsidR="0075268A" w:rsidRPr="00D53EEA" w:rsidRDefault="0075268A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VARCHAR (90)</w:t>
            </w:r>
          </w:p>
        </w:tc>
        <w:tc>
          <w:tcPr>
            <w:tcW w:w="1707" w:type="dxa"/>
          </w:tcPr>
          <w:p w14:paraId="0D596480" w14:textId="4880C882" w:rsidR="0075268A" w:rsidRPr="00D53EEA" w:rsidRDefault="0079577D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NOT NULL </w:t>
            </w:r>
          </w:p>
        </w:tc>
        <w:tc>
          <w:tcPr>
            <w:tcW w:w="1560" w:type="dxa"/>
          </w:tcPr>
          <w:p w14:paraId="3971317B" w14:textId="1235A518" w:rsidR="0075268A" w:rsidRPr="00D53EEA" w:rsidRDefault="00767A42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Daud Khalid</w:t>
            </w:r>
          </w:p>
        </w:tc>
        <w:tc>
          <w:tcPr>
            <w:tcW w:w="2361" w:type="dxa"/>
          </w:tcPr>
          <w:p w14:paraId="46841140" w14:textId="5670EF77" w:rsidR="0075268A" w:rsidRPr="00D53EEA" w:rsidRDefault="0053321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Name of the Author. </w:t>
            </w:r>
          </w:p>
        </w:tc>
      </w:tr>
    </w:tbl>
    <w:p w14:paraId="2B8B94E9" w14:textId="77777777" w:rsidR="0075268A" w:rsidRPr="00D53EEA" w:rsidRDefault="0075268A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27F0FCDF" w14:textId="624D55AD" w:rsidR="004674D2" w:rsidRPr="00D53EEA" w:rsidRDefault="00357EF1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Relation/Table Name: </w:t>
      </w:r>
      <w:proofErr w:type="spellStart"/>
      <w:r w:rsidRPr="00D53EEA">
        <w:rPr>
          <w:rFonts w:asciiTheme="majorBidi" w:hAnsiTheme="majorBidi" w:cstheme="majorBidi"/>
        </w:rPr>
        <w:t>AuthoredBooks</w:t>
      </w:r>
      <w:proofErr w:type="spellEnd"/>
    </w:p>
    <w:p w14:paraId="6490DBEA" w14:textId="77777777" w:rsidR="00E05BCD" w:rsidRPr="00D53EEA" w:rsidRDefault="00E05BCD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838"/>
        <w:gridCol w:w="1553"/>
        <w:gridCol w:w="1849"/>
        <w:gridCol w:w="1418"/>
        <w:gridCol w:w="2361"/>
      </w:tblGrid>
      <w:tr w:rsidR="00357EF1" w:rsidRPr="001C6414" w14:paraId="657371D3" w14:textId="77777777" w:rsidTr="00551A93">
        <w:tc>
          <w:tcPr>
            <w:tcW w:w="1838" w:type="dxa"/>
          </w:tcPr>
          <w:p w14:paraId="23C5F2B5" w14:textId="13E0987C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Column</w:t>
            </w:r>
          </w:p>
        </w:tc>
        <w:tc>
          <w:tcPr>
            <w:tcW w:w="1553" w:type="dxa"/>
          </w:tcPr>
          <w:p w14:paraId="7BFCCDB6" w14:textId="2A468A1D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ata Type</w:t>
            </w:r>
          </w:p>
        </w:tc>
        <w:tc>
          <w:tcPr>
            <w:tcW w:w="1849" w:type="dxa"/>
          </w:tcPr>
          <w:p w14:paraId="2C6CB5A8" w14:textId="77777777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Constrain(s)</w:t>
            </w:r>
          </w:p>
        </w:tc>
        <w:tc>
          <w:tcPr>
            <w:tcW w:w="1418" w:type="dxa"/>
          </w:tcPr>
          <w:p w14:paraId="6181AF4B" w14:textId="6F2D55CC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Example</w:t>
            </w:r>
          </w:p>
        </w:tc>
        <w:tc>
          <w:tcPr>
            <w:tcW w:w="2361" w:type="dxa"/>
          </w:tcPr>
          <w:p w14:paraId="472EB21A" w14:textId="77777777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357EF1" w:rsidRPr="001C6414" w14:paraId="0C6015B4" w14:textId="77777777" w:rsidTr="00551A93">
        <w:tc>
          <w:tcPr>
            <w:tcW w:w="1838" w:type="dxa"/>
          </w:tcPr>
          <w:p w14:paraId="0C6058A2" w14:textId="378DD335" w:rsidR="00357EF1" w:rsidRPr="00D53EEA" w:rsidRDefault="00357EF1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Author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6734E849" w14:textId="519072AA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849" w:type="dxa"/>
          </w:tcPr>
          <w:p w14:paraId="73C02384" w14:textId="2F95C070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PRIMARY KEY, FOREIGN KEY </w:t>
            </w:r>
          </w:p>
        </w:tc>
        <w:tc>
          <w:tcPr>
            <w:tcW w:w="1418" w:type="dxa"/>
          </w:tcPr>
          <w:p w14:paraId="2D1F677B" w14:textId="2662CE08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61" w:type="dxa"/>
          </w:tcPr>
          <w:p w14:paraId="28D19C26" w14:textId="3EF9AE8E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of the Author. </w:t>
            </w:r>
          </w:p>
        </w:tc>
      </w:tr>
      <w:tr w:rsidR="00357EF1" w:rsidRPr="001C6414" w14:paraId="44734A6F" w14:textId="77777777" w:rsidTr="00551A93">
        <w:tc>
          <w:tcPr>
            <w:tcW w:w="1838" w:type="dxa"/>
          </w:tcPr>
          <w:p w14:paraId="35442738" w14:textId="2D47078B" w:rsidR="00357EF1" w:rsidRPr="00D53EEA" w:rsidRDefault="00F77FB3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53EEA">
              <w:rPr>
                <w:rFonts w:asciiTheme="majorBidi" w:hAnsiTheme="majorBidi" w:cstheme="majorBidi"/>
                <w:sz w:val="24"/>
                <w:szCs w:val="24"/>
              </w:rPr>
              <w:t>BookID</w:t>
            </w:r>
            <w:proofErr w:type="spellEnd"/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553" w:type="dxa"/>
          </w:tcPr>
          <w:p w14:paraId="12A14D3D" w14:textId="36275590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INT </w:t>
            </w:r>
          </w:p>
        </w:tc>
        <w:tc>
          <w:tcPr>
            <w:tcW w:w="1849" w:type="dxa"/>
          </w:tcPr>
          <w:p w14:paraId="511CD1FC" w14:textId="7013008F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FOREIGN KEY </w:t>
            </w:r>
          </w:p>
        </w:tc>
        <w:tc>
          <w:tcPr>
            <w:tcW w:w="1418" w:type="dxa"/>
          </w:tcPr>
          <w:p w14:paraId="59B08C8F" w14:textId="144A542A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361" w:type="dxa"/>
          </w:tcPr>
          <w:p w14:paraId="650D25E2" w14:textId="17BDC3B9" w:rsidR="00357EF1" w:rsidRPr="00D53EEA" w:rsidRDefault="00651620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53EEA">
              <w:rPr>
                <w:rFonts w:asciiTheme="majorBidi" w:hAnsiTheme="majorBidi" w:cstheme="majorBidi"/>
                <w:sz w:val="24"/>
                <w:szCs w:val="24"/>
              </w:rPr>
              <w:t xml:space="preserve">The ID of the book. </w:t>
            </w:r>
          </w:p>
        </w:tc>
      </w:tr>
    </w:tbl>
    <w:p w14:paraId="6DA65F40" w14:textId="77777777" w:rsidR="00357EF1" w:rsidRPr="00D53EEA" w:rsidRDefault="00357EF1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10E834CA" w14:textId="77777777" w:rsidR="00D7424E" w:rsidRPr="00D53EEA" w:rsidRDefault="00D7424E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  <w:sectPr w:rsidR="00D7424E" w:rsidRPr="00D53EEA" w:rsidSect="00C234DE">
          <w:pgSz w:w="11909" w:h="16834" w:code="9"/>
          <w:pgMar w:top="1440" w:right="1440" w:bottom="1440" w:left="1440" w:header="720" w:footer="720" w:gutter="0"/>
          <w:cols w:space="708"/>
        </w:sectPr>
      </w:pPr>
    </w:p>
    <w:p w14:paraId="327AC27A" w14:textId="77777777" w:rsidR="005F09F8" w:rsidRPr="00D53EEA" w:rsidRDefault="005F09F8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</w:pPr>
      <w:bookmarkStart w:id="7" w:name="_Toc115095933"/>
      <w:r w:rsidRPr="00D53EEA">
        <w:rPr>
          <w:rFonts w:asciiTheme="majorBidi" w:hAnsiTheme="majorBidi" w:cstheme="majorBidi"/>
        </w:rPr>
        <w:lastRenderedPageBreak/>
        <w:t>2.3</w:t>
      </w:r>
      <w:r w:rsidR="009A2BDD" w:rsidRPr="00D53EEA">
        <w:rPr>
          <w:rFonts w:asciiTheme="majorBidi" w:hAnsiTheme="majorBidi" w:cstheme="majorBidi"/>
        </w:rPr>
        <w:t xml:space="preserve"> Individual Deliverables</w:t>
      </w:r>
      <w:bookmarkEnd w:id="7"/>
    </w:p>
    <w:p w14:paraId="66E70922" w14:textId="77777777" w:rsidR="009A2BDD" w:rsidRPr="00D53EEA" w:rsidRDefault="00A6209D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8" w:name="_Toc115095934"/>
      <w:r w:rsidRPr="00D53EEA">
        <w:rPr>
          <w:rFonts w:asciiTheme="majorBidi" w:hAnsiTheme="majorBidi" w:cstheme="majorBidi"/>
        </w:rPr>
        <w:t xml:space="preserve">2.3.1 </w:t>
      </w:r>
      <w:proofErr w:type="spellStart"/>
      <w:r w:rsidR="00E26B4E" w:rsidRPr="00D53EEA">
        <w:rPr>
          <w:rFonts w:asciiTheme="majorBidi" w:hAnsiTheme="majorBidi" w:cstheme="majorBidi"/>
        </w:rPr>
        <w:t>Mozhar</w:t>
      </w:r>
      <w:proofErr w:type="spellEnd"/>
      <w:r w:rsidR="00E26B4E" w:rsidRPr="00D53EEA">
        <w:rPr>
          <w:rFonts w:asciiTheme="majorBidi" w:hAnsiTheme="majorBidi" w:cstheme="majorBidi"/>
        </w:rPr>
        <w:t xml:space="preserve"> </w:t>
      </w:r>
      <w:proofErr w:type="spellStart"/>
      <w:r w:rsidR="00E26B4E" w:rsidRPr="00D53EEA">
        <w:rPr>
          <w:rFonts w:asciiTheme="majorBidi" w:hAnsiTheme="majorBidi" w:cstheme="majorBidi"/>
        </w:rPr>
        <w:t>Alhosni</w:t>
      </w:r>
      <w:proofErr w:type="spellEnd"/>
      <w:r w:rsidR="00E26B4E" w:rsidRPr="00D53EEA">
        <w:rPr>
          <w:rFonts w:asciiTheme="majorBidi" w:hAnsiTheme="majorBidi" w:cstheme="majorBidi"/>
        </w:rPr>
        <w:t xml:space="preserve"> – TP058272</w:t>
      </w:r>
      <w:bookmarkEnd w:id="8"/>
    </w:p>
    <w:p w14:paraId="40B9EDB3" w14:textId="60BFAF44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DL of </w:t>
      </w:r>
      <w:r w:rsidR="00491F56" w:rsidRPr="00D53EEA">
        <w:rPr>
          <w:rFonts w:asciiTheme="majorBidi" w:hAnsiTheme="majorBidi" w:cstheme="majorBidi"/>
        </w:rPr>
        <w:t>the M</w:t>
      </w:r>
      <w:r w:rsidRPr="00D53EEA">
        <w:rPr>
          <w:rFonts w:asciiTheme="majorBidi" w:hAnsiTheme="majorBidi" w:cstheme="majorBidi"/>
        </w:rPr>
        <w:t xml:space="preserve">ember </w:t>
      </w:r>
      <w:r w:rsidR="00491F56" w:rsidRPr="00D53EEA">
        <w:rPr>
          <w:rFonts w:asciiTheme="majorBidi" w:hAnsiTheme="majorBidi" w:cstheme="majorBidi"/>
        </w:rPr>
        <w:t>table.</w:t>
      </w:r>
      <w:r w:rsidR="00974760" w:rsidRPr="00D53EEA">
        <w:rPr>
          <w:rFonts w:asciiTheme="majorBidi" w:hAnsiTheme="majorBidi" w:cstheme="majorBidi"/>
        </w:rPr>
        <w:t xml:space="preserve"> All </w:t>
      </w:r>
      <w:r w:rsidR="004F3E3E" w:rsidRPr="00D53EEA">
        <w:rPr>
          <w:rFonts w:asciiTheme="majorBidi" w:hAnsiTheme="majorBidi" w:cstheme="majorBidi"/>
        </w:rPr>
        <w:t xml:space="preserve">referential </w:t>
      </w:r>
      <w:r w:rsidR="00974760" w:rsidRPr="00D53EEA">
        <w:rPr>
          <w:rFonts w:asciiTheme="majorBidi" w:hAnsiTheme="majorBidi" w:cstheme="majorBidi"/>
        </w:rPr>
        <w:t xml:space="preserve">integrity </w:t>
      </w:r>
      <w:r w:rsidR="004F3E3E" w:rsidRPr="00D53EEA">
        <w:rPr>
          <w:rFonts w:asciiTheme="majorBidi" w:hAnsiTheme="majorBidi" w:cstheme="majorBidi"/>
        </w:rPr>
        <w:t>checks were used (only if applicable)</w:t>
      </w:r>
      <w:r w:rsidR="00CC0022" w:rsidRPr="00D53EEA">
        <w:rPr>
          <w:rFonts w:asciiTheme="majorBidi" w:hAnsiTheme="majorBidi" w:cstheme="majorBidi"/>
        </w:rPr>
        <w:t>:</w:t>
      </w:r>
    </w:p>
    <w:p w14:paraId="090B7FAD" w14:textId="1C58E97C" w:rsidR="00E53E59" w:rsidRPr="00D53EEA" w:rsidRDefault="006B609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A0202A8" wp14:editId="0949E867">
            <wp:extent cx="5733415" cy="197358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B4882" w14:textId="65D90603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ML of </w:t>
      </w:r>
      <w:r w:rsidR="00215611" w:rsidRPr="00D53EEA">
        <w:rPr>
          <w:rFonts w:asciiTheme="majorBidi" w:hAnsiTheme="majorBidi" w:cstheme="majorBidi"/>
        </w:rPr>
        <w:t>the M</w:t>
      </w:r>
      <w:r w:rsidRPr="00D53EEA">
        <w:rPr>
          <w:rFonts w:asciiTheme="majorBidi" w:hAnsiTheme="majorBidi" w:cstheme="majorBidi"/>
        </w:rPr>
        <w:t xml:space="preserve">ember </w:t>
      </w:r>
      <w:r w:rsidR="00215611" w:rsidRPr="00D53EEA">
        <w:rPr>
          <w:rFonts w:asciiTheme="majorBidi" w:hAnsiTheme="majorBidi" w:cstheme="majorBidi"/>
        </w:rPr>
        <w:t>table</w:t>
      </w:r>
      <w:r w:rsidR="00CC0022" w:rsidRPr="00D53EEA">
        <w:rPr>
          <w:rFonts w:asciiTheme="majorBidi" w:hAnsiTheme="majorBidi" w:cstheme="majorBidi"/>
        </w:rPr>
        <w:t xml:space="preserve">: </w:t>
      </w:r>
    </w:p>
    <w:p w14:paraId="63055207" w14:textId="17C5820C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0F1AB711" wp14:editId="766BFFC1">
            <wp:extent cx="5733415" cy="751205"/>
            <wp:effectExtent l="0" t="0" r="0" b="0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276A" w14:textId="43E5C6B1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DL of </w:t>
      </w:r>
      <w:r w:rsidR="00CC0022" w:rsidRPr="00D53EEA">
        <w:rPr>
          <w:rFonts w:asciiTheme="majorBidi" w:hAnsiTheme="majorBidi" w:cstheme="majorBidi"/>
        </w:rPr>
        <w:t xml:space="preserve">the </w:t>
      </w:r>
      <w:proofErr w:type="spellStart"/>
      <w:r w:rsidRPr="00D53EEA">
        <w:rPr>
          <w:rFonts w:asciiTheme="majorBidi" w:hAnsiTheme="majorBidi" w:cstheme="majorBidi"/>
        </w:rPr>
        <w:t>BooksPublished</w:t>
      </w:r>
      <w:proofErr w:type="spellEnd"/>
      <w:r w:rsidR="00CC0022" w:rsidRPr="00D53EEA">
        <w:rPr>
          <w:rFonts w:asciiTheme="majorBidi" w:hAnsiTheme="majorBidi" w:cstheme="majorBidi"/>
        </w:rPr>
        <w:t xml:space="preserve"> table</w:t>
      </w:r>
      <w:r w:rsidR="006C6151" w:rsidRPr="00D53EEA">
        <w:rPr>
          <w:rFonts w:asciiTheme="majorBidi" w:hAnsiTheme="majorBidi" w:cstheme="majorBidi"/>
        </w:rPr>
        <w:t>; since this is a bridge entity</w:t>
      </w:r>
      <w:r w:rsidR="00511B75" w:rsidRPr="00D53EEA">
        <w:rPr>
          <w:rFonts w:asciiTheme="majorBidi" w:hAnsiTheme="majorBidi" w:cstheme="majorBidi"/>
        </w:rPr>
        <w:t>, it has a composite primary key</w:t>
      </w:r>
      <w:r w:rsidR="00CC0022" w:rsidRPr="00D53EEA">
        <w:rPr>
          <w:rFonts w:asciiTheme="majorBidi" w:hAnsiTheme="majorBidi" w:cstheme="majorBidi"/>
        </w:rPr>
        <w:t>:</w:t>
      </w:r>
    </w:p>
    <w:p w14:paraId="418B965D" w14:textId="3AE7572F" w:rsidR="0033673A" w:rsidRPr="00D53EEA" w:rsidRDefault="0033673A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8086922" wp14:editId="6DFC228F">
            <wp:extent cx="5733415" cy="1102360"/>
            <wp:effectExtent l="0" t="0" r="0" b="254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B000" w14:textId="04D1D2F4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ML of</w:t>
      </w:r>
      <w:r w:rsidR="00511B75" w:rsidRPr="00D53EEA">
        <w:rPr>
          <w:rFonts w:asciiTheme="majorBidi" w:hAnsiTheme="majorBidi" w:cstheme="majorBidi"/>
        </w:rPr>
        <w:t xml:space="preserve"> the</w:t>
      </w:r>
      <w:r w:rsidRPr="00D53EEA">
        <w:rPr>
          <w:rFonts w:asciiTheme="majorBidi" w:hAnsiTheme="majorBidi" w:cstheme="majorBidi"/>
        </w:rPr>
        <w:t xml:space="preserve"> </w:t>
      </w:r>
      <w:proofErr w:type="spellStart"/>
      <w:r w:rsidRPr="00D53EEA">
        <w:rPr>
          <w:rFonts w:asciiTheme="majorBidi" w:hAnsiTheme="majorBidi" w:cstheme="majorBidi"/>
        </w:rPr>
        <w:t>Books</w:t>
      </w:r>
      <w:r w:rsidR="00412D7F" w:rsidRPr="00D53EEA">
        <w:rPr>
          <w:rFonts w:asciiTheme="majorBidi" w:hAnsiTheme="majorBidi" w:cstheme="majorBidi"/>
        </w:rPr>
        <w:t>P</w:t>
      </w:r>
      <w:r w:rsidRPr="00D53EEA">
        <w:rPr>
          <w:rFonts w:asciiTheme="majorBidi" w:hAnsiTheme="majorBidi" w:cstheme="majorBidi"/>
        </w:rPr>
        <w:t>ublished</w:t>
      </w:r>
      <w:proofErr w:type="spellEnd"/>
      <w:r w:rsidR="00412D7F" w:rsidRPr="00D53EEA">
        <w:rPr>
          <w:rFonts w:asciiTheme="majorBidi" w:hAnsiTheme="majorBidi" w:cstheme="majorBidi"/>
        </w:rPr>
        <w:t xml:space="preserve"> table:</w:t>
      </w:r>
    </w:p>
    <w:p w14:paraId="0CCA4441" w14:textId="26895A19" w:rsidR="00396438" w:rsidRPr="00D53EEA" w:rsidRDefault="0039643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7E522C46" wp14:editId="3D27F837">
            <wp:extent cx="4853354" cy="1854477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416" cy="185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912AE" w14:textId="77777777" w:rsidR="00412D7F" w:rsidRPr="00D53EEA" w:rsidRDefault="00412D7F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786E1320" w14:textId="63886EBB" w:rsidR="00412D7F" w:rsidRPr="00D53EEA" w:rsidRDefault="00412D7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lastRenderedPageBreak/>
        <w:t xml:space="preserve">DDL of the </w:t>
      </w:r>
      <w:proofErr w:type="spellStart"/>
      <w:r w:rsidRPr="00D53EEA">
        <w:rPr>
          <w:rFonts w:asciiTheme="majorBidi" w:hAnsiTheme="majorBidi" w:cstheme="majorBidi"/>
        </w:rPr>
        <w:t>AuthoredBooks</w:t>
      </w:r>
      <w:proofErr w:type="spellEnd"/>
      <w:r w:rsidRPr="00D53EEA">
        <w:rPr>
          <w:rFonts w:asciiTheme="majorBidi" w:hAnsiTheme="majorBidi" w:cstheme="majorBidi"/>
        </w:rPr>
        <w:t xml:space="preserve"> table:</w:t>
      </w:r>
    </w:p>
    <w:p w14:paraId="2AF0F59B" w14:textId="42473213" w:rsidR="00D73598" w:rsidRPr="00D53EEA" w:rsidRDefault="002F474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4058DA7E" wp14:editId="6997BAE5">
            <wp:extent cx="5733415" cy="1167765"/>
            <wp:effectExtent l="0" t="0" r="0" b="635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D2D05" w14:textId="304BC73A" w:rsidR="00412D7F" w:rsidRPr="00D53EEA" w:rsidRDefault="00412D7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DL of the </w:t>
      </w:r>
      <w:proofErr w:type="spellStart"/>
      <w:r w:rsidRPr="00D53EEA">
        <w:rPr>
          <w:rFonts w:asciiTheme="majorBidi" w:hAnsiTheme="majorBidi" w:cstheme="majorBidi"/>
        </w:rPr>
        <w:t>AuthoredBooks</w:t>
      </w:r>
      <w:proofErr w:type="spellEnd"/>
      <w:r w:rsidRPr="00D53EEA">
        <w:rPr>
          <w:rFonts w:asciiTheme="majorBidi" w:hAnsiTheme="majorBidi" w:cstheme="majorBidi"/>
        </w:rPr>
        <w:t xml:space="preserve"> table:</w:t>
      </w:r>
    </w:p>
    <w:p w14:paraId="6069CC64" w14:textId="4E096A37" w:rsidR="000C03AA" w:rsidRPr="00D53EEA" w:rsidRDefault="005E7796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3F2C6B34" wp14:editId="39A65F37">
            <wp:extent cx="4965700" cy="1943100"/>
            <wp:effectExtent l="0" t="0" r="0" b="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7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F50F" w14:textId="03675F4E" w:rsidR="009B0A27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The below trigger will set the column </w:t>
      </w:r>
      <w:proofErr w:type="spellStart"/>
      <w:r w:rsidRPr="00D53EEA">
        <w:rPr>
          <w:rFonts w:asciiTheme="majorBidi" w:hAnsiTheme="majorBidi" w:cstheme="majorBidi"/>
        </w:rPr>
        <w:t>SetTotalPaid</w:t>
      </w:r>
      <w:proofErr w:type="spellEnd"/>
      <w:r w:rsidRPr="00D53EEA">
        <w:rPr>
          <w:rFonts w:asciiTheme="majorBidi" w:hAnsiTheme="majorBidi" w:cstheme="majorBidi"/>
        </w:rPr>
        <w:t xml:space="preserve"> as the total amount to be paid by the customer including the discount added and tax added:</w:t>
      </w:r>
    </w:p>
    <w:p w14:paraId="04198081" w14:textId="368BB0C9" w:rsidR="009B0A27" w:rsidRPr="00D53EEA" w:rsidRDefault="003D60D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4A8C69AE" wp14:editId="3FFA6FB3">
            <wp:extent cx="5733415" cy="18046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F97EA" w14:textId="7DC432F4" w:rsidR="002F433E" w:rsidRPr="00D53EEA" w:rsidRDefault="00E26B4E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9" w:name="_Toc115095935"/>
      <w:r w:rsidRPr="00D53EEA">
        <w:rPr>
          <w:rFonts w:asciiTheme="majorBidi" w:hAnsiTheme="majorBidi" w:cstheme="majorBidi"/>
        </w:rPr>
        <w:t>2.3.</w:t>
      </w:r>
      <w:r w:rsidR="00F72EB3" w:rsidRPr="00D53EEA">
        <w:rPr>
          <w:rFonts w:asciiTheme="majorBidi" w:hAnsiTheme="majorBidi" w:cstheme="majorBidi"/>
        </w:rPr>
        <w:t>2</w:t>
      </w:r>
      <w:r w:rsidRPr="00D53EEA">
        <w:rPr>
          <w:rFonts w:asciiTheme="majorBidi" w:hAnsiTheme="majorBidi" w:cstheme="majorBidi"/>
        </w:rPr>
        <w:t xml:space="preserve"> </w:t>
      </w:r>
      <w:r w:rsidR="00390FA9" w:rsidRPr="00D53EEA">
        <w:rPr>
          <w:rFonts w:asciiTheme="majorBidi" w:hAnsiTheme="majorBidi" w:cstheme="majorBidi"/>
        </w:rPr>
        <w:t>Tarun Aitha</w:t>
      </w:r>
      <w:r w:rsidRPr="00D53EEA">
        <w:rPr>
          <w:rFonts w:asciiTheme="majorBidi" w:hAnsiTheme="majorBidi" w:cstheme="majorBidi"/>
        </w:rPr>
        <w:t xml:space="preserve"> – TP058</w:t>
      </w:r>
      <w:r w:rsidR="00390FA9" w:rsidRPr="00D53EEA">
        <w:rPr>
          <w:rFonts w:asciiTheme="majorBidi" w:hAnsiTheme="majorBidi" w:cstheme="majorBidi"/>
        </w:rPr>
        <w:t>015</w:t>
      </w:r>
      <w:bookmarkEnd w:id="9"/>
    </w:p>
    <w:p w14:paraId="3C632FB7" w14:textId="1E1E125F" w:rsidR="009B0A27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DL of the Book table:</w:t>
      </w:r>
    </w:p>
    <w:p w14:paraId="53CBDFAB" w14:textId="77777777" w:rsidR="00116CF6" w:rsidRPr="00D53EEA" w:rsidRDefault="00116CF6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04687046" w14:textId="7F0962F8" w:rsidR="009B0A27" w:rsidRPr="00D53EEA" w:rsidRDefault="007263E6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281F919" wp14:editId="3B4B82C2">
            <wp:extent cx="5733415" cy="161798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1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98F1" w14:textId="5F434F7B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DL of the Book table:</w:t>
      </w:r>
    </w:p>
    <w:p w14:paraId="10974979" w14:textId="6C11DD6C" w:rsidR="00547B57" w:rsidRPr="00D53EEA" w:rsidRDefault="00846AB5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03D73713" wp14:editId="0AA8EBF7">
            <wp:extent cx="5733415" cy="1318260"/>
            <wp:effectExtent l="0" t="0" r="0" b="254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55D4" w14:textId="718D1990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ML of the Book table:</w:t>
      </w:r>
    </w:p>
    <w:p w14:paraId="095EAEE5" w14:textId="6057AA59" w:rsidR="00116CF6" w:rsidRPr="00D53EEA" w:rsidRDefault="00411489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270A8E6D" wp14:editId="48324E96">
            <wp:extent cx="5733415" cy="1420495"/>
            <wp:effectExtent l="0" t="0" r="0" b="1905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1B028" w14:textId="7C87F0CF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ML of the Transaction table:</w:t>
      </w:r>
    </w:p>
    <w:p w14:paraId="49EAD965" w14:textId="431D08C4" w:rsidR="003D60DC" w:rsidRPr="00D53EEA" w:rsidRDefault="006156B9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A368CD5" wp14:editId="6BCFA9A5">
            <wp:extent cx="5638800" cy="182880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8AC64" w14:textId="6E7E891A" w:rsidR="00116CF6" w:rsidRPr="00D53EEA" w:rsidRDefault="00CE5F4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The </w:t>
      </w:r>
      <w:r w:rsidR="0045193E" w:rsidRPr="00D53EEA">
        <w:rPr>
          <w:rFonts w:asciiTheme="majorBidi" w:hAnsiTheme="majorBidi" w:cstheme="majorBidi"/>
        </w:rPr>
        <w:t>below trigger</w:t>
      </w:r>
      <w:r w:rsidR="00D60590" w:rsidRPr="00D53EEA">
        <w:rPr>
          <w:rFonts w:asciiTheme="majorBidi" w:hAnsiTheme="majorBidi" w:cstheme="majorBidi"/>
        </w:rPr>
        <w:t xml:space="preserve"> </w:t>
      </w:r>
      <w:r w:rsidR="000E13D3" w:rsidRPr="00D53EEA">
        <w:rPr>
          <w:rFonts w:asciiTheme="majorBidi" w:hAnsiTheme="majorBidi" w:cstheme="majorBidi"/>
        </w:rPr>
        <w:t xml:space="preserve">will set </w:t>
      </w:r>
      <w:r w:rsidR="00D60590" w:rsidRPr="00D53EEA">
        <w:rPr>
          <w:rFonts w:asciiTheme="majorBidi" w:hAnsiTheme="majorBidi" w:cstheme="majorBidi"/>
        </w:rPr>
        <w:t xml:space="preserve">login ID as the </w:t>
      </w:r>
      <w:r w:rsidR="000E13D3" w:rsidRPr="00D53EEA">
        <w:rPr>
          <w:rFonts w:asciiTheme="majorBidi" w:hAnsiTheme="majorBidi" w:cstheme="majorBidi"/>
        </w:rPr>
        <w:t>value</w:t>
      </w:r>
      <w:r w:rsidR="00D60590" w:rsidRPr="00D53EEA">
        <w:rPr>
          <w:rFonts w:asciiTheme="majorBidi" w:hAnsiTheme="majorBidi" w:cstheme="majorBidi"/>
        </w:rPr>
        <w:t xml:space="preserve"> in the column </w:t>
      </w:r>
      <w:r w:rsidR="000E13D3" w:rsidRPr="00D53EEA">
        <w:rPr>
          <w:rFonts w:asciiTheme="majorBidi" w:hAnsiTheme="majorBidi" w:cstheme="majorBidi"/>
        </w:rPr>
        <w:t>that</w:t>
      </w:r>
      <w:r w:rsidR="00331749" w:rsidRPr="00D53EEA">
        <w:rPr>
          <w:rFonts w:asciiTheme="majorBidi" w:hAnsiTheme="majorBidi" w:cstheme="majorBidi"/>
        </w:rPr>
        <w:t xml:space="preserve"> </w:t>
      </w:r>
      <w:r w:rsidR="00D60590" w:rsidRPr="00D53EEA">
        <w:rPr>
          <w:rFonts w:asciiTheme="majorBidi" w:hAnsiTheme="majorBidi" w:cstheme="majorBidi"/>
        </w:rPr>
        <w:t xml:space="preserve">is added </w:t>
      </w:r>
      <w:r w:rsidR="00BB3933" w:rsidRPr="00D53EEA">
        <w:rPr>
          <w:rFonts w:asciiTheme="majorBidi" w:hAnsiTheme="majorBidi" w:cstheme="majorBidi"/>
        </w:rPr>
        <w:t>where it</w:t>
      </w:r>
      <w:r w:rsidR="000C38B4" w:rsidRPr="00D53EEA">
        <w:rPr>
          <w:rFonts w:asciiTheme="majorBidi" w:hAnsiTheme="majorBidi" w:cstheme="majorBidi"/>
        </w:rPr>
        <w:t xml:space="preserve"> </w:t>
      </w:r>
      <w:r w:rsidR="000E13D3" w:rsidRPr="00D53EEA">
        <w:rPr>
          <w:rFonts w:asciiTheme="majorBidi" w:hAnsiTheme="majorBidi" w:cstheme="majorBidi"/>
          <w:lang w:val="en-US"/>
        </w:rPr>
        <w:t>joins</w:t>
      </w:r>
      <w:r w:rsidR="00BB3933" w:rsidRPr="00D53EEA">
        <w:rPr>
          <w:rFonts w:asciiTheme="majorBidi" w:hAnsiTheme="majorBidi" w:cstheme="majorBidi"/>
          <w:lang w:val="en-US"/>
        </w:rPr>
        <w:t xml:space="preserve"> </w:t>
      </w:r>
      <w:r w:rsidR="00BB3933" w:rsidRPr="00D53EEA">
        <w:rPr>
          <w:rFonts w:asciiTheme="majorBidi" w:hAnsiTheme="majorBidi" w:cstheme="majorBidi"/>
        </w:rPr>
        <w:t xml:space="preserve">the name with a random number and </w:t>
      </w:r>
      <w:r w:rsidR="00397F78" w:rsidRPr="00D53EEA">
        <w:rPr>
          <w:rFonts w:asciiTheme="majorBidi" w:hAnsiTheme="majorBidi" w:cstheme="majorBidi"/>
        </w:rPr>
        <w:t>ends with @</w:t>
      </w:r>
      <w:r w:rsidR="002849A3" w:rsidRPr="00D53EEA">
        <w:rPr>
          <w:rFonts w:asciiTheme="majorBidi" w:hAnsiTheme="majorBidi" w:cstheme="majorBidi"/>
        </w:rPr>
        <w:t>apubspl.com</w:t>
      </w:r>
      <w:r w:rsidR="000E13D3" w:rsidRPr="00D53EEA">
        <w:rPr>
          <w:rFonts w:asciiTheme="majorBidi" w:hAnsiTheme="majorBidi" w:cstheme="majorBidi"/>
        </w:rPr>
        <w:t>:</w:t>
      </w:r>
    </w:p>
    <w:p w14:paraId="2AE2172A" w14:textId="6A3DFCCD" w:rsidR="007263E6" w:rsidRPr="00D53EEA" w:rsidRDefault="00E96102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51B26C9" wp14:editId="5C8A172F">
            <wp:extent cx="5733415" cy="1653540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10578" w14:textId="77777777" w:rsidR="00116CF6" w:rsidRPr="00D53EEA" w:rsidRDefault="00116CF6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3B66C7AE" w14:textId="128AFF06" w:rsidR="00E26B4E" w:rsidRPr="00D53EEA" w:rsidRDefault="00E26B4E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10" w:name="_Toc115095936"/>
      <w:r w:rsidRPr="00D53EEA">
        <w:rPr>
          <w:rFonts w:asciiTheme="majorBidi" w:hAnsiTheme="majorBidi" w:cstheme="majorBidi"/>
        </w:rPr>
        <w:t>2.3.</w:t>
      </w:r>
      <w:r w:rsidR="00F72EB3" w:rsidRPr="00D53EEA">
        <w:rPr>
          <w:rFonts w:asciiTheme="majorBidi" w:hAnsiTheme="majorBidi" w:cstheme="majorBidi"/>
        </w:rPr>
        <w:t>3</w:t>
      </w:r>
      <w:r w:rsidRPr="00D53EEA">
        <w:rPr>
          <w:rFonts w:asciiTheme="majorBidi" w:hAnsiTheme="majorBidi" w:cstheme="majorBidi"/>
        </w:rPr>
        <w:t xml:space="preserve"> </w:t>
      </w:r>
      <w:proofErr w:type="spellStart"/>
      <w:r w:rsidR="0026401C" w:rsidRPr="00D53EEA">
        <w:rPr>
          <w:rFonts w:asciiTheme="majorBidi" w:hAnsiTheme="majorBidi" w:cstheme="majorBidi"/>
          <w:color w:val="000000" w:themeColor="text1"/>
        </w:rPr>
        <w:t>Khirthiga</w:t>
      </w:r>
      <w:proofErr w:type="spellEnd"/>
      <w:r w:rsidR="0026401C" w:rsidRPr="00D53EEA">
        <w:rPr>
          <w:rFonts w:asciiTheme="majorBidi" w:hAnsiTheme="majorBidi" w:cstheme="majorBidi"/>
          <w:color w:val="000000" w:themeColor="text1"/>
        </w:rPr>
        <w:t xml:space="preserve"> A/P Chandrasekharan </w:t>
      </w:r>
      <w:r w:rsidRPr="00D53EEA">
        <w:rPr>
          <w:rFonts w:asciiTheme="majorBidi" w:hAnsiTheme="majorBidi" w:cstheme="majorBidi"/>
        </w:rPr>
        <w:t>– TP058</w:t>
      </w:r>
      <w:r w:rsidR="0026401C" w:rsidRPr="00D53EEA">
        <w:rPr>
          <w:rFonts w:asciiTheme="majorBidi" w:hAnsiTheme="majorBidi" w:cstheme="majorBidi"/>
        </w:rPr>
        <w:t>844</w:t>
      </w:r>
      <w:bookmarkEnd w:id="10"/>
    </w:p>
    <w:p w14:paraId="0BAAAC42" w14:textId="0D0A3DA2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DL of the </w:t>
      </w:r>
      <w:proofErr w:type="spellStart"/>
      <w:r w:rsidRPr="00D53EEA">
        <w:rPr>
          <w:rFonts w:asciiTheme="majorBidi" w:hAnsiTheme="majorBidi" w:cstheme="majorBidi"/>
        </w:rPr>
        <w:t>NumberOfCopiesPurchasedPerBook</w:t>
      </w:r>
      <w:proofErr w:type="spellEnd"/>
      <w:r w:rsidRPr="00D53EEA">
        <w:rPr>
          <w:rFonts w:asciiTheme="majorBidi" w:hAnsiTheme="majorBidi" w:cstheme="majorBidi"/>
        </w:rPr>
        <w:t xml:space="preserve"> table:</w:t>
      </w:r>
    </w:p>
    <w:p w14:paraId="0DA85D0C" w14:textId="77777777" w:rsidR="009B0A27" w:rsidRPr="00D53EEA" w:rsidRDefault="00C435F5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05D3488C" wp14:editId="134A69DD">
            <wp:extent cx="5733415" cy="1370965"/>
            <wp:effectExtent l="0" t="0" r="0" b="63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7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3D189" w14:textId="5106A8BE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DDL of the Publisher table:</w:t>
      </w:r>
    </w:p>
    <w:p w14:paraId="192019D0" w14:textId="492DACEA" w:rsidR="00116CF6" w:rsidRPr="00D53EEA" w:rsidRDefault="0026401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99BAE93" wp14:editId="2E298DD1">
            <wp:extent cx="5733415" cy="186944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E3A66" w14:textId="5B94FFA1" w:rsidR="00116CF6" w:rsidRPr="00D53EEA" w:rsidRDefault="009B0A2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ML of the </w:t>
      </w:r>
      <w:proofErr w:type="spellStart"/>
      <w:r w:rsidRPr="00D53EEA">
        <w:rPr>
          <w:rFonts w:asciiTheme="majorBidi" w:hAnsiTheme="majorBidi" w:cstheme="majorBidi"/>
        </w:rPr>
        <w:t>NumberOfCopisePurchasedPerBook</w:t>
      </w:r>
      <w:proofErr w:type="spellEnd"/>
      <w:r w:rsidR="005D2930" w:rsidRPr="00D53EEA">
        <w:rPr>
          <w:rFonts w:asciiTheme="majorBidi" w:hAnsiTheme="majorBidi" w:cstheme="majorBidi"/>
        </w:rPr>
        <w:t>:</w:t>
      </w:r>
    </w:p>
    <w:p w14:paraId="57BD8654" w14:textId="50E014A1" w:rsidR="00116CF6" w:rsidRPr="00D53EEA" w:rsidRDefault="002872B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4F266ADE" wp14:editId="1B9D869C">
            <wp:extent cx="5733415" cy="1680845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2700E" w14:textId="10F09A56" w:rsidR="00116CF6" w:rsidRPr="00D53EEA" w:rsidRDefault="005D2930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lastRenderedPageBreak/>
        <w:t>DML of the Publisher:</w:t>
      </w:r>
    </w:p>
    <w:p w14:paraId="46F89B05" w14:textId="57DDA9DF" w:rsidR="002872BC" w:rsidRPr="00D53EEA" w:rsidRDefault="00BF5EE0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6DCAAD72" wp14:editId="24D7A656">
            <wp:extent cx="5733415" cy="111887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EAEE0" w14:textId="77777777" w:rsidR="004508C0" w:rsidRPr="00D53EEA" w:rsidRDefault="004508C0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76A0F9C5" w14:textId="643AA6AE" w:rsidR="004508C0" w:rsidRPr="00D53EEA" w:rsidRDefault="009B00F2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02DA693" wp14:editId="27ABC7FB">
            <wp:extent cx="3513600" cy="2635200"/>
            <wp:effectExtent l="0" t="0" r="4445" b="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600" cy="26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741D" w14:textId="1466D205" w:rsidR="00C435F5" w:rsidRPr="00D53EEA" w:rsidRDefault="0082793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The above figure will </w:t>
      </w:r>
      <w:r w:rsidR="00D35E96" w:rsidRPr="00D53EEA">
        <w:rPr>
          <w:rFonts w:asciiTheme="majorBidi" w:hAnsiTheme="majorBidi" w:cstheme="majorBidi"/>
        </w:rPr>
        <w:t xml:space="preserve">trigger the column the </w:t>
      </w:r>
      <w:proofErr w:type="spellStart"/>
      <w:r w:rsidR="00D35E96" w:rsidRPr="00D53EEA">
        <w:rPr>
          <w:rFonts w:asciiTheme="majorBidi" w:hAnsiTheme="majorBidi" w:cstheme="majorBidi"/>
        </w:rPr>
        <w:t>SetUserDeletedToTrue</w:t>
      </w:r>
      <w:proofErr w:type="spellEnd"/>
      <w:r w:rsidR="00D35E96" w:rsidRPr="00D53EEA">
        <w:rPr>
          <w:rFonts w:asciiTheme="majorBidi" w:hAnsiTheme="majorBidi" w:cstheme="majorBidi"/>
        </w:rPr>
        <w:t xml:space="preserve"> as 1 whenever the user deletes </w:t>
      </w:r>
      <w:r w:rsidR="00F914E1" w:rsidRPr="00D53EEA">
        <w:rPr>
          <w:rFonts w:asciiTheme="majorBidi" w:hAnsiTheme="majorBidi" w:cstheme="majorBidi"/>
        </w:rPr>
        <w:t xml:space="preserve">transactions </w:t>
      </w:r>
    </w:p>
    <w:p w14:paraId="5AB0F474" w14:textId="7B9F6771" w:rsidR="00E26B4E" w:rsidRPr="00D53EEA" w:rsidRDefault="00E26B4E" w:rsidP="00D53EEA">
      <w:pPr>
        <w:pStyle w:val="Heading3"/>
        <w:spacing w:line="480" w:lineRule="auto"/>
        <w:jc w:val="both"/>
        <w:rPr>
          <w:rFonts w:asciiTheme="majorBidi" w:hAnsiTheme="majorBidi" w:cstheme="majorBidi"/>
          <w:color w:val="000000" w:themeColor="text1"/>
        </w:rPr>
      </w:pPr>
      <w:bookmarkStart w:id="11" w:name="_Toc115095937"/>
      <w:r w:rsidRPr="00D53EEA">
        <w:rPr>
          <w:rFonts w:asciiTheme="majorBidi" w:hAnsiTheme="majorBidi" w:cstheme="majorBidi"/>
        </w:rPr>
        <w:t>2.3.</w:t>
      </w:r>
      <w:r w:rsidR="00F72EB3" w:rsidRPr="00D53EEA">
        <w:rPr>
          <w:rFonts w:asciiTheme="majorBidi" w:hAnsiTheme="majorBidi" w:cstheme="majorBidi"/>
        </w:rPr>
        <w:t>4</w:t>
      </w:r>
      <w:r w:rsidRPr="00D53EEA">
        <w:rPr>
          <w:rFonts w:asciiTheme="majorBidi" w:hAnsiTheme="majorBidi" w:cstheme="majorBidi"/>
        </w:rPr>
        <w:t xml:space="preserve"> </w:t>
      </w:r>
      <w:r w:rsidR="0026401C" w:rsidRPr="00D53EEA">
        <w:rPr>
          <w:rFonts w:asciiTheme="majorBidi" w:hAnsiTheme="majorBidi" w:cstheme="majorBidi"/>
          <w:color w:val="000000" w:themeColor="text1"/>
        </w:rPr>
        <w:t>Haroon Gilani</w:t>
      </w:r>
      <w:r w:rsidR="0026401C" w:rsidRPr="00D53EEA">
        <w:rPr>
          <w:rFonts w:asciiTheme="majorBidi" w:hAnsiTheme="majorBidi" w:cstheme="majorBidi"/>
        </w:rPr>
        <w:t xml:space="preserve"> </w:t>
      </w:r>
      <w:r w:rsidRPr="00D53EEA">
        <w:rPr>
          <w:rFonts w:asciiTheme="majorBidi" w:hAnsiTheme="majorBidi" w:cstheme="majorBidi"/>
        </w:rPr>
        <w:t xml:space="preserve">– </w:t>
      </w:r>
      <w:r w:rsidR="0026401C" w:rsidRPr="00D53EEA">
        <w:rPr>
          <w:rFonts w:asciiTheme="majorBidi" w:hAnsiTheme="majorBidi" w:cstheme="majorBidi"/>
          <w:color w:val="000000" w:themeColor="text1"/>
        </w:rPr>
        <w:t>TP058413</w:t>
      </w:r>
      <w:bookmarkEnd w:id="11"/>
    </w:p>
    <w:p w14:paraId="1FC0F2B4" w14:textId="6AFDBF5E" w:rsidR="00116CF6" w:rsidRPr="00D53EEA" w:rsidRDefault="009F301E" w:rsidP="00D53EEA">
      <w:pPr>
        <w:spacing w:line="480" w:lineRule="auto"/>
        <w:jc w:val="both"/>
        <w:rPr>
          <w:rFonts w:asciiTheme="majorBidi" w:hAnsiTheme="majorBidi" w:cstheme="majorBidi"/>
          <w:lang w:val="en-GB" w:eastAsia="nl-NL"/>
        </w:rPr>
      </w:pPr>
      <w:r w:rsidRPr="00D53EEA">
        <w:rPr>
          <w:rFonts w:asciiTheme="majorBidi" w:hAnsiTheme="majorBidi" w:cstheme="majorBidi"/>
          <w:lang w:val="en-GB" w:eastAsia="nl-NL"/>
        </w:rPr>
        <w:t xml:space="preserve">DDL For </w:t>
      </w:r>
      <w:proofErr w:type="spellStart"/>
      <w:r w:rsidRPr="00D53EEA">
        <w:rPr>
          <w:rFonts w:asciiTheme="majorBidi" w:hAnsiTheme="majorBidi" w:cstheme="majorBidi"/>
          <w:lang w:val="en-GB" w:eastAsia="nl-NL"/>
        </w:rPr>
        <w:t>Cateogory</w:t>
      </w:r>
      <w:proofErr w:type="spellEnd"/>
      <w:r w:rsidRPr="00D53EEA">
        <w:rPr>
          <w:rFonts w:asciiTheme="majorBidi" w:hAnsiTheme="majorBidi" w:cstheme="majorBidi"/>
          <w:lang w:val="en-GB" w:eastAsia="nl-NL"/>
        </w:rPr>
        <w:t xml:space="preserve"> </w:t>
      </w:r>
    </w:p>
    <w:p w14:paraId="5544E059" w14:textId="4D0D1755" w:rsidR="009F301E" w:rsidRPr="00D53EEA" w:rsidRDefault="006A3892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6B5B8D9" wp14:editId="41D1337C">
            <wp:extent cx="5733415" cy="1446530"/>
            <wp:effectExtent l="0" t="0" r="0" b="127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6399" w14:textId="5BFB3B1D" w:rsidR="00876942" w:rsidRPr="00D53EEA" w:rsidRDefault="009F301E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DL for Author </w:t>
      </w:r>
    </w:p>
    <w:p w14:paraId="37E92C6A" w14:textId="33C02D4E" w:rsidR="009F301E" w:rsidRPr="00D53EEA" w:rsidRDefault="00D7359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2C5AA75" wp14:editId="1A14F452">
            <wp:extent cx="5733415" cy="1692275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0A5D4" w14:textId="740A1999" w:rsidR="009F301E" w:rsidRPr="00D53EEA" w:rsidRDefault="009F301E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ML for </w:t>
      </w:r>
      <w:proofErr w:type="spellStart"/>
      <w:r w:rsidRPr="00D53EEA">
        <w:rPr>
          <w:rFonts w:asciiTheme="majorBidi" w:hAnsiTheme="majorBidi" w:cstheme="majorBidi"/>
        </w:rPr>
        <w:t>Cateogory</w:t>
      </w:r>
      <w:proofErr w:type="spellEnd"/>
      <w:r w:rsidRPr="00D53EEA">
        <w:rPr>
          <w:rFonts w:asciiTheme="majorBidi" w:hAnsiTheme="majorBidi" w:cstheme="majorBidi"/>
        </w:rPr>
        <w:t xml:space="preserve"> </w:t>
      </w:r>
    </w:p>
    <w:p w14:paraId="0C1D2AF3" w14:textId="4FF2C01D" w:rsidR="009F301E" w:rsidRPr="00D53EEA" w:rsidRDefault="00E325F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850C340" wp14:editId="1D2B3BA1">
            <wp:extent cx="5733415" cy="1758950"/>
            <wp:effectExtent l="0" t="0" r="0" b="6350"/>
            <wp:docPr id="31" name="Picture 3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able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111D3" w14:textId="7B58B605" w:rsidR="004508C0" w:rsidRPr="00D53EEA" w:rsidRDefault="009F301E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DML for Author </w:t>
      </w:r>
    </w:p>
    <w:p w14:paraId="1B85B87D" w14:textId="3C187C07" w:rsidR="009F301E" w:rsidRPr="00D53EEA" w:rsidRDefault="000A20EA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93FC9AF" wp14:editId="6A0444DD">
            <wp:extent cx="3797300" cy="162560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3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C59E5" w14:textId="77777777" w:rsidR="004508C0" w:rsidRPr="00D53EEA" w:rsidRDefault="004508C0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36C74FB6" w14:textId="75E3F461" w:rsidR="00E26B4E" w:rsidRPr="00D53EEA" w:rsidRDefault="00222721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7EADBD2" wp14:editId="3E96AF3C">
            <wp:extent cx="5733415" cy="1250315"/>
            <wp:effectExtent l="0" t="0" r="0" b="0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33DA" w14:textId="6ED8DCB2" w:rsidR="00EA1434" w:rsidRPr="00D53EEA" w:rsidRDefault="004508C0" w:rsidP="00D53EEA">
      <w:pPr>
        <w:spacing w:line="480" w:lineRule="auto"/>
        <w:jc w:val="both"/>
        <w:rPr>
          <w:rFonts w:asciiTheme="majorBidi" w:hAnsiTheme="majorBidi" w:cstheme="majorBidi"/>
        </w:rPr>
        <w:sectPr w:rsidR="00EA1434" w:rsidRPr="00D53EEA" w:rsidSect="00C234DE">
          <w:pgSz w:w="11909" w:h="16834" w:code="9"/>
          <w:pgMar w:top="1440" w:right="1440" w:bottom="1440" w:left="1440" w:header="720" w:footer="720" w:gutter="0"/>
          <w:cols w:space="708"/>
        </w:sectPr>
      </w:pPr>
      <w:r w:rsidRPr="00D53EEA">
        <w:rPr>
          <w:rFonts w:asciiTheme="majorBidi" w:hAnsiTheme="majorBidi" w:cstheme="majorBidi"/>
        </w:rPr>
        <w:t xml:space="preserve">The above figure is the script for the select top </w:t>
      </w:r>
      <w:proofErr w:type="spellStart"/>
      <w:r w:rsidRPr="00D53EEA">
        <w:rPr>
          <w:rFonts w:asciiTheme="majorBidi" w:hAnsiTheme="majorBidi" w:cstheme="majorBidi"/>
        </w:rPr>
        <w:t>Nrows</w:t>
      </w:r>
      <w:proofErr w:type="spellEnd"/>
      <w:r w:rsidRPr="00D53EEA">
        <w:rPr>
          <w:rFonts w:asciiTheme="majorBidi" w:hAnsiTheme="majorBidi" w:cstheme="majorBidi"/>
        </w:rPr>
        <w:t xml:space="preserve"> command . </w:t>
      </w:r>
    </w:p>
    <w:p w14:paraId="2311D90B" w14:textId="6671DC95" w:rsidR="007B63E6" w:rsidRPr="00D53EEA" w:rsidRDefault="005F5EE3" w:rsidP="00D53EEA">
      <w:pPr>
        <w:pStyle w:val="Heading1"/>
        <w:spacing w:line="480" w:lineRule="auto"/>
        <w:jc w:val="both"/>
        <w:rPr>
          <w:rFonts w:asciiTheme="majorBidi" w:hAnsiTheme="majorBidi" w:cstheme="majorBidi"/>
        </w:rPr>
      </w:pPr>
      <w:bookmarkStart w:id="12" w:name="_Toc115095938"/>
      <w:r w:rsidRPr="00D53EEA">
        <w:rPr>
          <w:rFonts w:asciiTheme="majorBidi" w:hAnsiTheme="majorBidi" w:cstheme="majorBidi"/>
        </w:rPr>
        <w:lastRenderedPageBreak/>
        <w:t xml:space="preserve">3.0 </w:t>
      </w:r>
      <w:r w:rsidR="00AC711B" w:rsidRPr="00D53EEA">
        <w:rPr>
          <w:rFonts w:asciiTheme="majorBidi" w:hAnsiTheme="majorBidi" w:cstheme="majorBidi"/>
        </w:rPr>
        <w:t xml:space="preserve">User Administration </w:t>
      </w:r>
      <w:r w:rsidR="0024798D" w:rsidRPr="00D53EEA">
        <w:rPr>
          <w:rFonts w:asciiTheme="majorBidi" w:hAnsiTheme="majorBidi" w:cstheme="majorBidi"/>
        </w:rPr>
        <w:t xml:space="preserve">and Authorization </w:t>
      </w:r>
      <w:r w:rsidR="00220107" w:rsidRPr="00D53EEA">
        <w:rPr>
          <w:rFonts w:asciiTheme="majorBidi" w:hAnsiTheme="majorBidi" w:cstheme="majorBidi"/>
        </w:rPr>
        <w:t>Matrix</w:t>
      </w:r>
      <w:bookmarkEnd w:id="12"/>
    </w:p>
    <w:p w14:paraId="577B1716" w14:textId="3863FAAC" w:rsidR="00E84249" w:rsidRPr="00D53EEA" w:rsidRDefault="00E84249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</w:pPr>
      <w:bookmarkStart w:id="13" w:name="_Toc115095939"/>
      <w:r w:rsidRPr="00D53EEA">
        <w:rPr>
          <w:rFonts w:asciiTheme="majorBidi" w:hAnsiTheme="majorBidi" w:cstheme="majorBidi"/>
        </w:rPr>
        <w:t xml:space="preserve">3.1 </w:t>
      </w:r>
      <w:r w:rsidR="00A72BBE" w:rsidRPr="00D53EEA">
        <w:rPr>
          <w:rFonts w:asciiTheme="majorBidi" w:hAnsiTheme="majorBidi" w:cstheme="majorBidi"/>
        </w:rPr>
        <w:t>Authorization Matrix</w:t>
      </w:r>
      <w:bookmarkEnd w:id="13"/>
    </w:p>
    <w:tbl>
      <w:tblPr>
        <w:tblStyle w:val="TableGrid"/>
        <w:tblW w:w="944" w:type="dxa"/>
        <w:tblInd w:w="0" w:type="dxa"/>
        <w:tblLook w:val="04A0" w:firstRow="1" w:lastRow="0" w:firstColumn="1" w:lastColumn="0" w:noHBand="0" w:noVBand="1"/>
      </w:tblPr>
      <w:tblGrid>
        <w:gridCol w:w="2893"/>
        <w:gridCol w:w="669"/>
        <w:gridCol w:w="4175"/>
        <w:gridCol w:w="1243"/>
      </w:tblGrid>
      <w:tr w:rsidR="00AF58C0" w:rsidRPr="00FF7D1A" w14:paraId="774B34E9" w14:textId="77777777">
        <w:trPr>
          <w:trHeight w:val="720"/>
        </w:trPr>
        <w:tc>
          <w:tcPr>
            <w:tcW w:w="236" w:type="dxa"/>
          </w:tcPr>
          <w:p w14:paraId="5B19A10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142B6FA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Account</w:t>
            </w:r>
          </w:p>
        </w:tc>
        <w:tc>
          <w:tcPr>
            <w:tcW w:w="236" w:type="dxa"/>
          </w:tcPr>
          <w:p w14:paraId="777241D9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75552867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ype</w:t>
            </w:r>
          </w:p>
        </w:tc>
        <w:tc>
          <w:tcPr>
            <w:tcW w:w="236" w:type="dxa"/>
          </w:tcPr>
          <w:p w14:paraId="5EFBE57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09FBFCF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Object(s)</w:t>
            </w:r>
          </w:p>
        </w:tc>
        <w:tc>
          <w:tcPr>
            <w:tcW w:w="236" w:type="dxa"/>
          </w:tcPr>
          <w:p w14:paraId="0B8E220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6BCE287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Privilege(s)</w:t>
            </w:r>
          </w:p>
        </w:tc>
      </w:tr>
      <w:tr w:rsidR="00AF58C0" w:rsidRPr="00FF7D1A" w14:paraId="52225CF8" w14:textId="77777777">
        <w:trPr>
          <w:trHeight w:val="720"/>
        </w:trPr>
        <w:tc>
          <w:tcPr>
            <w:tcW w:w="236" w:type="dxa"/>
          </w:tcPr>
          <w:p w14:paraId="1B39CB54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133A129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embersRole</w:t>
            </w:r>
            <w:proofErr w:type="spellEnd"/>
          </w:p>
        </w:tc>
        <w:tc>
          <w:tcPr>
            <w:tcW w:w="236" w:type="dxa"/>
          </w:tcPr>
          <w:p w14:paraId="35E7B964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15C01450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04D7F28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Table: </w:t>
            </w:r>
          </w:p>
          <w:p w14:paraId="6B7F874B" w14:textId="77777777" w:rsidR="00AF58C0" w:rsidRPr="00D53EEA" w:rsidRDefault="00AF58C0" w:rsidP="00D53EE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Member</w:t>
            </w:r>
          </w:p>
        </w:tc>
        <w:tc>
          <w:tcPr>
            <w:tcW w:w="236" w:type="dxa"/>
          </w:tcPr>
          <w:p w14:paraId="1676442E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 (SELECT)</w:t>
            </w:r>
          </w:p>
        </w:tc>
      </w:tr>
      <w:tr w:rsidR="00AF58C0" w:rsidRPr="00FF7D1A" w14:paraId="23DE4154" w14:textId="77777777">
        <w:trPr>
          <w:trHeight w:val="720"/>
        </w:trPr>
        <w:tc>
          <w:tcPr>
            <w:tcW w:w="236" w:type="dxa"/>
          </w:tcPr>
          <w:p w14:paraId="0B55822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A6E7611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embersRole</w:t>
            </w:r>
            <w:proofErr w:type="spellEnd"/>
          </w:p>
        </w:tc>
        <w:tc>
          <w:tcPr>
            <w:tcW w:w="236" w:type="dxa"/>
          </w:tcPr>
          <w:p w14:paraId="2AB465F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5B8448A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692A487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able:</w:t>
            </w:r>
          </w:p>
          <w:p w14:paraId="162B9B89" w14:textId="77777777" w:rsidR="00AF58C0" w:rsidRPr="00D53EEA" w:rsidRDefault="00AF58C0" w:rsidP="00D53EEA">
            <w:pPr>
              <w:pStyle w:val="ListParagraph"/>
              <w:numPr>
                <w:ilvl w:val="0"/>
                <w:numId w:val="10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Book</w:t>
            </w:r>
          </w:p>
        </w:tc>
        <w:tc>
          <w:tcPr>
            <w:tcW w:w="236" w:type="dxa"/>
          </w:tcPr>
          <w:p w14:paraId="21FA8C1F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 (SELECT)</w:t>
            </w:r>
          </w:p>
        </w:tc>
      </w:tr>
      <w:tr w:rsidR="00AF58C0" w:rsidRPr="00FF7D1A" w14:paraId="2A6C0D00" w14:textId="77777777">
        <w:trPr>
          <w:trHeight w:val="720"/>
        </w:trPr>
        <w:tc>
          <w:tcPr>
            <w:tcW w:w="236" w:type="dxa"/>
          </w:tcPr>
          <w:p w14:paraId="207CF29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7473FBE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embersRole</w:t>
            </w:r>
            <w:proofErr w:type="spellEnd"/>
          </w:p>
        </w:tc>
        <w:tc>
          <w:tcPr>
            <w:tcW w:w="236" w:type="dxa"/>
          </w:tcPr>
          <w:p w14:paraId="20938D5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57A2BDFD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195F7C43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Table: </w:t>
            </w:r>
          </w:p>
          <w:p w14:paraId="7F2ED8A6" w14:textId="77777777" w:rsidR="00AF58C0" w:rsidRPr="00D53EEA" w:rsidRDefault="00AF58C0" w:rsidP="00D53EEA">
            <w:pPr>
              <w:pStyle w:val="ListParagraph"/>
              <w:numPr>
                <w:ilvl w:val="0"/>
                <w:numId w:val="9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Member</w:t>
            </w:r>
          </w:p>
          <w:p w14:paraId="433A4EFE" w14:textId="77777777" w:rsidR="00AF58C0" w:rsidRPr="00D53EEA" w:rsidRDefault="00AF58C0" w:rsidP="00D53EE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Columns: </w:t>
            </w:r>
          </w:p>
          <w:p w14:paraId="2EF53553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Name</w:t>
            </w:r>
          </w:p>
          <w:p w14:paraId="100B7CD5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City</w:t>
            </w:r>
          </w:p>
          <w:p w14:paraId="23C0BC64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Street </w:t>
            </w:r>
          </w:p>
          <w:p w14:paraId="340806F8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Postcode </w:t>
            </w:r>
          </w:p>
          <w:p w14:paraId="33002C3D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PhoneNumber</w:t>
            </w:r>
            <w:proofErr w:type="spellEnd"/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  <w:p w14:paraId="28ADF954" w14:textId="77777777" w:rsidR="00AF58C0" w:rsidRPr="00D53EEA" w:rsidRDefault="00AF58C0" w:rsidP="00D53EEA">
            <w:pPr>
              <w:pStyle w:val="ListParagraph"/>
              <w:numPr>
                <w:ilvl w:val="0"/>
                <w:numId w:val="6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PaymentCardNumber</w:t>
            </w:r>
            <w:proofErr w:type="spellEnd"/>
          </w:p>
        </w:tc>
        <w:tc>
          <w:tcPr>
            <w:tcW w:w="236" w:type="dxa"/>
          </w:tcPr>
          <w:p w14:paraId="3542C4D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5D861DDB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7D344BC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5A4BD660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Update (UPDATE)</w:t>
            </w:r>
          </w:p>
        </w:tc>
      </w:tr>
      <w:tr w:rsidR="00AF58C0" w:rsidRPr="00FF7D1A" w14:paraId="42A7E02F" w14:textId="77777777">
        <w:trPr>
          <w:trHeight w:val="720"/>
        </w:trPr>
        <w:tc>
          <w:tcPr>
            <w:tcW w:w="236" w:type="dxa"/>
          </w:tcPr>
          <w:p w14:paraId="0E3B709A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195B6EE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embersRole</w:t>
            </w:r>
            <w:proofErr w:type="spellEnd"/>
          </w:p>
        </w:tc>
        <w:tc>
          <w:tcPr>
            <w:tcW w:w="236" w:type="dxa"/>
          </w:tcPr>
          <w:p w14:paraId="63B98AA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008E52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504B399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able:</w:t>
            </w:r>
          </w:p>
          <w:p w14:paraId="70ED59CD" w14:textId="77777777" w:rsidR="00AF58C0" w:rsidRPr="00D53EEA" w:rsidRDefault="00AF58C0" w:rsidP="00D53EEA">
            <w:pPr>
              <w:pStyle w:val="ListParagraph"/>
              <w:numPr>
                <w:ilvl w:val="0"/>
                <w:numId w:val="8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ransaction</w:t>
            </w:r>
          </w:p>
        </w:tc>
        <w:tc>
          <w:tcPr>
            <w:tcW w:w="236" w:type="dxa"/>
          </w:tcPr>
          <w:p w14:paraId="5C9B08A7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, Update, Delete (SELECT, UPDATE, DELETE)</w:t>
            </w:r>
          </w:p>
        </w:tc>
      </w:tr>
      <w:tr w:rsidR="00AF58C0" w:rsidRPr="00FF7D1A" w14:paraId="709E162A" w14:textId="77777777">
        <w:trPr>
          <w:trHeight w:val="720"/>
        </w:trPr>
        <w:tc>
          <w:tcPr>
            <w:tcW w:w="236" w:type="dxa"/>
          </w:tcPr>
          <w:p w14:paraId="3D504C0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4C81AA6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embersRole</w:t>
            </w:r>
            <w:proofErr w:type="spellEnd"/>
          </w:p>
        </w:tc>
        <w:tc>
          <w:tcPr>
            <w:tcW w:w="236" w:type="dxa"/>
          </w:tcPr>
          <w:p w14:paraId="2572B637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3CC5276F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7286A3CA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able:</w:t>
            </w:r>
          </w:p>
          <w:p w14:paraId="32466DC0" w14:textId="77777777" w:rsidR="00AF58C0" w:rsidRPr="00D53EEA" w:rsidRDefault="00AF58C0" w:rsidP="00D53EEA">
            <w:pPr>
              <w:pStyle w:val="ListParagraph"/>
              <w:numPr>
                <w:ilvl w:val="0"/>
                <w:numId w:val="7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NumberOfCopiesPurchasedPerBook</w:t>
            </w:r>
            <w:proofErr w:type="spellEnd"/>
          </w:p>
        </w:tc>
        <w:tc>
          <w:tcPr>
            <w:tcW w:w="236" w:type="dxa"/>
          </w:tcPr>
          <w:p w14:paraId="52ED31D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Read, Update, Delete </w:t>
            </w:r>
            <w:r w:rsidRPr="00D53EEA">
              <w:rPr>
                <w:rFonts w:asciiTheme="majorBidi" w:hAnsiTheme="majorBidi" w:cstheme="majorBidi"/>
                <w:color w:val="000000" w:themeColor="text1"/>
              </w:rPr>
              <w:lastRenderedPageBreak/>
              <w:t>(SELECT, UPDATE, DELETE)</w:t>
            </w:r>
          </w:p>
        </w:tc>
      </w:tr>
      <w:tr w:rsidR="00AF58C0" w:rsidRPr="00FF7D1A" w14:paraId="359EF473" w14:textId="77777777">
        <w:trPr>
          <w:trHeight w:val="720"/>
        </w:trPr>
        <w:tc>
          <w:tcPr>
            <w:tcW w:w="236" w:type="dxa"/>
          </w:tcPr>
          <w:p w14:paraId="7BC53C4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58A61C60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779B6BB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208000FB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9B26B55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BookStoreAdministratorsRole</w:t>
            </w:r>
            <w:proofErr w:type="spellEnd"/>
          </w:p>
        </w:tc>
        <w:tc>
          <w:tcPr>
            <w:tcW w:w="236" w:type="dxa"/>
          </w:tcPr>
          <w:p w14:paraId="7CCC870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4D64E7A4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33175F29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22AA86E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306320D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1FBABFF1" w14:textId="77777777" w:rsidR="00AF58C0" w:rsidRPr="00D53EEA" w:rsidRDefault="00AF58C0" w:rsidP="00D53EE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ables:</w:t>
            </w:r>
          </w:p>
          <w:p w14:paraId="5A624244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 xml:space="preserve">Book </w:t>
            </w:r>
          </w:p>
          <w:p w14:paraId="069500A6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Publisher</w:t>
            </w:r>
          </w:p>
          <w:p w14:paraId="1D46A0E5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Author</w:t>
            </w:r>
          </w:p>
          <w:p w14:paraId="39973AB2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AuthoredBooks</w:t>
            </w:r>
            <w:proofErr w:type="spellEnd"/>
            <w:r w:rsidRPr="00D53EEA">
              <w:rPr>
                <w:rFonts w:asciiTheme="majorBidi" w:hAnsiTheme="majorBidi" w:cstheme="majorBidi"/>
                <w:color w:val="000000" w:themeColor="text1"/>
              </w:rPr>
              <w:t>,</w:t>
            </w:r>
          </w:p>
          <w:p w14:paraId="79B39FC5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Publisher,</w:t>
            </w:r>
          </w:p>
          <w:p w14:paraId="7B0531FD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BooksPublished</w:t>
            </w:r>
            <w:proofErr w:type="spellEnd"/>
            <w:r w:rsidRPr="00D53EEA">
              <w:rPr>
                <w:rFonts w:asciiTheme="majorBidi" w:hAnsiTheme="majorBidi" w:cstheme="majorBidi"/>
                <w:color w:val="000000" w:themeColor="text1"/>
              </w:rPr>
              <w:t>,</w:t>
            </w:r>
          </w:p>
          <w:p w14:paraId="115BA6A2" w14:textId="77777777" w:rsidR="00AF58C0" w:rsidRPr="00D53EEA" w:rsidRDefault="00AF58C0" w:rsidP="00D53EE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Category</w:t>
            </w:r>
            <w:r w:rsidRPr="00D53EEA">
              <w:rPr>
                <w:rFonts w:asciiTheme="majorBidi" w:hAnsiTheme="majorBidi" w:cstheme="majorBidi"/>
                <w:color w:val="000000" w:themeColor="text1"/>
              </w:rPr>
              <w:tab/>
            </w:r>
          </w:p>
        </w:tc>
        <w:tc>
          <w:tcPr>
            <w:tcW w:w="236" w:type="dxa"/>
          </w:tcPr>
          <w:p w14:paraId="041441BD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, Update, Add, Delete</w:t>
            </w:r>
          </w:p>
          <w:p w14:paraId="182A9B9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(SELECT, UPDATE, INSERT, DELETE)</w:t>
            </w:r>
          </w:p>
        </w:tc>
      </w:tr>
      <w:tr w:rsidR="00AF58C0" w:rsidRPr="00FF7D1A" w14:paraId="5B17C77C" w14:textId="77777777">
        <w:trPr>
          <w:trHeight w:val="720"/>
        </w:trPr>
        <w:tc>
          <w:tcPr>
            <w:tcW w:w="236" w:type="dxa"/>
          </w:tcPr>
          <w:p w14:paraId="2E14B36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6B331ECD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BookStoreAdministratorsRole</w:t>
            </w:r>
            <w:proofErr w:type="spellEnd"/>
          </w:p>
        </w:tc>
        <w:tc>
          <w:tcPr>
            <w:tcW w:w="236" w:type="dxa"/>
          </w:tcPr>
          <w:p w14:paraId="23319B01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41144B0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428E56CE" w14:textId="77777777" w:rsidR="00AF58C0" w:rsidRPr="00D53EEA" w:rsidRDefault="00AF58C0" w:rsidP="00D53EE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Table:</w:t>
            </w:r>
          </w:p>
          <w:p w14:paraId="69A4F6D3" w14:textId="77777777" w:rsidR="00AF58C0" w:rsidRPr="00D53EEA" w:rsidRDefault="00AF58C0" w:rsidP="00D53EEA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Member</w:t>
            </w:r>
          </w:p>
        </w:tc>
        <w:tc>
          <w:tcPr>
            <w:tcW w:w="236" w:type="dxa"/>
          </w:tcPr>
          <w:p w14:paraId="789DDC4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, Add, Update (SELECT, INSERT, UPDATE)</w:t>
            </w:r>
          </w:p>
        </w:tc>
      </w:tr>
      <w:tr w:rsidR="00AF58C0" w:rsidRPr="00FF7D1A" w14:paraId="36098639" w14:textId="77777777">
        <w:trPr>
          <w:trHeight w:val="720"/>
        </w:trPr>
        <w:tc>
          <w:tcPr>
            <w:tcW w:w="236" w:type="dxa"/>
          </w:tcPr>
          <w:p w14:paraId="3A4CD576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30A5DB8C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DatabaseAdministratorsRole</w:t>
            </w:r>
            <w:proofErr w:type="spellEnd"/>
          </w:p>
        </w:tc>
        <w:tc>
          <w:tcPr>
            <w:tcW w:w="236" w:type="dxa"/>
          </w:tcPr>
          <w:p w14:paraId="65E44EDE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2B27FA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14D7FDD1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Database:</w:t>
            </w:r>
          </w:p>
          <w:p w14:paraId="3D30EDBB" w14:textId="77777777" w:rsidR="00AF58C0" w:rsidRPr="00D53EEA" w:rsidRDefault="00AF58C0" w:rsidP="00D53EEA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APUBSPLDB</w:t>
            </w:r>
          </w:p>
        </w:tc>
        <w:tc>
          <w:tcPr>
            <w:tcW w:w="236" w:type="dxa"/>
          </w:tcPr>
          <w:p w14:paraId="191CEF42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613860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ALL (Control)</w:t>
            </w:r>
          </w:p>
        </w:tc>
      </w:tr>
      <w:tr w:rsidR="00AF58C0" w:rsidRPr="00FF7D1A" w14:paraId="76C01E44" w14:textId="77777777">
        <w:trPr>
          <w:trHeight w:val="720"/>
        </w:trPr>
        <w:tc>
          <w:tcPr>
            <w:tcW w:w="236" w:type="dxa"/>
          </w:tcPr>
          <w:p w14:paraId="266EFDB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B083A7D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D53EEA">
              <w:rPr>
                <w:rFonts w:asciiTheme="majorBidi" w:hAnsiTheme="majorBidi" w:cstheme="majorBidi"/>
                <w:color w:val="000000" w:themeColor="text1"/>
              </w:rPr>
              <w:t>ManagementRole</w:t>
            </w:r>
            <w:proofErr w:type="spellEnd"/>
          </w:p>
        </w:tc>
        <w:tc>
          <w:tcPr>
            <w:tcW w:w="236" w:type="dxa"/>
          </w:tcPr>
          <w:p w14:paraId="55B87B31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ole</w:t>
            </w:r>
          </w:p>
        </w:tc>
        <w:tc>
          <w:tcPr>
            <w:tcW w:w="236" w:type="dxa"/>
          </w:tcPr>
          <w:p w14:paraId="215ADFF8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Database:</w:t>
            </w:r>
          </w:p>
          <w:p w14:paraId="364EE66A" w14:textId="77777777" w:rsidR="00AF58C0" w:rsidRPr="00D53EEA" w:rsidRDefault="00AF58C0" w:rsidP="00D53EEA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APUBSPLDB</w:t>
            </w:r>
          </w:p>
        </w:tc>
        <w:tc>
          <w:tcPr>
            <w:tcW w:w="236" w:type="dxa"/>
          </w:tcPr>
          <w:p w14:paraId="0BEA48A1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35F0ECFB" w14:textId="77777777" w:rsidR="00AF58C0" w:rsidRPr="00D53EEA" w:rsidRDefault="00AF58C0" w:rsidP="00D53EEA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D53EEA">
              <w:rPr>
                <w:rFonts w:asciiTheme="majorBidi" w:hAnsiTheme="majorBidi" w:cstheme="majorBidi"/>
                <w:color w:val="000000" w:themeColor="text1"/>
              </w:rPr>
              <w:t>Read (SELECT)</w:t>
            </w:r>
          </w:p>
        </w:tc>
      </w:tr>
    </w:tbl>
    <w:p w14:paraId="5E4012AF" w14:textId="77777777" w:rsidR="00AF58C0" w:rsidRPr="00D53EEA" w:rsidRDefault="00AF58C0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6CC655F4" w14:textId="77777777" w:rsidR="005418DE" w:rsidRPr="00D53EEA" w:rsidRDefault="005418DE" w:rsidP="00D53EEA">
      <w:pPr>
        <w:spacing w:line="480" w:lineRule="auto"/>
        <w:jc w:val="both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509"/>
        <w:gridCol w:w="4510"/>
      </w:tblGrid>
      <w:tr w:rsidR="005418DE" w14:paraId="30F87024" w14:textId="77777777" w:rsidTr="005418DE">
        <w:tc>
          <w:tcPr>
            <w:tcW w:w="4509" w:type="dxa"/>
          </w:tcPr>
          <w:p w14:paraId="686FC552" w14:textId="145BFFC3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t>User</w:t>
            </w:r>
          </w:p>
        </w:tc>
        <w:tc>
          <w:tcPr>
            <w:tcW w:w="4510" w:type="dxa"/>
          </w:tcPr>
          <w:p w14:paraId="22F1CAA9" w14:textId="7AC754E2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t>Role</w:t>
            </w:r>
          </w:p>
        </w:tc>
      </w:tr>
      <w:tr w:rsidR="005418DE" w14:paraId="00ACE3A1" w14:textId="77777777" w:rsidTr="005418DE">
        <w:tc>
          <w:tcPr>
            <w:tcW w:w="4509" w:type="dxa"/>
          </w:tcPr>
          <w:p w14:paraId="45F2D824" w14:textId="58575D8B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t>Peter Carter</w:t>
            </w:r>
          </w:p>
        </w:tc>
        <w:tc>
          <w:tcPr>
            <w:tcW w:w="4510" w:type="dxa"/>
          </w:tcPr>
          <w:p w14:paraId="105AA65C" w14:textId="17EC1DB6" w:rsidR="005418DE" w:rsidRPr="00645ACB" w:rsidRDefault="00D57F7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45ACB">
              <w:rPr>
                <w:rFonts w:asciiTheme="majorBidi" w:hAnsiTheme="majorBidi" w:cstheme="majorBidi"/>
                <w:sz w:val="24"/>
                <w:szCs w:val="24"/>
              </w:rPr>
              <w:t>ManagementRole</w:t>
            </w:r>
            <w:proofErr w:type="spellEnd"/>
          </w:p>
        </w:tc>
      </w:tr>
      <w:tr w:rsidR="005418DE" w14:paraId="1C025081" w14:textId="77777777" w:rsidTr="005418DE">
        <w:tc>
          <w:tcPr>
            <w:tcW w:w="4509" w:type="dxa"/>
          </w:tcPr>
          <w:p w14:paraId="03A5408E" w14:textId="7B72B283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Raj </w:t>
            </w:r>
            <w:proofErr w:type="spellStart"/>
            <w:r w:rsidRPr="00645ACB">
              <w:rPr>
                <w:rFonts w:asciiTheme="majorBidi" w:hAnsiTheme="majorBidi" w:cstheme="majorBidi"/>
                <w:sz w:val="24"/>
                <w:szCs w:val="24"/>
              </w:rPr>
              <w:t>Raj</w:t>
            </w:r>
            <w:proofErr w:type="spellEnd"/>
          </w:p>
        </w:tc>
        <w:tc>
          <w:tcPr>
            <w:tcW w:w="4510" w:type="dxa"/>
          </w:tcPr>
          <w:p w14:paraId="75AA2960" w14:textId="10CDD8B8" w:rsidR="005418DE" w:rsidRPr="00645ACB" w:rsidRDefault="00D57F7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45ACB">
              <w:rPr>
                <w:rFonts w:asciiTheme="majorBidi" w:hAnsiTheme="majorBidi" w:cstheme="majorBidi"/>
                <w:sz w:val="24"/>
                <w:szCs w:val="24"/>
              </w:rPr>
              <w:t>DatabaseAdministratorsRole</w:t>
            </w:r>
            <w:proofErr w:type="spellEnd"/>
          </w:p>
        </w:tc>
      </w:tr>
      <w:tr w:rsidR="005418DE" w14:paraId="704EBEE1" w14:textId="77777777" w:rsidTr="005418DE">
        <w:tc>
          <w:tcPr>
            <w:tcW w:w="4509" w:type="dxa"/>
          </w:tcPr>
          <w:p w14:paraId="1FD72C6C" w14:textId="6ADC2882" w:rsidR="005418DE" w:rsidRPr="00645ACB" w:rsidRDefault="00D57F7F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t xml:space="preserve">Adam </w:t>
            </w:r>
            <w:r w:rsidR="005418DE" w:rsidRPr="00645ACB">
              <w:rPr>
                <w:rFonts w:asciiTheme="majorBidi" w:hAnsiTheme="majorBidi" w:cstheme="majorBidi"/>
                <w:sz w:val="24"/>
                <w:szCs w:val="24"/>
              </w:rPr>
              <w:t>Muhammad</w:t>
            </w:r>
          </w:p>
        </w:tc>
        <w:tc>
          <w:tcPr>
            <w:tcW w:w="4510" w:type="dxa"/>
          </w:tcPr>
          <w:p w14:paraId="1CCFF09F" w14:textId="24BD5ABA" w:rsidR="005418DE" w:rsidRPr="00645ACB" w:rsidRDefault="008A0214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45ACB">
              <w:rPr>
                <w:rFonts w:asciiTheme="majorBidi" w:hAnsiTheme="majorBidi" w:cstheme="majorBidi"/>
                <w:sz w:val="24"/>
                <w:szCs w:val="24"/>
              </w:rPr>
              <w:t>BookStoreAdministratorsRole</w:t>
            </w:r>
            <w:proofErr w:type="spellEnd"/>
          </w:p>
        </w:tc>
      </w:tr>
      <w:tr w:rsidR="005418DE" w14:paraId="3A8D6C79" w14:textId="77777777" w:rsidTr="005418DE">
        <w:tc>
          <w:tcPr>
            <w:tcW w:w="4509" w:type="dxa"/>
          </w:tcPr>
          <w:p w14:paraId="17FDA3A5" w14:textId="4F585C20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5ACB">
              <w:rPr>
                <w:rFonts w:asciiTheme="majorBidi" w:hAnsiTheme="majorBidi" w:cstheme="majorBidi"/>
                <w:sz w:val="24"/>
                <w:szCs w:val="24"/>
              </w:rPr>
              <w:t>Ian Stirk</w:t>
            </w:r>
          </w:p>
        </w:tc>
        <w:tc>
          <w:tcPr>
            <w:tcW w:w="4510" w:type="dxa"/>
          </w:tcPr>
          <w:p w14:paraId="787BA59D" w14:textId="77777777" w:rsidR="005418DE" w:rsidRPr="00645ACB" w:rsidRDefault="005418DE" w:rsidP="00D53EE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3F58FEB" w14:textId="77777777" w:rsidR="005418DE" w:rsidRPr="00D53EEA" w:rsidRDefault="005418DE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00D67F25" w14:textId="2F678E96" w:rsidR="003D53F6" w:rsidRPr="00D53EEA" w:rsidRDefault="004D594F" w:rsidP="00D53EEA">
      <w:pPr>
        <w:pStyle w:val="Heading2"/>
        <w:spacing w:line="480" w:lineRule="auto"/>
        <w:jc w:val="both"/>
        <w:rPr>
          <w:rFonts w:asciiTheme="majorBidi" w:hAnsiTheme="majorBidi" w:cstheme="majorBidi"/>
        </w:rPr>
      </w:pPr>
      <w:bookmarkStart w:id="14" w:name="_Toc115095940"/>
      <w:r w:rsidRPr="00D53EEA">
        <w:rPr>
          <w:rFonts w:asciiTheme="majorBidi" w:hAnsiTheme="majorBidi" w:cstheme="majorBidi"/>
        </w:rPr>
        <w:t xml:space="preserve">3.2 Individual </w:t>
      </w:r>
      <w:r w:rsidR="005D326F" w:rsidRPr="00D53EEA">
        <w:rPr>
          <w:rFonts w:asciiTheme="majorBidi" w:hAnsiTheme="majorBidi" w:cstheme="majorBidi"/>
        </w:rPr>
        <w:t>Deliverables</w:t>
      </w:r>
      <w:bookmarkEnd w:id="14"/>
      <w:r w:rsidR="005D326F" w:rsidRPr="00D53EEA">
        <w:rPr>
          <w:rFonts w:asciiTheme="majorBidi" w:hAnsiTheme="majorBidi" w:cstheme="majorBidi"/>
        </w:rPr>
        <w:t xml:space="preserve"> </w:t>
      </w:r>
    </w:p>
    <w:p w14:paraId="1B12B79A" w14:textId="77777777" w:rsidR="00A136D8" w:rsidRPr="00D53EEA" w:rsidRDefault="00A136D8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15" w:name="_Toc115095941"/>
      <w:r w:rsidRPr="00D53EEA">
        <w:rPr>
          <w:rFonts w:asciiTheme="majorBidi" w:hAnsiTheme="majorBidi" w:cstheme="majorBidi"/>
        </w:rPr>
        <w:t xml:space="preserve">3.2.1 </w:t>
      </w:r>
      <w:proofErr w:type="spellStart"/>
      <w:r w:rsidRPr="00D53EEA">
        <w:rPr>
          <w:rFonts w:asciiTheme="majorBidi" w:hAnsiTheme="majorBidi" w:cstheme="majorBidi"/>
        </w:rPr>
        <w:t>Mozhar</w:t>
      </w:r>
      <w:proofErr w:type="spellEnd"/>
      <w:r w:rsidRPr="00D53EEA">
        <w:rPr>
          <w:rFonts w:asciiTheme="majorBidi" w:hAnsiTheme="majorBidi" w:cstheme="majorBidi"/>
        </w:rPr>
        <w:t xml:space="preserve"> </w:t>
      </w:r>
      <w:proofErr w:type="spellStart"/>
      <w:r w:rsidRPr="00D53EEA">
        <w:rPr>
          <w:rFonts w:asciiTheme="majorBidi" w:hAnsiTheme="majorBidi" w:cstheme="majorBidi"/>
        </w:rPr>
        <w:t>Alhosni</w:t>
      </w:r>
      <w:proofErr w:type="spellEnd"/>
      <w:r w:rsidRPr="00D53EEA">
        <w:rPr>
          <w:rFonts w:asciiTheme="majorBidi" w:hAnsiTheme="majorBidi" w:cstheme="majorBidi"/>
        </w:rPr>
        <w:t xml:space="preserve"> – TP058272</w:t>
      </w:r>
      <w:bookmarkEnd w:id="15"/>
    </w:p>
    <w:p w14:paraId="5C1C8D2D" w14:textId="77777777" w:rsidR="00F7003C" w:rsidRPr="00D53EEA" w:rsidRDefault="00B90E9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709191E0" wp14:editId="35DC6D34">
            <wp:extent cx="5733415" cy="2701925"/>
            <wp:effectExtent l="0" t="0" r="0" b="317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A9B2" w14:textId="77777777" w:rsidR="00F7003C" w:rsidRPr="00D53EEA" w:rsidRDefault="00F7003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61BB03F6" w14:textId="377D4714" w:rsidR="003D7822" w:rsidRPr="00D53EEA" w:rsidRDefault="00143673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65C997ED" wp14:editId="63F94D5F">
            <wp:extent cx="5733415" cy="783590"/>
            <wp:effectExtent l="0" t="0" r="0" b="381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7DDE8" w14:textId="77777777" w:rsidR="00F7003C" w:rsidRPr="00D53EEA" w:rsidRDefault="00F7003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2A35E587" w14:textId="33EBC111" w:rsidR="00D14DDB" w:rsidRPr="00D53EEA" w:rsidRDefault="0058617F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765A89FC" wp14:editId="26EF2076">
            <wp:extent cx="5733415" cy="1466850"/>
            <wp:effectExtent l="0" t="0" r="0" b="635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1805A" w14:textId="1EB460EC" w:rsidR="00FA154B" w:rsidRPr="00D53EEA" w:rsidRDefault="00A2088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8F710FC" wp14:editId="3D58F7A1">
            <wp:extent cx="5733415" cy="1437640"/>
            <wp:effectExtent l="0" t="0" r="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02667" w14:textId="77777777" w:rsidR="002D00E7" w:rsidRDefault="00F72EB3" w:rsidP="002D00E7">
      <w:pPr>
        <w:pStyle w:val="Heading3"/>
      </w:pPr>
      <w:bookmarkStart w:id="16" w:name="_Toc115095942"/>
      <w:r w:rsidRPr="00D53EEA">
        <w:t>3.2.2</w:t>
      </w:r>
      <w:r w:rsidR="001C4990" w:rsidRPr="00D53EEA">
        <w:t xml:space="preserve"> Tarun Aitha</w:t>
      </w:r>
      <w:r w:rsidRPr="00D53EEA">
        <w:t>– TP058</w:t>
      </w:r>
      <w:r w:rsidR="001C4990" w:rsidRPr="00D53EEA">
        <w:t>015</w:t>
      </w:r>
      <w:bookmarkEnd w:id="16"/>
    </w:p>
    <w:p w14:paraId="3F9F6185" w14:textId="77777777" w:rsidR="002D00E7" w:rsidRDefault="002D00E7" w:rsidP="002D00E7"/>
    <w:p w14:paraId="093F6085" w14:textId="77777777" w:rsidR="00E93051" w:rsidRDefault="00AE6903" w:rsidP="002D00E7">
      <w:r w:rsidRPr="00D53EEA">
        <w:rPr>
          <w:noProof/>
        </w:rPr>
        <w:drawing>
          <wp:inline distT="0" distB="0" distL="0" distR="0" wp14:anchorId="7E8154B1" wp14:editId="218FE90C">
            <wp:extent cx="5733415" cy="1713865"/>
            <wp:effectExtent l="0" t="0" r="0" b="63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71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43B94" w14:textId="77777777" w:rsidR="00E93051" w:rsidRDefault="00E93051" w:rsidP="002D00E7"/>
    <w:p w14:paraId="613F66A4" w14:textId="581E9B3E" w:rsidR="00785B85" w:rsidRDefault="004F265A" w:rsidP="002D00E7">
      <w:r w:rsidRPr="00D53EEA">
        <w:rPr>
          <w:noProof/>
        </w:rPr>
        <w:drawing>
          <wp:inline distT="0" distB="0" distL="0" distR="0" wp14:anchorId="1106B9D8" wp14:editId="70F89A87">
            <wp:extent cx="5733415" cy="1021715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4D7C8" w14:textId="77777777" w:rsidR="00E93051" w:rsidRPr="00D53EEA" w:rsidRDefault="00E93051" w:rsidP="002D00E7"/>
    <w:p w14:paraId="792E80AA" w14:textId="264AD764" w:rsidR="0058617F" w:rsidRPr="00D53EEA" w:rsidRDefault="001B113B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2035E568" wp14:editId="52A26ADF">
            <wp:extent cx="5372100" cy="952500"/>
            <wp:effectExtent l="0" t="0" r="0" b="0"/>
            <wp:docPr id="23" name="Picture 2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medium confidence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D5196" w14:textId="77777777" w:rsidR="00F7003C" w:rsidRPr="00D53EEA" w:rsidRDefault="00F7003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152FBC55" w14:textId="749FEE1D" w:rsidR="00A2088C" w:rsidRPr="00D53EEA" w:rsidRDefault="00726282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367ED050" wp14:editId="1C5ACCC0">
            <wp:extent cx="5733415" cy="1036320"/>
            <wp:effectExtent l="0" t="0" r="0" b="508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3CC5D" w14:textId="77777777" w:rsidR="00F7003C" w:rsidRPr="00D53EEA" w:rsidRDefault="00F7003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5B5792F7" w14:textId="4957D55A" w:rsidR="00F72EB3" w:rsidRPr="00D53EEA" w:rsidRDefault="00F72EB3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17" w:name="_Toc115095943"/>
      <w:r w:rsidRPr="00D53EEA">
        <w:rPr>
          <w:rFonts w:asciiTheme="majorBidi" w:hAnsiTheme="majorBidi" w:cstheme="majorBidi"/>
        </w:rPr>
        <w:lastRenderedPageBreak/>
        <w:t xml:space="preserve">3.2.3 </w:t>
      </w:r>
      <w:proofErr w:type="spellStart"/>
      <w:r w:rsidR="003D7822" w:rsidRPr="00D53EEA">
        <w:rPr>
          <w:rFonts w:asciiTheme="majorBidi" w:hAnsiTheme="majorBidi" w:cstheme="majorBidi"/>
          <w:color w:val="000000" w:themeColor="text1"/>
        </w:rPr>
        <w:t>Khirthiga</w:t>
      </w:r>
      <w:proofErr w:type="spellEnd"/>
      <w:r w:rsidR="003D7822" w:rsidRPr="00D53EEA">
        <w:rPr>
          <w:rFonts w:asciiTheme="majorBidi" w:hAnsiTheme="majorBidi" w:cstheme="majorBidi"/>
          <w:color w:val="000000" w:themeColor="text1"/>
        </w:rPr>
        <w:t xml:space="preserve"> A/P Chandrasekharan </w:t>
      </w:r>
      <w:r w:rsidR="003D7822" w:rsidRPr="00D53EEA">
        <w:rPr>
          <w:rFonts w:asciiTheme="majorBidi" w:hAnsiTheme="majorBidi" w:cstheme="majorBidi"/>
        </w:rPr>
        <w:t>– TP058844</w:t>
      </w:r>
      <w:bookmarkEnd w:id="17"/>
    </w:p>
    <w:p w14:paraId="6F6D5568" w14:textId="602304D8" w:rsidR="00F7003C" w:rsidRPr="00D53EEA" w:rsidRDefault="00785B85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5ABDE75F" wp14:editId="777F9004">
            <wp:extent cx="5733415" cy="985520"/>
            <wp:effectExtent l="0" t="0" r="0" b="508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3D0E" w14:textId="02B09377" w:rsidR="004F265A" w:rsidRPr="00D53EEA" w:rsidRDefault="00F261C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4B15E61D" wp14:editId="39DC87FC">
            <wp:extent cx="5715000" cy="97790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0EDB" w14:textId="4B8A1ECF" w:rsidR="00D70434" w:rsidRPr="00D53EEA" w:rsidRDefault="00855FD7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0CCCCEDB" wp14:editId="1F67EF5C">
            <wp:extent cx="5733415" cy="1630680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0419" w14:textId="77777777" w:rsidR="002D00E7" w:rsidRDefault="00F72EB3" w:rsidP="002D00E7">
      <w:pPr>
        <w:pStyle w:val="Heading3"/>
      </w:pPr>
      <w:bookmarkStart w:id="18" w:name="_Toc115095944"/>
      <w:r w:rsidRPr="00D53EEA">
        <w:t xml:space="preserve">3.2.4 </w:t>
      </w:r>
      <w:r w:rsidR="003D7822" w:rsidRPr="00D53EEA">
        <w:t>Haroon Gilani – TP058413</w:t>
      </w:r>
      <w:bookmarkEnd w:id="18"/>
    </w:p>
    <w:p w14:paraId="1F3EA23A" w14:textId="77777777" w:rsidR="002D00E7" w:rsidRDefault="002D00E7" w:rsidP="002D00E7">
      <w:pPr>
        <w:rPr>
          <w:color w:val="000000" w:themeColor="text1"/>
        </w:rPr>
      </w:pPr>
    </w:p>
    <w:p w14:paraId="201C85CC" w14:textId="43EE123E" w:rsidR="00F7003C" w:rsidRPr="00D53EEA" w:rsidRDefault="00266D0D" w:rsidP="002D00E7">
      <w:pPr>
        <w:rPr>
          <w:color w:val="000000" w:themeColor="text1"/>
        </w:rPr>
      </w:pPr>
      <w:r w:rsidRPr="00D53EEA">
        <w:rPr>
          <w:noProof/>
        </w:rPr>
        <w:drawing>
          <wp:inline distT="0" distB="0" distL="0" distR="0" wp14:anchorId="1A515D3C" wp14:editId="4DF572F2">
            <wp:extent cx="5397500" cy="3619500"/>
            <wp:effectExtent l="0" t="0" r="0" b="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4583E" w14:textId="77777777" w:rsidR="00F261CC" w:rsidRPr="00D53EEA" w:rsidRDefault="00F261CC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1AC1F402" w14:textId="77777777" w:rsidR="00F261CC" w:rsidRPr="00D53EEA" w:rsidRDefault="00D14DDB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8E82DD4" wp14:editId="15B311AF">
            <wp:extent cx="5733415" cy="985520"/>
            <wp:effectExtent l="0" t="0" r="0" b="508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C3961" w14:textId="77777777" w:rsidR="00855FD7" w:rsidRPr="00D53EEA" w:rsidRDefault="00855FD7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49AE00D2" w14:textId="6C78B122" w:rsidR="00D151CF" w:rsidRPr="00D53EEA" w:rsidRDefault="00FA5008" w:rsidP="00D53EEA">
      <w:pPr>
        <w:spacing w:line="480" w:lineRule="auto"/>
        <w:jc w:val="both"/>
        <w:rPr>
          <w:rFonts w:asciiTheme="majorBidi" w:hAnsiTheme="majorBidi" w:cstheme="majorBidi"/>
        </w:rPr>
        <w:sectPr w:rsidR="00D151CF" w:rsidRPr="00D53EEA" w:rsidSect="00C234DE">
          <w:pgSz w:w="11909" w:h="16834" w:code="9"/>
          <w:pgMar w:top="1440" w:right="1440" w:bottom="1440" w:left="1440" w:header="720" w:footer="720" w:gutter="0"/>
          <w:cols w:space="708"/>
        </w:sect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6D306494" wp14:editId="252A5400">
            <wp:extent cx="5733415" cy="1126490"/>
            <wp:effectExtent l="0" t="0" r="0" b="381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52461" w14:textId="1CC0DA0B" w:rsidR="005F5EE3" w:rsidRPr="00D53EEA" w:rsidRDefault="002A57B6" w:rsidP="00D53EEA">
      <w:pPr>
        <w:pStyle w:val="Heading1"/>
        <w:spacing w:line="480" w:lineRule="auto"/>
        <w:jc w:val="both"/>
        <w:rPr>
          <w:rFonts w:asciiTheme="majorBidi" w:hAnsiTheme="majorBidi" w:cstheme="majorBidi"/>
        </w:rPr>
      </w:pPr>
      <w:bookmarkStart w:id="19" w:name="_Toc115095945"/>
      <w:r w:rsidRPr="00D53EEA">
        <w:rPr>
          <w:rFonts w:asciiTheme="majorBidi" w:hAnsiTheme="majorBidi" w:cstheme="majorBidi"/>
        </w:rPr>
        <w:lastRenderedPageBreak/>
        <w:t>4.0 Database Auditing</w:t>
      </w:r>
      <w:bookmarkEnd w:id="19"/>
    </w:p>
    <w:p w14:paraId="78C3E21B" w14:textId="1555EEE1" w:rsidR="00DF21BE" w:rsidRPr="00E93051" w:rsidRDefault="007C47D1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20" w:name="_Toc115095946"/>
      <w:r w:rsidRPr="00E93051">
        <w:rPr>
          <w:rFonts w:asciiTheme="majorBidi" w:hAnsiTheme="majorBidi" w:cstheme="majorBidi"/>
        </w:rPr>
        <w:t xml:space="preserve">4.1 </w:t>
      </w:r>
      <w:proofErr w:type="spellStart"/>
      <w:r w:rsidRPr="00E93051">
        <w:rPr>
          <w:rFonts w:asciiTheme="majorBidi" w:hAnsiTheme="majorBidi" w:cstheme="majorBidi"/>
        </w:rPr>
        <w:t>Mozhar</w:t>
      </w:r>
      <w:proofErr w:type="spellEnd"/>
      <w:r w:rsidRPr="00E93051">
        <w:rPr>
          <w:rFonts w:asciiTheme="majorBidi" w:hAnsiTheme="majorBidi" w:cstheme="majorBidi"/>
        </w:rPr>
        <w:t xml:space="preserve"> </w:t>
      </w:r>
      <w:proofErr w:type="spellStart"/>
      <w:r w:rsidRPr="00E93051">
        <w:rPr>
          <w:rFonts w:asciiTheme="majorBidi" w:hAnsiTheme="majorBidi" w:cstheme="majorBidi"/>
        </w:rPr>
        <w:t>Alhosni</w:t>
      </w:r>
      <w:proofErr w:type="spellEnd"/>
      <w:r w:rsidRPr="00E93051">
        <w:rPr>
          <w:rFonts w:asciiTheme="majorBidi" w:hAnsiTheme="majorBidi" w:cstheme="majorBidi"/>
        </w:rPr>
        <w:t xml:space="preserve"> – TP058272</w:t>
      </w:r>
      <w:bookmarkEnd w:id="20"/>
    </w:p>
    <w:p w14:paraId="06EA8CA7" w14:textId="39AEA3F1" w:rsidR="009E4E75" w:rsidRPr="00D53EEA" w:rsidRDefault="009E4E75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First a server audit for “APUBSPLDB” needs to be created with the relevant </w:t>
      </w:r>
      <w:r w:rsidR="001F427C" w:rsidRPr="00D53EEA">
        <w:rPr>
          <w:rFonts w:asciiTheme="majorBidi" w:hAnsiTheme="majorBidi" w:cstheme="majorBidi"/>
        </w:rPr>
        <w:t>configurations:</w:t>
      </w:r>
    </w:p>
    <w:p w14:paraId="619D8174" w14:textId="2C07E5F3" w:rsidR="00A20A18" w:rsidRPr="00D53EEA" w:rsidRDefault="00A20A18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06FA3FDC" wp14:editId="09DAA581">
            <wp:extent cx="5733415" cy="230124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30EB2" w14:textId="30BF9C6A" w:rsidR="00A20A18" w:rsidRPr="00D53EEA" w:rsidRDefault="00A20A18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1" w:name="_Toc115095947"/>
      <w:r w:rsidRPr="00D53EEA">
        <w:rPr>
          <w:rFonts w:asciiTheme="majorBidi" w:hAnsiTheme="majorBidi" w:cstheme="majorBidi"/>
          <w:i/>
        </w:rPr>
        <w:t>4.2 Tarun Aitha – TP058015</w:t>
      </w:r>
      <w:bookmarkEnd w:id="21"/>
    </w:p>
    <w:p w14:paraId="730AF6D8" w14:textId="7788AA7B" w:rsidR="00944594" w:rsidRPr="00D53EEA" w:rsidRDefault="001F427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The</w:t>
      </w:r>
      <w:r w:rsidR="00944594" w:rsidRPr="00D53EEA">
        <w:rPr>
          <w:rFonts w:asciiTheme="majorBidi" w:hAnsiTheme="majorBidi" w:cstheme="majorBidi"/>
        </w:rPr>
        <w:t>n, a Server Audit Specification needs to be created since there are events/action groups that cannot be listened for in the Database Specification level:</w:t>
      </w:r>
    </w:p>
    <w:p w14:paraId="530177B2" w14:textId="6ADB7A42" w:rsidR="007E1EC9" w:rsidRPr="00D53EEA" w:rsidRDefault="006A07BC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6EF81671" wp14:editId="3AD6C22C">
            <wp:extent cx="5733415" cy="1250315"/>
            <wp:effectExtent l="0" t="0" r="0" b="0"/>
            <wp:docPr id="40" name="Picture 4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 with medium confidence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25C60" w14:textId="1AC69CC5" w:rsidR="007E1EC9" w:rsidRPr="00D53EEA" w:rsidRDefault="007E1EC9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2" w:name="_Toc115095948"/>
      <w:r w:rsidRPr="00D53EEA">
        <w:rPr>
          <w:rFonts w:asciiTheme="majorBidi" w:hAnsiTheme="majorBidi" w:cstheme="majorBidi"/>
          <w:i/>
        </w:rPr>
        <w:t xml:space="preserve">4.3 </w:t>
      </w:r>
      <w:proofErr w:type="spellStart"/>
      <w:r w:rsidRPr="00D53EEA">
        <w:rPr>
          <w:rFonts w:asciiTheme="majorBidi" w:hAnsiTheme="majorBidi" w:cstheme="majorBidi"/>
          <w:i/>
        </w:rPr>
        <w:t>Khirthiga</w:t>
      </w:r>
      <w:proofErr w:type="spellEnd"/>
      <w:r w:rsidRPr="00D53EEA">
        <w:rPr>
          <w:rFonts w:asciiTheme="majorBidi" w:hAnsiTheme="majorBidi" w:cstheme="majorBidi"/>
          <w:i/>
        </w:rPr>
        <w:t xml:space="preserve"> A/P Chandrasekharan – TP058844</w:t>
      </w:r>
      <w:bookmarkEnd w:id="22"/>
    </w:p>
    <w:p w14:paraId="0EC435DD" w14:textId="45597C77" w:rsidR="007E1EC9" w:rsidRPr="00D53EEA" w:rsidRDefault="00AE1FDE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1508C4D0" wp14:editId="4615AD50">
            <wp:extent cx="5733415" cy="1283335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6DE33" w14:textId="77777777" w:rsidR="00AE1FDE" w:rsidRPr="00D53EEA" w:rsidRDefault="00AE1FDE" w:rsidP="00D53EEA">
      <w:pPr>
        <w:spacing w:line="480" w:lineRule="auto"/>
        <w:jc w:val="both"/>
        <w:rPr>
          <w:rFonts w:asciiTheme="majorBidi" w:hAnsiTheme="majorBidi" w:cstheme="majorBidi"/>
        </w:rPr>
      </w:pPr>
    </w:p>
    <w:p w14:paraId="78E75F41" w14:textId="0C7F009A" w:rsidR="00AE1FDE" w:rsidRPr="00D53EEA" w:rsidRDefault="00AE1FDE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3" w:name="_Toc115095949"/>
      <w:r w:rsidRPr="00D53EEA">
        <w:rPr>
          <w:rFonts w:asciiTheme="majorBidi" w:hAnsiTheme="majorBidi" w:cstheme="majorBidi"/>
          <w:i/>
        </w:rPr>
        <w:lastRenderedPageBreak/>
        <w:t>4.</w:t>
      </w:r>
      <w:r w:rsidR="00473446" w:rsidRPr="00D53EEA">
        <w:rPr>
          <w:rFonts w:asciiTheme="majorBidi" w:hAnsiTheme="majorBidi" w:cstheme="majorBidi"/>
          <w:i/>
        </w:rPr>
        <w:t>4</w:t>
      </w:r>
      <w:r w:rsidRPr="00D53EEA">
        <w:rPr>
          <w:rFonts w:asciiTheme="majorBidi" w:hAnsiTheme="majorBidi" w:cstheme="majorBidi"/>
          <w:i/>
        </w:rPr>
        <w:t xml:space="preserve"> Haroon Gilani – TP058413</w:t>
      </w:r>
      <w:bookmarkEnd w:id="23"/>
    </w:p>
    <w:p w14:paraId="3F490990" w14:textId="7D8857AF" w:rsidR="00531673" w:rsidRPr="00D53EEA" w:rsidRDefault="00531673" w:rsidP="00D53EEA">
      <w:pPr>
        <w:spacing w:line="480" w:lineRule="auto"/>
        <w:jc w:val="both"/>
        <w:rPr>
          <w:rFonts w:asciiTheme="majorBidi" w:hAnsiTheme="majorBidi" w:cstheme="majorBidi"/>
        </w:rPr>
        <w:sectPr w:rsidR="00531673" w:rsidRPr="00D53EEA" w:rsidSect="00C234DE">
          <w:pgSz w:w="11909" w:h="16834" w:code="9"/>
          <w:pgMar w:top="1440" w:right="1440" w:bottom="1440" w:left="1440" w:header="720" w:footer="720" w:gutter="0"/>
          <w:cols w:space="708"/>
        </w:sectPr>
      </w:pPr>
      <w:r w:rsidRPr="00D53EEA">
        <w:rPr>
          <w:rFonts w:asciiTheme="majorBidi" w:hAnsiTheme="majorBidi" w:cstheme="majorBidi"/>
          <w:noProof/>
        </w:rPr>
        <w:drawing>
          <wp:inline distT="0" distB="0" distL="0" distR="0" wp14:anchorId="7298C39D" wp14:editId="581478F5">
            <wp:extent cx="5733415" cy="903605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5220" w14:textId="0F1BD676" w:rsidR="00220107" w:rsidRPr="00D53EEA" w:rsidRDefault="00DF21BE" w:rsidP="00D53EEA">
      <w:pPr>
        <w:pStyle w:val="Heading1"/>
        <w:spacing w:line="480" w:lineRule="auto"/>
        <w:jc w:val="both"/>
        <w:rPr>
          <w:rFonts w:asciiTheme="majorBidi" w:hAnsiTheme="majorBidi" w:cstheme="majorBidi"/>
        </w:rPr>
      </w:pPr>
      <w:bookmarkStart w:id="24" w:name="_Toc115095950"/>
      <w:r w:rsidRPr="00D53EEA">
        <w:rPr>
          <w:rFonts w:asciiTheme="majorBidi" w:hAnsiTheme="majorBidi" w:cstheme="majorBidi"/>
        </w:rPr>
        <w:lastRenderedPageBreak/>
        <w:t>5.0 Database Encryption</w:t>
      </w:r>
      <w:bookmarkEnd w:id="24"/>
    </w:p>
    <w:p w14:paraId="077E661A" w14:textId="23DF4622" w:rsidR="00AE1FDE" w:rsidRPr="00D53EEA" w:rsidRDefault="006E0591" w:rsidP="00D53EEA">
      <w:pPr>
        <w:pStyle w:val="Heading3"/>
        <w:spacing w:line="480" w:lineRule="auto"/>
        <w:jc w:val="both"/>
        <w:rPr>
          <w:rFonts w:asciiTheme="majorBidi" w:hAnsiTheme="majorBidi" w:cstheme="majorBidi"/>
        </w:rPr>
      </w:pPr>
      <w:bookmarkStart w:id="25" w:name="_Toc115095951"/>
      <w:r w:rsidRPr="00D53EEA">
        <w:rPr>
          <w:rFonts w:asciiTheme="majorBidi" w:hAnsiTheme="majorBidi" w:cstheme="majorBidi"/>
        </w:rPr>
        <w:t>5</w:t>
      </w:r>
      <w:r w:rsidR="00AE1FDE" w:rsidRPr="00D53EEA">
        <w:rPr>
          <w:rFonts w:asciiTheme="majorBidi" w:hAnsiTheme="majorBidi" w:cstheme="majorBidi"/>
        </w:rPr>
        <w:t xml:space="preserve">.1 </w:t>
      </w:r>
      <w:proofErr w:type="spellStart"/>
      <w:r w:rsidR="00AE1FDE" w:rsidRPr="00D53EEA">
        <w:rPr>
          <w:rFonts w:asciiTheme="majorBidi" w:hAnsiTheme="majorBidi" w:cstheme="majorBidi"/>
        </w:rPr>
        <w:t>Mozhar</w:t>
      </w:r>
      <w:proofErr w:type="spellEnd"/>
      <w:r w:rsidR="00AE1FDE" w:rsidRPr="00D53EEA">
        <w:rPr>
          <w:rFonts w:asciiTheme="majorBidi" w:hAnsiTheme="majorBidi" w:cstheme="majorBidi"/>
        </w:rPr>
        <w:t xml:space="preserve"> </w:t>
      </w:r>
      <w:proofErr w:type="spellStart"/>
      <w:r w:rsidR="00AE1FDE" w:rsidRPr="00D53EEA">
        <w:rPr>
          <w:rFonts w:asciiTheme="majorBidi" w:hAnsiTheme="majorBidi" w:cstheme="majorBidi"/>
        </w:rPr>
        <w:t>Alhosni</w:t>
      </w:r>
      <w:proofErr w:type="spellEnd"/>
      <w:r w:rsidR="00AE1FDE" w:rsidRPr="00D53EEA">
        <w:rPr>
          <w:rFonts w:asciiTheme="majorBidi" w:hAnsiTheme="majorBidi" w:cstheme="majorBidi"/>
        </w:rPr>
        <w:t xml:space="preserve"> – TP058272</w:t>
      </w:r>
      <w:bookmarkEnd w:id="25"/>
    </w:p>
    <w:p w14:paraId="2CF13719" w14:textId="23978FCF" w:rsidR="00944594" w:rsidRPr="00D53EEA" w:rsidRDefault="00944594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First, within “APUBSPLDB”, </w:t>
      </w:r>
      <w:r w:rsidR="00D8239B" w:rsidRPr="00D53EEA">
        <w:rPr>
          <w:rFonts w:asciiTheme="majorBidi" w:hAnsiTheme="majorBidi" w:cstheme="majorBidi"/>
        </w:rPr>
        <w:t xml:space="preserve">a master key </w:t>
      </w:r>
      <w:r w:rsidR="0001032C" w:rsidRPr="00D53EEA">
        <w:rPr>
          <w:rFonts w:asciiTheme="majorBidi" w:hAnsiTheme="majorBidi" w:cstheme="majorBidi"/>
        </w:rPr>
        <w:t>encryption must be created using a secure password, so that it can be later used when applying TDE</w:t>
      </w:r>
      <w:r w:rsidR="003E59EF" w:rsidRPr="00D53EEA">
        <w:rPr>
          <w:rFonts w:asciiTheme="majorBidi" w:hAnsiTheme="majorBidi" w:cstheme="majorBidi"/>
        </w:rPr>
        <w:t xml:space="preserve">. In addition to adding a certificate that </w:t>
      </w:r>
      <w:r w:rsidR="000C537D" w:rsidRPr="00D53EEA">
        <w:rPr>
          <w:rFonts w:asciiTheme="majorBidi" w:hAnsiTheme="majorBidi" w:cstheme="majorBidi"/>
        </w:rPr>
        <w:t>is protected by the Master Key</w:t>
      </w:r>
      <w:r w:rsidR="0001032C" w:rsidRPr="00D53EEA">
        <w:rPr>
          <w:rFonts w:asciiTheme="majorBidi" w:hAnsiTheme="majorBidi" w:cstheme="majorBidi"/>
        </w:rPr>
        <w:t>:</w:t>
      </w:r>
    </w:p>
    <w:p w14:paraId="2480F70B" w14:textId="77777777" w:rsidR="00AE1FDE" w:rsidRPr="00D53EEA" w:rsidRDefault="006E0591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D53EEA">
        <w:rPr>
          <w:rFonts w:asciiTheme="majorBidi" w:hAnsiTheme="majorBidi" w:cstheme="majorBidi"/>
          <w:b/>
          <w:noProof/>
        </w:rPr>
        <w:drawing>
          <wp:inline distT="0" distB="0" distL="0" distR="0" wp14:anchorId="3E2EE847" wp14:editId="15536A33">
            <wp:extent cx="5733415" cy="1492885"/>
            <wp:effectExtent l="0" t="0" r="0" b="5715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891DC" w14:textId="77777777" w:rsidR="006E0591" w:rsidRPr="00D53EEA" w:rsidRDefault="006E0591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</w:p>
    <w:p w14:paraId="2306967E" w14:textId="78AB8554" w:rsidR="006E0591" w:rsidRPr="00D53EEA" w:rsidRDefault="006E0591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6" w:name="_Toc115095952"/>
      <w:r w:rsidRPr="00D53EEA">
        <w:rPr>
          <w:rFonts w:asciiTheme="majorBidi" w:hAnsiTheme="majorBidi" w:cstheme="majorBidi"/>
          <w:i/>
        </w:rPr>
        <w:t>5.2 Tarun Aitha – TP058015</w:t>
      </w:r>
      <w:bookmarkEnd w:id="26"/>
    </w:p>
    <w:p w14:paraId="3AE250B4" w14:textId="34B808EE" w:rsidR="000C537D" w:rsidRPr="00D53EEA" w:rsidRDefault="000C537D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>Additionally, users can create certificates that are encrypted by passwords instead of master security keys:</w:t>
      </w:r>
    </w:p>
    <w:p w14:paraId="58BFC498" w14:textId="77777777" w:rsidR="00BD62D6" w:rsidRPr="00D53EEA" w:rsidRDefault="00473446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D53EEA">
        <w:rPr>
          <w:rFonts w:asciiTheme="majorBidi" w:hAnsiTheme="majorBidi" w:cstheme="majorBidi"/>
          <w:b/>
          <w:noProof/>
        </w:rPr>
        <w:drawing>
          <wp:inline distT="0" distB="0" distL="0" distR="0" wp14:anchorId="4999DE74" wp14:editId="08506CDC">
            <wp:extent cx="5733415" cy="1981835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8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87125" w14:textId="77777777" w:rsidR="00473446" w:rsidRPr="00D53EEA" w:rsidRDefault="00473446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</w:p>
    <w:p w14:paraId="17D36AED" w14:textId="1B0DDD7C" w:rsidR="00473446" w:rsidRPr="00D53EEA" w:rsidRDefault="00473446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7" w:name="_Toc115095953"/>
      <w:r w:rsidRPr="00D53EEA">
        <w:rPr>
          <w:rFonts w:asciiTheme="majorBidi" w:hAnsiTheme="majorBidi" w:cstheme="majorBidi"/>
          <w:i/>
        </w:rPr>
        <w:t xml:space="preserve">5.3 </w:t>
      </w:r>
      <w:proofErr w:type="spellStart"/>
      <w:r w:rsidRPr="00D53EEA">
        <w:rPr>
          <w:rFonts w:asciiTheme="majorBidi" w:hAnsiTheme="majorBidi" w:cstheme="majorBidi"/>
          <w:i/>
        </w:rPr>
        <w:t>Khirthiga</w:t>
      </w:r>
      <w:proofErr w:type="spellEnd"/>
      <w:r w:rsidRPr="00D53EEA">
        <w:rPr>
          <w:rFonts w:asciiTheme="majorBidi" w:hAnsiTheme="majorBidi" w:cstheme="majorBidi"/>
          <w:i/>
        </w:rPr>
        <w:t xml:space="preserve"> A/P Chandrasekharan – TP058844</w:t>
      </w:r>
      <w:bookmarkEnd w:id="27"/>
    </w:p>
    <w:p w14:paraId="5FEBE7C5" w14:textId="1D320CEB" w:rsidR="000C537D" w:rsidRPr="00D53EEA" w:rsidRDefault="00D32CC3" w:rsidP="00D53EEA">
      <w:pPr>
        <w:spacing w:line="480" w:lineRule="auto"/>
        <w:jc w:val="both"/>
        <w:rPr>
          <w:rFonts w:asciiTheme="majorBidi" w:hAnsiTheme="majorBidi" w:cstheme="majorBidi"/>
        </w:rPr>
      </w:pPr>
      <w:r w:rsidRPr="00D53EEA">
        <w:rPr>
          <w:rFonts w:asciiTheme="majorBidi" w:hAnsiTheme="majorBidi" w:cstheme="majorBidi"/>
        </w:rPr>
        <w:t xml:space="preserve">Moreover, an </w:t>
      </w:r>
      <w:r w:rsidR="001960E3" w:rsidRPr="00D53EEA">
        <w:rPr>
          <w:rFonts w:asciiTheme="majorBidi" w:hAnsiTheme="majorBidi" w:cstheme="majorBidi"/>
        </w:rPr>
        <w:t>asymmetric</w:t>
      </w:r>
      <w:r w:rsidRPr="00D53EEA">
        <w:rPr>
          <w:rFonts w:asciiTheme="majorBidi" w:hAnsiTheme="majorBidi" w:cstheme="majorBidi"/>
        </w:rPr>
        <w:t xml:space="preserve"> key can be </w:t>
      </w:r>
      <w:r w:rsidR="001960E3" w:rsidRPr="00D53EEA">
        <w:rPr>
          <w:rFonts w:asciiTheme="majorBidi" w:hAnsiTheme="majorBidi" w:cstheme="majorBidi"/>
        </w:rPr>
        <w:t>create and encrypted by a password:</w:t>
      </w:r>
    </w:p>
    <w:p w14:paraId="088107FA" w14:textId="178D72CB" w:rsidR="00935516" w:rsidRPr="00D53EEA" w:rsidRDefault="00E42964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D53EEA">
        <w:rPr>
          <w:rFonts w:asciiTheme="majorBidi" w:hAnsiTheme="majorBidi" w:cstheme="majorBidi"/>
          <w:b/>
          <w:noProof/>
        </w:rPr>
        <w:lastRenderedPageBreak/>
        <w:drawing>
          <wp:inline distT="0" distB="0" distL="0" distR="0" wp14:anchorId="713715D6" wp14:editId="60EA1829">
            <wp:extent cx="5733415" cy="1837690"/>
            <wp:effectExtent l="0" t="0" r="0" b="381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DC199" w14:textId="77777777" w:rsidR="00670C4E" w:rsidRPr="00D53EEA" w:rsidRDefault="00670C4E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</w:p>
    <w:p w14:paraId="1945DC6B" w14:textId="6D7F17C1" w:rsidR="00935516" w:rsidRPr="00D53EEA" w:rsidRDefault="00935516" w:rsidP="00D53EEA">
      <w:pPr>
        <w:pStyle w:val="Heading2"/>
        <w:spacing w:line="480" w:lineRule="auto"/>
        <w:jc w:val="both"/>
        <w:rPr>
          <w:rFonts w:asciiTheme="majorBidi" w:hAnsiTheme="majorBidi" w:cstheme="majorBidi"/>
          <w:i/>
        </w:rPr>
      </w:pPr>
      <w:bookmarkStart w:id="28" w:name="_Toc115095954"/>
      <w:r w:rsidRPr="00D53EEA">
        <w:rPr>
          <w:rFonts w:asciiTheme="majorBidi" w:hAnsiTheme="majorBidi" w:cstheme="majorBidi"/>
          <w:i/>
        </w:rPr>
        <w:t>5.4 Haroon Gilani – TP058413</w:t>
      </w:r>
      <w:bookmarkEnd w:id="28"/>
    </w:p>
    <w:p w14:paraId="62D61AD8" w14:textId="62DA078E" w:rsidR="009F301E" w:rsidRPr="00D53EEA" w:rsidRDefault="00B3471B" w:rsidP="00D53EEA">
      <w:pPr>
        <w:spacing w:line="480" w:lineRule="auto"/>
        <w:jc w:val="both"/>
        <w:rPr>
          <w:rFonts w:asciiTheme="majorBidi" w:hAnsiTheme="majorBidi" w:cstheme="majorBidi"/>
          <w:lang w:val="en-GB" w:eastAsia="nl-NL"/>
        </w:rPr>
      </w:pPr>
      <w:r w:rsidRPr="00D53EEA">
        <w:rPr>
          <w:rFonts w:asciiTheme="majorBidi" w:hAnsiTheme="majorBidi" w:cstheme="majorBidi"/>
          <w:lang w:val="en-GB" w:eastAsia="nl-NL"/>
        </w:rPr>
        <w:t xml:space="preserve">After the keys as been created we can now </w:t>
      </w:r>
      <w:r w:rsidR="00E93051" w:rsidRPr="00D53EEA">
        <w:rPr>
          <w:rFonts w:asciiTheme="majorBidi" w:hAnsiTheme="majorBidi" w:cstheme="majorBidi"/>
          <w:lang w:val="en-GB" w:eastAsia="nl-NL"/>
        </w:rPr>
        <w:t>encrypt</w:t>
      </w:r>
      <w:r w:rsidRPr="00D53EEA">
        <w:rPr>
          <w:rFonts w:asciiTheme="majorBidi" w:hAnsiTheme="majorBidi" w:cstheme="majorBidi"/>
          <w:lang w:val="en-GB" w:eastAsia="nl-NL"/>
        </w:rPr>
        <w:t xml:space="preserve"> the passwords </w:t>
      </w:r>
    </w:p>
    <w:p w14:paraId="43B5C44F" w14:textId="77777777" w:rsidR="00B3471B" w:rsidRPr="00D53EEA" w:rsidRDefault="00B3471B" w:rsidP="00D53EEA">
      <w:pPr>
        <w:spacing w:line="480" w:lineRule="auto"/>
        <w:jc w:val="both"/>
        <w:rPr>
          <w:rFonts w:asciiTheme="majorBidi" w:hAnsiTheme="majorBidi" w:cstheme="majorBidi"/>
          <w:lang w:val="en-GB" w:eastAsia="nl-NL"/>
        </w:rPr>
      </w:pPr>
    </w:p>
    <w:p w14:paraId="75257DCA" w14:textId="77777777" w:rsidR="00116CF6" w:rsidRDefault="00670C4E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  <w:r w:rsidRPr="00D53EEA">
        <w:rPr>
          <w:rFonts w:asciiTheme="majorBidi" w:hAnsiTheme="majorBidi" w:cstheme="majorBidi"/>
          <w:b/>
          <w:noProof/>
        </w:rPr>
        <w:drawing>
          <wp:inline distT="0" distB="0" distL="0" distR="0" wp14:anchorId="2EC4BBD8" wp14:editId="0CEF7E10">
            <wp:extent cx="5733415" cy="1628775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CA060" w14:textId="77777777" w:rsidR="00BF4253" w:rsidRDefault="00BF4253" w:rsidP="00D53EEA">
      <w:pPr>
        <w:spacing w:line="480" w:lineRule="auto"/>
        <w:jc w:val="both"/>
        <w:rPr>
          <w:rFonts w:asciiTheme="majorBidi" w:hAnsiTheme="majorBidi" w:cstheme="majorBidi"/>
          <w:b/>
        </w:rPr>
      </w:pPr>
    </w:p>
    <w:p w14:paraId="131FDB3E" w14:textId="3A57AFB6" w:rsidR="00BF4253" w:rsidRPr="00D53EEA" w:rsidRDefault="00BF4253" w:rsidP="00D53EEA">
      <w:pPr>
        <w:spacing w:line="480" w:lineRule="auto"/>
        <w:jc w:val="both"/>
        <w:rPr>
          <w:rFonts w:asciiTheme="majorBidi" w:hAnsiTheme="majorBidi" w:cstheme="majorBidi"/>
          <w:b/>
        </w:rPr>
        <w:sectPr w:rsidR="00BF4253" w:rsidRPr="00D53EEA" w:rsidSect="0035423A">
          <w:pgSz w:w="11909" w:h="16834"/>
          <w:pgMar w:top="1440" w:right="1440" w:bottom="1440" w:left="1440" w:header="720" w:footer="720" w:gutter="0"/>
          <w:pgNumType w:start="1"/>
          <w:cols w:space="708"/>
        </w:sectPr>
      </w:pPr>
    </w:p>
    <w:p w14:paraId="72922B4D" w14:textId="040C71FB" w:rsidR="00F47172" w:rsidRPr="00D53EEA" w:rsidRDefault="00F47172" w:rsidP="00D53EEA">
      <w:pPr>
        <w:tabs>
          <w:tab w:val="left" w:pos="2236"/>
        </w:tabs>
        <w:spacing w:line="480" w:lineRule="auto"/>
        <w:jc w:val="both"/>
        <w:rPr>
          <w:rFonts w:asciiTheme="majorBidi" w:hAnsiTheme="majorBidi" w:cstheme="majorBidi"/>
          <w:b/>
        </w:rPr>
      </w:pPr>
    </w:p>
    <w:sectPr w:rsidR="00F47172" w:rsidRPr="00D53EEA" w:rsidSect="0035423A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CCB58" w14:textId="77777777" w:rsidR="00F72D20" w:rsidRDefault="00F72D20">
      <w:r>
        <w:separator/>
      </w:r>
    </w:p>
  </w:endnote>
  <w:endnote w:type="continuationSeparator" w:id="0">
    <w:p w14:paraId="57CC9CEE" w14:textId="77777777" w:rsidR="00F72D20" w:rsidRDefault="00F72D20">
      <w:r>
        <w:continuationSeparator/>
      </w:r>
    </w:p>
  </w:endnote>
  <w:endnote w:type="continuationNotice" w:id="1">
    <w:p w14:paraId="144D92B0" w14:textId="77777777" w:rsidR="00F72D20" w:rsidRDefault="00F72D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C807" w14:textId="77777777" w:rsidR="00427B8C" w:rsidRDefault="00427B8C" w:rsidP="00427B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1DD9C" w14:textId="77777777" w:rsidR="00F72D20" w:rsidRDefault="00F72D20">
      <w:r>
        <w:separator/>
      </w:r>
    </w:p>
  </w:footnote>
  <w:footnote w:type="continuationSeparator" w:id="0">
    <w:p w14:paraId="0CD45C4D" w14:textId="77777777" w:rsidR="00F72D20" w:rsidRDefault="00F72D20">
      <w:r>
        <w:continuationSeparator/>
      </w:r>
    </w:p>
  </w:footnote>
  <w:footnote w:type="continuationNotice" w:id="1">
    <w:p w14:paraId="0A38173D" w14:textId="77777777" w:rsidR="00F72D20" w:rsidRDefault="00F72D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EE60" w14:textId="5FA03D9A" w:rsidR="00F47172" w:rsidRDefault="00000000" w:rsidP="00927304">
    <w:sdt>
      <w:sdtPr>
        <w:id w:val="-1318336367"/>
        <w:docPartObj>
          <w:docPartGallery w:val="Page Numbers (Top of Page)"/>
          <w:docPartUnique/>
        </w:docPartObj>
      </w:sdtPr>
      <w:sdtContent>
        <w:r w:rsidR="00927304" w:rsidRPr="00927304">
          <w:t>CT069-3-3-DBS</w:t>
        </w:r>
        <w:r w:rsidR="00125DA4">
          <w:ptab w:relativeTo="margin" w:alignment="center" w:leader="none"/>
        </w:r>
        <w:r w:rsidR="00125DA4">
          <w:t xml:space="preserve">Group Assignment </w:t>
        </w:r>
        <w:r w:rsidR="00125DA4">
          <w:tab/>
          <w:t xml:space="preserve">                              Page </w:t>
        </w:r>
        <w:r w:rsidR="00125DA4">
          <w:rPr>
            <w:b/>
            <w:bCs/>
          </w:rPr>
          <w:fldChar w:fldCharType="begin"/>
        </w:r>
        <w:r w:rsidR="00125DA4">
          <w:rPr>
            <w:b/>
            <w:bCs/>
          </w:rPr>
          <w:instrText xml:space="preserve"> PAGE </w:instrText>
        </w:r>
        <w:r w:rsidR="00125DA4">
          <w:rPr>
            <w:b/>
            <w:bCs/>
          </w:rPr>
          <w:fldChar w:fldCharType="separate"/>
        </w:r>
        <w:r w:rsidR="00125DA4">
          <w:rPr>
            <w:b/>
            <w:bCs/>
          </w:rPr>
          <w:t>1</w:t>
        </w:r>
        <w:r w:rsidR="00125DA4">
          <w:rPr>
            <w:b/>
            <w:bCs/>
          </w:rPr>
          <w:fldChar w:fldCharType="end"/>
        </w:r>
        <w:r w:rsidR="00125DA4">
          <w:t xml:space="preserve"> of </w:t>
        </w:r>
        <w:r w:rsidR="00125DA4">
          <w:rPr>
            <w:b/>
            <w:bCs/>
          </w:rPr>
          <w:fldChar w:fldCharType="begin"/>
        </w:r>
        <w:r w:rsidR="00125DA4">
          <w:rPr>
            <w:b/>
            <w:bCs/>
          </w:rPr>
          <w:instrText xml:space="preserve"> NUMPAGES  </w:instrText>
        </w:r>
        <w:r w:rsidR="00125DA4">
          <w:rPr>
            <w:b/>
            <w:bCs/>
          </w:rPr>
          <w:fldChar w:fldCharType="separate"/>
        </w:r>
        <w:r w:rsidR="00125DA4">
          <w:rPr>
            <w:b/>
            <w:bCs/>
          </w:rPr>
          <w:t>38</w:t>
        </w:r>
        <w:r w:rsidR="00125DA4">
          <w:rPr>
            <w:b/>
            <w:bCs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EE62" w14:textId="5A00C679" w:rsidR="00F47172" w:rsidRDefault="00621CD8">
    <w:pPr>
      <w:jc w:val="right"/>
    </w:pPr>
    <w:r>
      <w:fldChar w:fldCharType="begin"/>
    </w:r>
    <w:r>
      <w:instrText>PAGE</w:instrText>
    </w:r>
    <w:r>
      <w:fldChar w:fldCharType="separate"/>
    </w:r>
    <w:r w:rsidR="00EF5F11">
      <w:rPr>
        <w:noProof/>
      </w:rPr>
      <w:t>1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0FF2EE65" wp14:editId="0FF2EE66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5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91E38"/>
    <w:multiLevelType w:val="hybridMultilevel"/>
    <w:tmpl w:val="E580E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17176"/>
    <w:multiLevelType w:val="hybridMultilevel"/>
    <w:tmpl w:val="0F36F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81041"/>
    <w:multiLevelType w:val="hybridMultilevel"/>
    <w:tmpl w:val="79CA9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D7B17"/>
    <w:multiLevelType w:val="hybridMultilevel"/>
    <w:tmpl w:val="C5DE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67E6F"/>
    <w:multiLevelType w:val="hybridMultilevel"/>
    <w:tmpl w:val="76FC3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A10B24"/>
    <w:multiLevelType w:val="hybridMultilevel"/>
    <w:tmpl w:val="4336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0E379D"/>
    <w:multiLevelType w:val="hybridMultilevel"/>
    <w:tmpl w:val="8EB43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597266"/>
    <w:multiLevelType w:val="hybridMultilevel"/>
    <w:tmpl w:val="1200E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681F15"/>
    <w:multiLevelType w:val="hybridMultilevel"/>
    <w:tmpl w:val="2B2CC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2E5443"/>
    <w:multiLevelType w:val="hybridMultilevel"/>
    <w:tmpl w:val="B5B4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6D013D"/>
    <w:multiLevelType w:val="hybridMultilevel"/>
    <w:tmpl w:val="3A261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658909">
    <w:abstractNumId w:val="7"/>
  </w:num>
  <w:num w:numId="2" w16cid:durableId="1618561313">
    <w:abstractNumId w:val="4"/>
  </w:num>
  <w:num w:numId="3" w16cid:durableId="1770854357">
    <w:abstractNumId w:val="9"/>
  </w:num>
  <w:num w:numId="4" w16cid:durableId="319893503">
    <w:abstractNumId w:val="0"/>
  </w:num>
  <w:num w:numId="5" w16cid:durableId="397553798">
    <w:abstractNumId w:val="5"/>
  </w:num>
  <w:num w:numId="6" w16cid:durableId="1334651979">
    <w:abstractNumId w:val="10"/>
  </w:num>
  <w:num w:numId="7" w16cid:durableId="2128616244">
    <w:abstractNumId w:val="6"/>
  </w:num>
  <w:num w:numId="8" w16cid:durableId="406265948">
    <w:abstractNumId w:val="3"/>
  </w:num>
  <w:num w:numId="9" w16cid:durableId="1553074125">
    <w:abstractNumId w:val="8"/>
  </w:num>
  <w:num w:numId="10" w16cid:durableId="1369574420">
    <w:abstractNumId w:val="1"/>
  </w:num>
  <w:num w:numId="11" w16cid:durableId="4665558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MLQ0NTM2sjQ0NDNW0lEKTi0uzszPAykwrwUAtluBtywAAAA="/>
  </w:docVars>
  <w:rsids>
    <w:rsidRoot w:val="00F47172"/>
    <w:rsid w:val="0001032C"/>
    <w:rsid w:val="00014D5E"/>
    <w:rsid w:val="00015F8A"/>
    <w:rsid w:val="00023CDD"/>
    <w:rsid w:val="000242ED"/>
    <w:rsid w:val="0003260A"/>
    <w:rsid w:val="000327A8"/>
    <w:rsid w:val="000331F4"/>
    <w:rsid w:val="00034492"/>
    <w:rsid w:val="00034A33"/>
    <w:rsid w:val="00034DA4"/>
    <w:rsid w:val="00035751"/>
    <w:rsid w:val="00040A6F"/>
    <w:rsid w:val="00040D24"/>
    <w:rsid w:val="00040F2F"/>
    <w:rsid w:val="000420BC"/>
    <w:rsid w:val="000429D1"/>
    <w:rsid w:val="00044A37"/>
    <w:rsid w:val="00044EED"/>
    <w:rsid w:val="000453DD"/>
    <w:rsid w:val="00045916"/>
    <w:rsid w:val="0004669A"/>
    <w:rsid w:val="00051F5E"/>
    <w:rsid w:val="00051F9B"/>
    <w:rsid w:val="0005271A"/>
    <w:rsid w:val="00052834"/>
    <w:rsid w:val="0005416C"/>
    <w:rsid w:val="00054774"/>
    <w:rsid w:val="00060633"/>
    <w:rsid w:val="00061EC2"/>
    <w:rsid w:val="0006203F"/>
    <w:rsid w:val="00062B0C"/>
    <w:rsid w:val="00063362"/>
    <w:rsid w:val="00064625"/>
    <w:rsid w:val="0006665E"/>
    <w:rsid w:val="000671C2"/>
    <w:rsid w:val="00067EC4"/>
    <w:rsid w:val="00070423"/>
    <w:rsid w:val="0007166D"/>
    <w:rsid w:val="00072242"/>
    <w:rsid w:val="000751EA"/>
    <w:rsid w:val="0007612E"/>
    <w:rsid w:val="000A0900"/>
    <w:rsid w:val="000A20EA"/>
    <w:rsid w:val="000A4F7A"/>
    <w:rsid w:val="000A7F3C"/>
    <w:rsid w:val="000B2B66"/>
    <w:rsid w:val="000B2D8F"/>
    <w:rsid w:val="000B362E"/>
    <w:rsid w:val="000B4E30"/>
    <w:rsid w:val="000C03AA"/>
    <w:rsid w:val="000C38B4"/>
    <w:rsid w:val="000C3BA3"/>
    <w:rsid w:val="000C3C65"/>
    <w:rsid w:val="000C49A3"/>
    <w:rsid w:val="000C537D"/>
    <w:rsid w:val="000C57D1"/>
    <w:rsid w:val="000C5B33"/>
    <w:rsid w:val="000D2834"/>
    <w:rsid w:val="000D4013"/>
    <w:rsid w:val="000D7FFC"/>
    <w:rsid w:val="000E13D3"/>
    <w:rsid w:val="000E198E"/>
    <w:rsid w:val="000E2498"/>
    <w:rsid w:val="000E3349"/>
    <w:rsid w:val="000E3D13"/>
    <w:rsid w:val="000E3DEB"/>
    <w:rsid w:val="000E3E80"/>
    <w:rsid w:val="000E4BAC"/>
    <w:rsid w:val="000E4E5F"/>
    <w:rsid w:val="000E6F3E"/>
    <w:rsid w:val="000F00A9"/>
    <w:rsid w:val="000F0197"/>
    <w:rsid w:val="000F5440"/>
    <w:rsid w:val="00100071"/>
    <w:rsid w:val="00100C7A"/>
    <w:rsid w:val="0010389F"/>
    <w:rsid w:val="00104519"/>
    <w:rsid w:val="00104D05"/>
    <w:rsid w:val="00106A96"/>
    <w:rsid w:val="00107C07"/>
    <w:rsid w:val="0011099F"/>
    <w:rsid w:val="00116CF6"/>
    <w:rsid w:val="00122B0D"/>
    <w:rsid w:val="00123627"/>
    <w:rsid w:val="00125DA4"/>
    <w:rsid w:val="00127DC0"/>
    <w:rsid w:val="00127DC6"/>
    <w:rsid w:val="001304EF"/>
    <w:rsid w:val="00130EF8"/>
    <w:rsid w:val="001319F4"/>
    <w:rsid w:val="001349FD"/>
    <w:rsid w:val="00140C8C"/>
    <w:rsid w:val="00141070"/>
    <w:rsid w:val="0014198B"/>
    <w:rsid w:val="00141BEF"/>
    <w:rsid w:val="001435E5"/>
    <w:rsid w:val="00143673"/>
    <w:rsid w:val="00144877"/>
    <w:rsid w:val="0014661E"/>
    <w:rsid w:val="00146C80"/>
    <w:rsid w:val="001473E4"/>
    <w:rsid w:val="00151E0E"/>
    <w:rsid w:val="001529EC"/>
    <w:rsid w:val="001539E6"/>
    <w:rsid w:val="00154DB9"/>
    <w:rsid w:val="00156ABE"/>
    <w:rsid w:val="001654ED"/>
    <w:rsid w:val="001672F2"/>
    <w:rsid w:val="001728D3"/>
    <w:rsid w:val="001732BD"/>
    <w:rsid w:val="001806DC"/>
    <w:rsid w:val="00186292"/>
    <w:rsid w:val="00190C3C"/>
    <w:rsid w:val="00191DD2"/>
    <w:rsid w:val="001945A8"/>
    <w:rsid w:val="001954D1"/>
    <w:rsid w:val="00195C4D"/>
    <w:rsid w:val="001960E3"/>
    <w:rsid w:val="001963D0"/>
    <w:rsid w:val="00196E13"/>
    <w:rsid w:val="001971FD"/>
    <w:rsid w:val="001978B0"/>
    <w:rsid w:val="001A173C"/>
    <w:rsid w:val="001A2AC5"/>
    <w:rsid w:val="001A5B50"/>
    <w:rsid w:val="001B04DD"/>
    <w:rsid w:val="001B113B"/>
    <w:rsid w:val="001B12B1"/>
    <w:rsid w:val="001B302A"/>
    <w:rsid w:val="001B40F1"/>
    <w:rsid w:val="001B6CBC"/>
    <w:rsid w:val="001C0196"/>
    <w:rsid w:val="001C18C5"/>
    <w:rsid w:val="001C458E"/>
    <w:rsid w:val="001C4990"/>
    <w:rsid w:val="001C5EF9"/>
    <w:rsid w:val="001C5F2A"/>
    <w:rsid w:val="001C6414"/>
    <w:rsid w:val="001C69A1"/>
    <w:rsid w:val="001D3247"/>
    <w:rsid w:val="001D572B"/>
    <w:rsid w:val="001D6BE2"/>
    <w:rsid w:val="001E50E2"/>
    <w:rsid w:val="001E6186"/>
    <w:rsid w:val="001E7A5F"/>
    <w:rsid w:val="001F37A5"/>
    <w:rsid w:val="001F3FEA"/>
    <w:rsid w:val="001F427C"/>
    <w:rsid w:val="001F6B25"/>
    <w:rsid w:val="002004DB"/>
    <w:rsid w:val="002043FE"/>
    <w:rsid w:val="002064A6"/>
    <w:rsid w:val="00210BDB"/>
    <w:rsid w:val="00210EB4"/>
    <w:rsid w:val="00211642"/>
    <w:rsid w:val="00215611"/>
    <w:rsid w:val="00220107"/>
    <w:rsid w:val="002210C8"/>
    <w:rsid w:val="002224B8"/>
    <w:rsid w:val="00222721"/>
    <w:rsid w:val="002240A1"/>
    <w:rsid w:val="00224C82"/>
    <w:rsid w:val="00226309"/>
    <w:rsid w:val="00231BBA"/>
    <w:rsid w:val="00232C50"/>
    <w:rsid w:val="00233655"/>
    <w:rsid w:val="0023371F"/>
    <w:rsid w:val="0023424A"/>
    <w:rsid w:val="0023634E"/>
    <w:rsid w:val="00241B50"/>
    <w:rsid w:val="00242AF2"/>
    <w:rsid w:val="002463D5"/>
    <w:rsid w:val="0024798D"/>
    <w:rsid w:val="00251E1D"/>
    <w:rsid w:val="00252471"/>
    <w:rsid w:val="002545DA"/>
    <w:rsid w:val="00256018"/>
    <w:rsid w:val="00256363"/>
    <w:rsid w:val="0026401C"/>
    <w:rsid w:val="00264CFD"/>
    <w:rsid w:val="00266D0D"/>
    <w:rsid w:val="0027016B"/>
    <w:rsid w:val="00273C7F"/>
    <w:rsid w:val="00280379"/>
    <w:rsid w:val="00283EC8"/>
    <w:rsid w:val="002849A3"/>
    <w:rsid w:val="002872BC"/>
    <w:rsid w:val="00287677"/>
    <w:rsid w:val="0029234E"/>
    <w:rsid w:val="00293971"/>
    <w:rsid w:val="00293B67"/>
    <w:rsid w:val="00294229"/>
    <w:rsid w:val="00297F76"/>
    <w:rsid w:val="002A2295"/>
    <w:rsid w:val="002A57B6"/>
    <w:rsid w:val="002A7CBB"/>
    <w:rsid w:val="002B1CE7"/>
    <w:rsid w:val="002B433C"/>
    <w:rsid w:val="002B5C02"/>
    <w:rsid w:val="002B7633"/>
    <w:rsid w:val="002C1D82"/>
    <w:rsid w:val="002C3AB7"/>
    <w:rsid w:val="002C5607"/>
    <w:rsid w:val="002C59CA"/>
    <w:rsid w:val="002D00E7"/>
    <w:rsid w:val="002D0D4A"/>
    <w:rsid w:val="002D6E35"/>
    <w:rsid w:val="002E0A26"/>
    <w:rsid w:val="002E1343"/>
    <w:rsid w:val="002E1B5E"/>
    <w:rsid w:val="002E2DD7"/>
    <w:rsid w:val="002E44D1"/>
    <w:rsid w:val="002E4AC7"/>
    <w:rsid w:val="002F07BC"/>
    <w:rsid w:val="002F19DD"/>
    <w:rsid w:val="002F2405"/>
    <w:rsid w:val="002F3D60"/>
    <w:rsid w:val="002F42AA"/>
    <w:rsid w:val="002F433E"/>
    <w:rsid w:val="002F4744"/>
    <w:rsid w:val="002F4832"/>
    <w:rsid w:val="002F5B8F"/>
    <w:rsid w:val="002F7544"/>
    <w:rsid w:val="002F7946"/>
    <w:rsid w:val="00301070"/>
    <w:rsid w:val="00301275"/>
    <w:rsid w:val="00307721"/>
    <w:rsid w:val="003079DE"/>
    <w:rsid w:val="00307E40"/>
    <w:rsid w:val="0031004E"/>
    <w:rsid w:val="00312D2A"/>
    <w:rsid w:val="003140B8"/>
    <w:rsid w:val="00320785"/>
    <w:rsid w:val="00320817"/>
    <w:rsid w:val="00320973"/>
    <w:rsid w:val="00326415"/>
    <w:rsid w:val="00327B6A"/>
    <w:rsid w:val="00327B80"/>
    <w:rsid w:val="00331749"/>
    <w:rsid w:val="003318C6"/>
    <w:rsid w:val="00332E67"/>
    <w:rsid w:val="003341EB"/>
    <w:rsid w:val="00334C87"/>
    <w:rsid w:val="0033673A"/>
    <w:rsid w:val="00337AD5"/>
    <w:rsid w:val="00337FAB"/>
    <w:rsid w:val="0034162E"/>
    <w:rsid w:val="00342425"/>
    <w:rsid w:val="00350E6D"/>
    <w:rsid w:val="0035423A"/>
    <w:rsid w:val="00355FDA"/>
    <w:rsid w:val="003570FF"/>
    <w:rsid w:val="00357EF1"/>
    <w:rsid w:val="00360C81"/>
    <w:rsid w:val="00361A15"/>
    <w:rsid w:val="00361FCD"/>
    <w:rsid w:val="00363545"/>
    <w:rsid w:val="003637A3"/>
    <w:rsid w:val="00366D67"/>
    <w:rsid w:val="00371F3C"/>
    <w:rsid w:val="00372B6C"/>
    <w:rsid w:val="00373952"/>
    <w:rsid w:val="00380FA1"/>
    <w:rsid w:val="00386A4F"/>
    <w:rsid w:val="00390FA9"/>
    <w:rsid w:val="003933E0"/>
    <w:rsid w:val="0039473B"/>
    <w:rsid w:val="00395D5E"/>
    <w:rsid w:val="00396438"/>
    <w:rsid w:val="00397156"/>
    <w:rsid w:val="00397F78"/>
    <w:rsid w:val="003A041A"/>
    <w:rsid w:val="003A04F6"/>
    <w:rsid w:val="003A286B"/>
    <w:rsid w:val="003A58FC"/>
    <w:rsid w:val="003A5BF2"/>
    <w:rsid w:val="003A60A7"/>
    <w:rsid w:val="003A6182"/>
    <w:rsid w:val="003A675C"/>
    <w:rsid w:val="003B181A"/>
    <w:rsid w:val="003B3BD8"/>
    <w:rsid w:val="003B7808"/>
    <w:rsid w:val="003C15F4"/>
    <w:rsid w:val="003C1FCD"/>
    <w:rsid w:val="003C410A"/>
    <w:rsid w:val="003D4C51"/>
    <w:rsid w:val="003D53F6"/>
    <w:rsid w:val="003D60DC"/>
    <w:rsid w:val="003D7822"/>
    <w:rsid w:val="003D7C10"/>
    <w:rsid w:val="003E59EF"/>
    <w:rsid w:val="003F6555"/>
    <w:rsid w:val="004001BF"/>
    <w:rsid w:val="00401DE2"/>
    <w:rsid w:val="00404BA2"/>
    <w:rsid w:val="00411489"/>
    <w:rsid w:val="00412132"/>
    <w:rsid w:val="00412D7F"/>
    <w:rsid w:val="00413120"/>
    <w:rsid w:val="004133AE"/>
    <w:rsid w:val="004137EE"/>
    <w:rsid w:val="00413BAF"/>
    <w:rsid w:val="00416448"/>
    <w:rsid w:val="00416773"/>
    <w:rsid w:val="0041779C"/>
    <w:rsid w:val="004177CE"/>
    <w:rsid w:val="004177F1"/>
    <w:rsid w:val="004210A9"/>
    <w:rsid w:val="00421B2F"/>
    <w:rsid w:val="004257E6"/>
    <w:rsid w:val="00426D43"/>
    <w:rsid w:val="00427816"/>
    <w:rsid w:val="00427B8C"/>
    <w:rsid w:val="004310C6"/>
    <w:rsid w:val="00437643"/>
    <w:rsid w:val="0044023D"/>
    <w:rsid w:val="0044173C"/>
    <w:rsid w:val="00441A24"/>
    <w:rsid w:val="00441DD0"/>
    <w:rsid w:val="00444958"/>
    <w:rsid w:val="0044562E"/>
    <w:rsid w:val="00450604"/>
    <w:rsid w:val="004508C0"/>
    <w:rsid w:val="0045193E"/>
    <w:rsid w:val="00453BF6"/>
    <w:rsid w:val="004555C0"/>
    <w:rsid w:val="004604E9"/>
    <w:rsid w:val="0046266E"/>
    <w:rsid w:val="00462864"/>
    <w:rsid w:val="004657ED"/>
    <w:rsid w:val="00465D18"/>
    <w:rsid w:val="00466520"/>
    <w:rsid w:val="004669BB"/>
    <w:rsid w:val="004674D2"/>
    <w:rsid w:val="00470AF1"/>
    <w:rsid w:val="004710A9"/>
    <w:rsid w:val="004716A1"/>
    <w:rsid w:val="00472D8F"/>
    <w:rsid w:val="0047310C"/>
    <w:rsid w:val="00473446"/>
    <w:rsid w:val="004764F4"/>
    <w:rsid w:val="00476BC1"/>
    <w:rsid w:val="004802F3"/>
    <w:rsid w:val="00481BD3"/>
    <w:rsid w:val="004844BB"/>
    <w:rsid w:val="00486D03"/>
    <w:rsid w:val="004870D7"/>
    <w:rsid w:val="004904D8"/>
    <w:rsid w:val="004913B0"/>
    <w:rsid w:val="00491F56"/>
    <w:rsid w:val="00492696"/>
    <w:rsid w:val="00492D9E"/>
    <w:rsid w:val="004932B0"/>
    <w:rsid w:val="00493717"/>
    <w:rsid w:val="004978FE"/>
    <w:rsid w:val="004A0508"/>
    <w:rsid w:val="004A3E3E"/>
    <w:rsid w:val="004A590F"/>
    <w:rsid w:val="004A5F01"/>
    <w:rsid w:val="004A72C8"/>
    <w:rsid w:val="004A7A54"/>
    <w:rsid w:val="004B0398"/>
    <w:rsid w:val="004B179A"/>
    <w:rsid w:val="004B307B"/>
    <w:rsid w:val="004B61C3"/>
    <w:rsid w:val="004C34A1"/>
    <w:rsid w:val="004C7329"/>
    <w:rsid w:val="004D0ED2"/>
    <w:rsid w:val="004D1AE5"/>
    <w:rsid w:val="004D1D06"/>
    <w:rsid w:val="004D3527"/>
    <w:rsid w:val="004D4195"/>
    <w:rsid w:val="004D594F"/>
    <w:rsid w:val="004D6AD7"/>
    <w:rsid w:val="004D6FFC"/>
    <w:rsid w:val="004D703B"/>
    <w:rsid w:val="004D747F"/>
    <w:rsid w:val="004D7B59"/>
    <w:rsid w:val="004E2604"/>
    <w:rsid w:val="004E2E3D"/>
    <w:rsid w:val="004F0AB4"/>
    <w:rsid w:val="004F265A"/>
    <w:rsid w:val="004F3E3E"/>
    <w:rsid w:val="004F649A"/>
    <w:rsid w:val="004F6E83"/>
    <w:rsid w:val="004F7790"/>
    <w:rsid w:val="00501A38"/>
    <w:rsid w:val="00502CE1"/>
    <w:rsid w:val="00505F2E"/>
    <w:rsid w:val="005073A6"/>
    <w:rsid w:val="00507BDF"/>
    <w:rsid w:val="00511B75"/>
    <w:rsid w:val="00513A26"/>
    <w:rsid w:val="00516742"/>
    <w:rsid w:val="005176F3"/>
    <w:rsid w:val="00521CC9"/>
    <w:rsid w:val="00527B26"/>
    <w:rsid w:val="00530010"/>
    <w:rsid w:val="00531673"/>
    <w:rsid w:val="00531E92"/>
    <w:rsid w:val="00532E6D"/>
    <w:rsid w:val="00533211"/>
    <w:rsid w:val="0053632C"/>
    <w:rsid w:val="00536425"/>
    <w:rsid w:val="005418DE"/>
    <w:rsid w:val="00543236"/>
    <w:rsid w:val="0054353B"/>
    <w:rsid w:val="0054563F"/>
    <w:rsid w:val="00546836"/>
    <w:rsid w:val="00547131"/>
    <w:rsid w:val="00547B57"/>
    <w:rsid w:val="00551A93"/>
    <w:rsid w:val="00551F55"/>
    <w:rsid w:val="00560FDE"/>
    <w:rsid w:val="00562AAB"/>
    <w:rsid w:val="00566980"/>
    <w:rsid w:val="00567E21"/>
    <w:rsid w:val="00570233"/>
    <w:rsid w:val="00574FD5"/>
    <w:rsid w:val="005768A7"/>
    <w:rsid w:val="005804DD"/>
    <w:rsid w:val="00581F8B"/>
    <w:rsid w:val="00582388"/>
    <w:rsid w:val="00584CEA"/>
    <w:rsid w:val="00586125"/>
    <w:rsid w:val="0058617F"/>
    <w:rsid w:val="005908D8"/>
    <w:rsid w:val="00591DEC"/>
    <w:rsid w:val="005940D0"/>
    <w:rsid w:val="005A1185"/>
    <w:rsid w:val="005A1BCA"/>
    <w:rsid w:val="005A480F"/>
    <w:rsid w:val="005A70CB"/>
    <w:rsid w:val="005B3607"/>
    <w:rsid w:val="005B3872"/>
    <w:rsid w:val="005B4FC6"/>
    <w:rsid w:val="005B6811"/>
    <w:rsid w:val="005C1583"/>
    <w:rsid w:val="005C1A4F"/>
    <w:rsid w:val="005C30B2"/>
    <w:rsid w:val="005C65EC"/>
    <w:rsid w:val="005C6E9D"/>
    <w:rsid w:val="005D2930"/>
    <w:rsid w:val="005D326F"/>
    <w:rsid w:val="005D4566"/>
    <w:rsid w:val="005D534E"/>
    <w:rsid w:val="005D74E5"/>
    <w:rsid w:val="005D7513"/>
    <w:rsid w:val="005E19C1"/>
    <w:rsid w:val="005E4A01"/>
    <w:rsid w:val="005E6C87"/>
    <w:rsid w:val="005E7796"/>
    <w:rsid w:val="005F09F8"/>
    <w:rsid w:val="005F2D0B"/>
    <w:rsid w:val="005F5EE3"/>
    <w:rsid w:val="005F6D50"/>
    <w:rsid w:val="005F724F"/>
    <w:rsid w:val="006024B3"/>
    <w:rsid w:val="00602AAC"/>
    <w:rsid w:val="006035F6"/>
    <w:rsid w:val="006053C2"/>
    <w:rsid w:val="0060637D"/>
    <w:rsid w:val="00610BBA"/>
    <w:rsid w:val="006112BC"/>
    <w:rsid w:val="006156B9"/>
    <w:rsid w:val="00621C0C"/>
    <w:rsid w:val="00621CD8"/>
    <w:rsid w:val="00625D83"/>
    <w:rsid w:val="00627CA0"/>
    <w:rsid w:val="00632F9C"/>
    <w:rsid w:val="0063462A"/>
    <w:rsid w:val="00640F06"/>
    <w:rsid w:val="006422AC"/>
    <w:rsid w:val="006424CE"/>
    <w:rsid w:val="00645ACB"/>
    <w:rsid w:val="00646212"/>
    <w:rsid w:val="00651620"/>
    <w:rsid w:val="006516AD"/>
    <w:rsid w:val="00651C1E"/>
    <w:rsid w:val="006521D7"/>
    <w:rsid w:val="00657731"/>
    <w:rsid w:val="006606D1"/>
    <w:rsid w:val="00670138"/>
    <w:rsid w:val="00670C4E"/>
    <w:rsid w:val="00671C92"/>
    <w:rsid w:val="00676164"/>
    <w:rsid w:val="00676E40"/>
    <w:rsid w:val="00680AA5"/>
    <w:rsid w:val="00687A21"/>
    <w:rsid w:val="00690C76"/>
    <w:rsid w:val="00693CFD"/>
    <w:rsid w:val="00694611"/>
    <w:rsid w:val="00694899"/>
    <w:rsid w:val="006958D9"/>
    <w:rsid w:val="00695F8E"/>
    <w:rsid w:val="006A07BC"/>
    <w:rsid w:val="006A244D"/>
    <w:rsid w:val="006A3892"/>
    <w:rsid w:val="006A55E8"/>
    <w:rsid w:val="006A699C"/>
    <w:rsid w:val="006B070D"/>
    <w:rsid w:val="006B609C"/>
    <w:rsid w:val="006C6151"/>
    <w:rsid w:val="006D478D"/>
    <w:rsid w:val="006E0591"/>
    <w:rsid w:val="006E2E77"/>
    <w:rsid w:val="006E4042"/>
    <w:rsid w:val="006E492A"/>
    <w:rsid w:val="006F021F"/>
    <w:rsid w:val="006F107C"/>
    <w:rsid w:val="006F1FBA"/>
    <w:rsid w:val="006F3834"/>
    <w:rsid w:val="006F5533"/>
    <w:rsid w:val="007000F0"/>
    <w:rsid w:val="00707295"/>
    <w:rsid w:val="007075E4"/>
    <w:rsid w:val="00713FF8"/>
    <w:rsid w:val="007169DF"/>
    <w:rsid w:val="007179A0"/>
    <w:rsid w:val="00721C26"/>
    <w:rsid w:val="00723F10"/>
    <w:rsid w:val="00726282"/>
    <w:rsid w:val="007263E6"/>
    <w:rsid w:val="00726E4C"/>
    <w:rsid w:val="007274FD"/>
    <w:rsid w:val="00727A06"/>
    <w:rsid w:val="007301DC"/>
    <w:rsid w:val="00731451"/>
    <w:rsid w:val="00737607"/>
    <w:rsid w:val="00741A23"/>
    <w:rsid w:val="007431E9"/>
    <w:rsid w:val="007455FB"/>
    <w:rsid w:val="0075268A"/>
    <w:rsid w:val="00753383"/>
    <w:rsid w:val="00753888"/>
    <w:rsid w:val="007551E7"/>
    <w:rsid w:val="0076262F"/>
    <w:rsid w:val="00762789"/>
    <w:rsid w:val="00764A1F"/>
    <w:rsid w:val="00766E77"/>
    <w:rsid w:val="00767A42"/>
    <w:rsid w:val="00771066"/>
    <w:rsid w:val="00771C64"/>
    <w:rsid w:val="00773912"/>
    <w:rsid w:val="00773FEF"/>
    <w:rsid w:val="00776375"/>
    <w:rsid w:val="007816D6"/>
    <w:rsid w:val="00784FF2"/>
    <w:rsid w:val="00785522"/>
    <w:rsid w:val="00785B85"/>
    <w:rsid w:val="00793B23"/>
    <w:rsid w:val="00794C71"/>
    <w:rsid w:val="0079577D"/>
    <w:rsid w:val="007966DD"/>
    <w:rsid w:val="007A074B"/>
    <w:rsid w:val="007B0208"/>
    <w:rsid w:val="007B4D5A"/>
    <w:rsid w:val="007B63E6"/>
    <w:rsid w:val="007B76B0"/>
    <w:rsid w:val="007C11A3"/>
    <w:rsid w:val="007C47D1"/>
    <w:rsid w:val="007C4D48"/>
    <w:rsid w:val="007C670F"/>
    <w:rsid w:val="007C6932"/>
    <w:rsid w:val="007D0739"/>
    <w:rsid w:val="007D124F"/>
    <w:rsid w:val="007D2540"/>
    <w:rsid w:val="007D436D"/>
    <w:rsid w:val="007D7D3F"/>
    <w:rsid w:val="007E1EC9"/>
    <w:rsid w:val="007E543C"/>
    <w:rsid w:val="007E5801"/>
    <w:rsid w:val="007E5D9F"/>
    <w:rsid w:val="007F2A1A"/>
    <w:rsid w:val="007F54CB"/>
    <w:rsid w:val="007F7E19"/>
    <w:rsid w:val="008024FF"/>
    <w:rsid w:val="008039BA"/>
    <w:rsid w:val="00804743"/>
    <w:rsid w:val="008079D3"/>
    <w:rsid w:val="008116D7"/>
    <w:rsid w:val="008133EF"/>
    <w:rsid w:val="00814E43"/>
    <w:rsid w:val="00816624"/>
    <w:rsid w:val="0081778A"/>
    <w:rsid w:val="00822BA1"/>
    <w:rsid w:val="00822CE7"/>
    <w:rsid w:val="0082523B"/>
    <w:rsid w:val="00826B26"/>
    <w:rsid w:val="00826EA6"/>
    <w:rsid w:val="0082793F"/>
    <w:rsid w:val="008331E6"/>
    <w:rsid w:val="0083513C"/>
    <w:rsid w:val="008355D9"/>
    <w:rsid w:val="00836FB6"/>
    <w:rsid w:val="00843012"/>
    <w:rsid w:val="0084374C"/>
    <w:rsid w:val="00843C3C"/>
    <w:rsid w:val="00845305"/>
    <w:rsid w:val="00846AB5"/>
    <w:rsid w:val="00846E3B"/>
    <w:rsid w:val="00847FA6"/>
    <w:rsid w:val="0085183C"/>
    <w:rsid w:val="00853CDF"/>
    <w:rsid w:val="00855FD7"/>
    <w:rsid w:val="008567EF"/>
    <w:rsid w:val="0085752A"/>
    <w:rsid w:val="00860B2D"/>
    <w:rsid w:val="00863435"/>
    <w:rsid w:val="00863E39"/>
    <w:rsid w:val="00866A50"/>
    <w:rsid w:val="00867BD5"/>
    <w:rsid w:val="00871FA1"/>
    <w:rsid w:val="00876942"/>
    <w:rsid w:val="00886543"/>
    <w:rsid w:val="00886BC8"/>
    <w:rsid w:val="00894F00"/>
    <w:rsid w:val="00896C1E"/>
    <w:rsid w:val="00897218"/>
    <w:rsid w:val="0089749A"/>
    <w:rsid w:val="008A0214"/>
    <w:rsid w:val="008A055B"/>
    <w:rsid w:val="008A06BC"/>
    <w:rsid w:val="008A2D56"/>
    <w:rsid w:val="008A3073"/>
    <w:rsid w:val="008A56B3"/>
    <w:rsid w:val="008A5EAC"/>
    <w:rsid w:val="008A60F5"/>
    <w:rsid w:val="008A6A03"/>
    <w:rsid w:val="008A76BE"/>
    <w:rsid w:val="008B2A61"/>
    <w:rsid w:val="008B324D"/>
    <w:rsid w:val="008B4AAA"/>
    <w:rsid w:val="008C000B"/>
    <w:rsid w:val="008C36B0"/>
    <w:rsid w:val="008C4351"/>
    <w:rsid w:val="008C50AD"/>
    <w:rsid w:val="008C7E99"/>
    <w:rsid w:val="008D04FD"/>
    <w:rsid w:val="008D0A7C"/>
    <w:rsid w:val="008D2D11"/>
    <w:rsid w:val="008D4347"/>
    <w:rsid w:val="008E0E14"/>
    <w:rsid w:val="008E26FA"/>
    <w:rsid w:val="008E57B6"/>
    <w:rsid w:val="008E6F1E"/>
    <w:rsid w:val="008F2915"/>
    <w:rsid w:val="008F29EB"/>
    <w:rsid w:val="008F4A9C"/>
    <w:rsid w:val="008F569E"/>
    <w:rsid w:val="00901936"/>
    <w:rsid w:val="00904086"/>
    <w:rsid w:val="009070B2"/>
    <w:rsid w:val="00913B93"/>
    <w:rsid w:val="00915E75"/>
    <w:rsid w:val="009207FF"/>
    <w:rsid w:val="00923EF4"/>
    <w:rsid w:val="009249CF"/>
    <w:rsid w:val="0092665D"/>
    <w:rsid w:val="00926728"/>
    <w:rsid w:val="0092726A"/>
    <w:rsid w:val="00927304"/>
    <w:rsid w:val="00930297"/>
    <w:rsid w:val="009315F6"/>
    <w:rsid w:val="0093212E"/>
    <w:rsid w:val="00935516"/>
    <w:rsid w:val="0093722E"/>
    <w:rsid w:val="00943DB2"/>
    <w:rsid w:val="00944594"/>
    <w:rsid w:val="0094520A"/>
    <w:rsid w:val="00945E2E"/>
    <w:rsid w:val="00946C6A"/>
    <w:rsid w:val="00954E31"/>
    <w:rsid w:val="00957E61"/>
    <w:rsid w:val="00962602"/>
    <w:rsid w:val="0096351E"/>
    <w:rsid w:val="00963904"/>
    <w:rsid w:val="00964A68"/>
    <w:rsid w:val="00966B95"/>
    <w:rsid w:val="00967116"/>
    <w:rsid w:val="00967CE5"/>
    <w:rsid w:val="00974760"/>
    <w:rsid w:val="00974E0E"/>
    <w:rsid w:val="00981374"/>
    <w:rsid w:val="00984430"/>
    <w:rsid w:val="0098451C"/>
    <w:rsid w:val="00985F60"/>
    <w:rsid w:val="00995D51"/>
    <w:rsid w:val="00996CE5"/>
    <w:rsid w:val="00997472"/>
    <w:rsid w:val="009A0370"/>
    <w:rsid w:val="009A2BDD"/>
    <w:rsid w:val="009A3760"/>
    <w:rsid w:val="009B00F2"/>
    <w:rsid w:val="009B0A27"/>
    <w:rsid w:val="009B0B9A"/>
    <w:rsid w:val="009B321C"/>
    <w:rsid w:val="009B4D2A"/>
    <w:rsid w:val="009B6209"/>
    <w:rsid w:val="009C2CF4"/>
    <w:rsid w:val="009C46EF"/>
    <w:rsid w:val="009D281B"/>
    <w:rsid w:val="009D4D0A"/>
    <w:rsid w:val="009D64B2"/>
    <w:rsid w:val="009D77EB"/>
    <w:rsid w:val="009D7838"/>
    <w:rsid w:val="009D7B26"/>
    <w:rsid w:val="009D7B31"/>
    <w:rsid w:val="009E053C"/>
    <w:rsid w:val="009E0E8D"/>
    <w:rsid w:val="009E169B"/>
    <w:rsid w:val="009E27B9"/>
    <w:rsid w:val="009E4CEC"/>
    <w:rsid w:val="009E4E75"/>
    <w:rsid w:val="009E6D20"/>
    <w:rsid w:val="009E7D11"/>
    <w:rsid w:val="009E7D5D"/>
    <w:rsid w:val="009F0EDE"/>
    <w:rsid w:val="009F301E"/>
    <w:rsid w:val="00A01CEA"/>
    <w:rsid w:val="00A04097"/>
    <w:rsid w:val="00A05F2C"/>
    <w:rsid w:val="00A11958"/>
    <w:rsid w:val="00A136D8"/>
    <w:rsid w:val="00A1400A"/>
    <w:rsid w:val="00A154F3"/>
    <w:rsid w:val="00A15BD0"/>
    <w:rsid w:val="00A15E92"/>
    <w:rsid w:val="00A2088C"/>
    <w:rsid w:val="00A20A18"/>
    <w:rsid w:val="00A21C41"/>
    <w:rsid w:val="00A21D01"/>
    <w:rsid w:val="00A23386"/>
    <w:rsid w:val="00A23FC9"/>
    <w:rsid w:val="00A24712"/>
    <w:rsid w:val="00A269AA"/>
    <w:rsid w:val="00A27D4B"/>
    <w:rsid w:val="00A30904"/>
    <w:rsid w:val="00A3420B"/>
    <w:rsid w:val="00A3439D"/>
    <w:rsid w:val="00A348FC"/>
    <w:rsid w:val="00A35A11"/>
    <w:rsid w:val="00A45280"/>
    <w:rsid w:val="00A45BB6"/>
    <w:rsid w:val="00A47F7A"/>
    <w:rsid w:val="00A51A4F"/>
    <w:rsid w:val="00A523A7"/>
    <w:rsid w:val="00A6209D"/>
    <w:rsid w:val="00A70AFC"/>
    <w:rsid w:val="00A725CC"/>
    <w:rsid w:val="00A72BBE"/>
    <w:rsid w:val="00A74CED"/>
    <w:rsid w:val="00A76805"/>
    <w:rsid w:val="00A82457"/>
    <w:rsid w:val="00A824C3"/>
    <w:rsid w:val="00A844A8"/>
    <w:rsid w:val="00A9175C"/>
    <w:rsid w:val="00A9225B"/>
    <w:rsid w:val="00A934AC"/>
    <w:rsid w:val="00A94353"/>
    <w:rsid w:val="00A9518D"/>
    <w:rsid w:val="00A97A7A"/>
    <w:rsid w:val="00AA2F64"/>
    <w:rsid w:val="00AA53E5"/>
    <w:rsid w:val="00AA5E88"/>
    <w:rsid w:val="00AB4B8C"/>
    <w:rsid w:val="00AB4BB9"/>
    <w:rsid w:val="00AB6AE8"/>
    <w:rsid w:val="00AC00BB"/>
    <w:rsid w:val="00AC1C60"/>
    <w:rsid w:val="00AC4BB2"/>
    <w:rsid w:val="00AC6DCD"/>
    <w:rsid w:val="00AC711B"/>
    <w:rsid w:val="00AC7F7A"/>
    <w:rsid w:val="00AD1CD6"/>
    <w:rsid w:val="00AD22DE"/>
    <w:rsid w:val="00AD40ED"/>
    <w:rsid w:val="00AD6A2A"/>
    <w:rsid w:val="00AD6F7A"/>
    <w:rsid w:val="00AE03F3"/>
    <w:rsid w:val="00AE1FDE"/>
    <w:rsid w:val="00AE3DE0"/>
    <w:rsid w:val="00AE62CF"/>
    <w:rsid w:val="00AE6903"/>
    <w:rsid w:val="00AE6BFC"/>
    <w:rsid w:val="00AF4226"/>
    <w:rsid w:val="00AF4789"/>
    <w:rsid w:val="00AF58C0"/>
    <w:rsid w:val="00B00330"/>
    <w:rsid w:val="00B01232"/>
    <w:rsid w:val="00B0316F"/>
    <w:rsid w:val="00B0411A"/>
    <w:rsid w:val="00B04635"/>
    <w:rsid w:val="00B1034D"/>
    <w:rsid w:val="00B13315"/>
    <w:rsid w:val="00B157FB"/>
    <w:rsid w:val="00B15A12"/>
    <w:rsid w:val="00B16A27"/>
    <w:rsid w:val="00B16AF2"/>
    <w:rsid w:val="00B219B9"/>
    <w:rsid w:val="00B268C3"/>
    <w:rsid w:val="00B27E82"/>
    <w:rsid w:val="00B31AEF"/>
    <w:rsid w:val="00B32A94"/>
    <w:rsid w:val="00B33262"/>
    <w:rsid w:val="00B33711"/>
    <w:rsid w:val="00B3471B"/>
    <w:rsid w:val="00B41596"/>
    <w:rsid w:val="00B41FD8"/>
    <w:rsid w:val="00B437D5"/>
    <w:rsid w:val="00B466D9"/>
    <w:rsid w:val="00B54308"/>
    <w:rsid w:val="00B56F3A"/>
    <w:rsid w:val="00B64771"/>
    <w:rsid w:val="00B66D69"/>
    <w:rsid w:val="00B71B1A"/>
    <w:rsid w:val="00B72D10"/>
    <w:rsid w:val="00B77C4B"/>
    <w:rsid w:val="00B81C9C"/>
    <w:rsid w:val="00B83B32"/>
    <w:rsid w:val="00B85469"/>
    <w:rsid w:val="00B877E3"/>
    <w:rsid w:val="00B90E9F"/>
    <w:rsid w:val="00B9371A"/>
    <w:rsid w:val="00B95A47"/>
    <w:rsid w:val="00B9659F"/>
    <w:rsid w:val="00BA2BC6"/>
    <w:rsid w:val="00BA3FA8"/>
    <w:rsid w:val="00BA450F"/>
    <w:rsid w:val="00BB3933"/>
    <w:rsid w:val="00BB4264"/>
    <w:rsid w:val="00BB6911"/>
    <w:rsid w:val="00BB75F1"/>
    <w:rsid w:val="00BB7872"/>
    <w:rsid w:val="00BC0600"/>
    <w:rsid w:val="00BC14B3"/>
    <w:rsid w:val="00BC3C98"/>
    <w:rsid w:val="00BC4710"/>
    <w:rsid w:val="00BC492A"/>
    <w:rsid w:val="00BC4C98"/>
    <w:rsid w:val="00BC54EB"/>
    <w:rsid w:val="00BC6279"/>
    <w:rsid w:val="00BC7652"/>
    <w:rsid w:val="00BD0254"/>
    <w:rsid w:val="00BD109C"/>
    <w:rsid w:val="00BD4A70"/>
    <w:rsid w:val="00BD5969"/>
    <w:rsid w:val="00BD5F87"/>
    <w:rsid w:val="00BD62D6"/>
    <w:rsid w:val="00BE309D"/>
    <w:rsid w:val="00BE5B25"/>
    <w:rsid w:val="00BF4253"/>
    <w:rsid w:val="00BF45C8"/>
    <w:rsid w:val="00BF5095"/>
    <w:rsid w:val="00BF5B27"/>
    <w:rsid w:val="00BF5EE0"/>
    <w:rsid w:val="00BF7868"/>
    <w:rsid w:val="00BF7AF7"/>
    <w:rsid w:val="00C044CC"/>
    <w:rsid w:val="00C0458A"/>
    <w:rsid w:val="00C136D6"/>
    <w:rsid w:val="00C1527E"/>
    <w:rsid w:val="00C234DE"/>
    <w:rsid w:val="00C23F8A"/>
    <w:rsid w:val="00C24FAF"/>
    <w:rsid w:val="00C26272"/>
    <w:rsid w:val="00C30AD5"/>
    <w:rsid w:val="00C321A0"/>
    <w:rsid w:val="00C3365C"/>
    <w:rsid w:val="00C34082"/>
    <w:rsid w:val="00C3438C"/>
    <w:rsid w:val="00C36962"/>
    <w:rsid w:val="00C371D9"/>
    <w:rsid w:val="00C40886"/>
    <w:rsid w:val="00C42640"/>
    <w:rsid w:val="00C435F5"/>
    <w:rsid w:val="00C44B55"/>
    <w:rsid w:val="00C46027"/>
    <w:rsid w:val="00C521A9"/>
    <w:rsid w:val="00C60142"/>
    <w:rsid w:val="00C6194E"/>
    <w:rsid w:val="00C61C01"/>
    <w:rsid w:val="00C62A06"/>
    <w:rsid w:val="00C63061"/>
    <w:rsid w:val="00C66C17"/>
    <w:rsid w:val="00C70F00"/>
    <w:rsid w:val="00C734D1"/>
    <w:rsid w:val="00C73F30"/>
    <w:rsid w:val="00C75DC7"/>
    <w:rsid w:val="00C7625A"/>
    <w:rsid w:val="00C77F9E"/>
    <w:rsid w:val="00C80CFD"/>
    <w:rsid w:val="00C8334B"/>
    <w:rsid w:val="00C84110"/>
    <w:rsid w:val="00C8423B"/>
    <w:rsid w:val="00C91871"/>
    <w:rsid w:val="00C94838"/>
    <w:rsid w:val="00CA122C"/>
    <w:rsid w:val="00CA1FDB"/>
    <w:rsid w:val="00CB051F"/>
    <w:rsid w:val="00CB1473"/>
    <w:rsid w:val="00CB208F"/>
    <w:rsid w:val="00CB7D28"/>
    <w:rsid w:val="00CB7DFD"/>
    <w:rsid w:val="00CC0022"/>
    <w:rsid w:val="00CC10C9"/>
    <w:rsid w:val="00CC4A64"/>
    <w:rsid w:val="00CD284C"/>
    <w:rsid w:val="00CD3021"/>
    <w:rsid w:val="00CD446A"/>
    <w:rsid w:val="00CD739B"/>
    <w:rsid w:val="00CD7EE6"/>
    <w:rsid w:val="00CE0F12"/>
    <w:rsid w:val="00CE1155"/>
    <w:rsid w:val="00CE520A"/>
    <w:rsid w:val="00CE5F4F"/>
    <w:rsid w:val="00CE68B1"/>
    <w:rsid w:val="00CF0350"/>
    <w:rsid w:val="00CF1F71"/>
    <w:rsid w:val="00CF40A7"/>
    <w:rsid w:val="00CF7DAF"/>
    <w:rsid w:val="00D008A5"/>
    <w:rsid w:val="00D01503"/>
    <w:rsid w:val="00D03263"/>
    <w:rsid w:val="00D04E31"/>
    <w:rsid w:val="00D077A7"/>
    <w:rsid w:val="00D117B6"/>
    <w:rsid w:val="00D118CC"/>
    <w:rsid w:val="00D14DDB"/>
    <w:rsid w:val="00D151CF"/>
    <w:rsid w:val="00D1593C"/>
    <w:rsid w:val="00D17DF3"/>
    <w:rsid w:val="00D30DFC"/>
    <w:rsid w:val="00D3110A"/>
    <w:rsid w:val="00D31200"/>
    <w:rsid w:val="00D32CC3"/>
    <w:rsid w:val="00D34C4D"/>
    <w:rsid w:val="00D35E96"/>
    <w:rsid w:val="00D413DD"/>
    <w:rsid w:val="00D4329A"/>
    <w:rsid w:val="00D464D5"/>
    <w:rsid w:val="00D50463"/>
    <w:rsid w:val="00D528A5"/>
    <w:rsid w:val="00D52A30"/>
    <w:rsid w:val="00D53D25"/>
    <w:rsid w:val="00D53EEA"/>
    <w:rsid w:val="00D57F7F"/>
    <w:rsid w:val="00D60590"/>
    <w:rsid w:val="00D63BE1"/>
    <w:rsid w:val="00D645A3"/>
    <w:rsid w:val="00D646CE"/>
    <w:rsid w:val="00D65670"/>
    <w:rsid w:val="00D7005A"/>
    <w:rsid w:val="00D70434"/>
    <w:rsid w:val="00D70517"/>
    <w:rsid w:val="00D70FC9"/>
    <w:rsid w:val="00D73598"/>
    <w:rsid w:val="00D7424E"/>
    <w:rsid w:val="00D74A26"/>
    <w:rsid w:val="00D74B5E"/>
    <w:rsid w:val="00D76D62"/>
    <w:rsid w:val="00D77CDD"/>
    <w:rsid w:val="00D8239B"/>
    <w:rsid w:val="00D83431"/>
    <w:rsid w:val="00D84970"/>
    <w:rsid w:val="00D91622"/>
    <w:rsid w:val="00D93D91"/>
    <w:rsid w:val="00D95189"/>
    <w:rsid w:val="00D967FF"/>
    <w:rsid w:val="00D96C94"/>
    <w:rsid w:val="00D971F1"/>
    <w:rsid w:val="00D979B8"/>
    <w:rsid w:val="00DA0BEF"/>
    <w:rsid w:val="00DA176F"/>
    <w:rsid w:val="00DA7EBD"/>
    <w:rsid w:val="00DB6E78"/>
    <w:rsid w:val="00DC1D08"/>
    <w:rsid w:val="00DC1DA6"/>
    <w:rsid w:val="00DC5677"/>
    <w:rsid w:val="00DD653B"/>
    <w:rsid w:val="00DE39B8"/>
    <w:rsid w:val="00DF0E18"/>
    <w:rsid w:val="00DF21BE"/>
    <w:rsid w:val="00DF58F6"/>
    <w:rsid w:val="00E01E7D"/>
    <w:rsid w:val="00E02A3E"/>
    <w:rsid w:val="00E02AE8"/>
    <w:rsid w:val="00E03574"/>
    <w:rsid w:val="00E03C44"/>
    <w:rsid w:val="00E03FDE"/>
    <w:rsid w:val="00E05BCD"/>
    <w:rsid w:val="00E05D86"/>
    <w:rsid w:val="00E1054A"/>
    <w:rsid w:val="00E13208"/>
    <w:rsid w:val="00E14121"/>
    <w:rsid w:val="00E16A7F"/>
    <w:rsid w:val="00E259C0"/>
    <w:rsid w:val="00E26B4E"/>
    <w:rsid w:val="00E325FC"/>
    <w:rsid w:val="00E36AD8"/>
    <w:rsid w:val="00E37CA7"/>
    <w:rsid w:val="00E40260"/>
    <w:rsid w:val="00E4061A"/>
    <w:rsid w:val="00E42964"/>
    <w:rsid w:val="00E45183"/>
    <w:rsid w:val="00E45409"/>
    <w:rsid w:val="00E517FE"/>
    <w:rsid w:val="00E522FE"/>
    <w:rsid w:val="00E53E59"/>
    <w:rsid w:val="00E5445B"/>
    <w:rsid w:val="00E6272A"/>
    <w:rsid w:val="00E673ED"/>
    <w:rsid w:val="00E71816"/>
    <w:rsid w:val="00E743F0"/>
    <w:rsid w:val="00E75417"/>
    <w:rsid w:val="00E802A3"/>
    <w:rsid w:val="00E80BE4"/>
    <w:rsid w:val="00E816B8"/>
    <w:rsid w:val="00E81FB4"/>
    <w:rsid w:val="00E82430"/>
    <w:rsid w:val="00E83607"/>
    <w:rsid w:val="00E84249"/>
    <w:rsid w:val="00E90844"/>
    <w:rsid w:val="00E91CF0"/>
    <w:rsid w:val="00E92B45"/>
    <w:rsid w:val="00E93051"/>
    <w:rsid w:val="00E96102"/>
    <w:rsid w:val="00EA1434"/>
    <w:rsid w:val="00EA1943"/>
    <w:rsid w:val="00EA4D63"/>
    <w:rsid w:val="00EA649B"/>
    <w:rsid w:val="00EA7F62"/>
    <w:rsid w:val="00EB0603"/>
    <w:rsid w:val="00EB1295"/>
    <w:rsid w:val="00EB2485"/>
    <w:rsid w:val="00EB3543"/>
    <w:rsid w:val="00EB5591"/>
    <w:rsid w:val="00EB7A03"/>
    <w:rsid w:val="00EC30A1"/>
    <w:rsid w:val="00ED7919"/>
    <w:rsid w:val="00EE15B0"/>
    <w:rsid w:val="00EE7F9B"/>
    <w:rsid w:val="00EF4236"/>
    <w:rsid w:val="00EF5F11"/>
    <w:rsid w:val="00F00C98"/>
    <w:rsid w:val="00F02088"/>
    <w:rsid w:val="00F02861"/>
    <w:rsid w:val="00F034A5"/>
    <w:rsid w:val="00F04929"/>
    <w:rsid w:val="00F07C96"/>
    <w:rsid w:val="00F13883"/>
    <w:rsid w:val="00F17521"/>
    <w:rsid w:val="00F17EDE"/>
    <w:rsid w:val="00F209F8"/>
    <w:rsid w:val="00F22465"/>
    <w:rsid w:val="00F22726"/>
    <w:rsid w:val="00F22F39"/>
    <w:rsid w:val="00F24BBF"/>
    <w:rsid w:val="00F25EE1"/>
    <w:rsid w:val="00F261CC"/>
    <w:rsid w:val="00F26499"/>
    <w:rsid w:val="00F339C7"/>
    <w:rsid w:val="00F41A32"/>
    <w:rsid w:val="00F42D83"/>
    <w:rsid w:val="00F47172"/>
    <w:rsid w:val="00F50ED8"/>
    <w:rsid w:val="00F555F0"/>
    <w:rsid w:val="00F55977"/>
    <w:rsid w:val="00F55D8F"/>
    <w:rsid w:val="00F56762"/>
    <w:rsid w:val="00F5747C"/>
    <w:rsid w:val="00F6114F"/>
    <w:rsid w:val="00F6606A"/>
    <w:rsid w:val="00F67442"/>
    <w:rsid w:val="00F7003C"/>
    <w:rsid w:val="00F714AC"/>
    <w:rsid w:val="00F71C0A"/>
    <w:rsid w:val="00F72BC4"/>
    <w:rsid w:val="00F72D20"/>
    <w:rsid w:val="00F72EB3"/>
    <w:rsid w:val="00F72FAD"/>
    <w:rsid w:val="00F73433"/>
    <w:rsid w:val="00F73F0D"/>
    <w:rsid w:val="00F77386"/>
    <w:rsid w:val="00F77FB3"/>
    <w:rsid w:val="00F90D05"/>
    <w:rsid w:val="00F914E1"/>
    <w:rsid w:val="00F9172D"/>
    <w:rsid w:val="00F94018"/>
    <w:rsid w:val="00F953AE"/>
    <w:rsid w:val="00F970FF"/>
    <w:rsid w:val="00F97474"/>
    <w:rsid w:val="00F976FB"/>
    <w:rsid w:val="00F97D7B"/>
    <w:rsid w:val="00FA017E"/>
    <w:rsid w:val="00FA154B"/>
    <w:rsid w:val="00FA25A3"/>
    <w:rsid w:val="00FA5008"/>
    <w:rsid w:val="00FA5CF5"/>
    <w:rsid w:val="00FA6852"/>
    <w:rsid w:val="00FA78D1"/>
    <w:rsid w:val="00FA7EB1"/>
    <w:rsid w:val="00FB2C41"/>
    <w:rsid w:val="00FB3D87"/>
    <w:rsid w:val="00FC2755"/>
    <w:rsid w:val="00FC38B5"/>
    <w:rsid w:val="00FC3A18"/>
    <w:rsid w:val="00FC6526"/>
    <w:rsid w:val="00FC6925"/>
    <w:rsid w:val="00FD07FB"/>
    <w:rsid w:val="00FD13CC"/>
    <w:rsid w:val="00FD1F67"/>
    <w:rsid w:val="00FD74C0"/>
    <w:rsid w:val="00FD772A"/>
    <w:rsid w:val="00FD7C43"/>
    <w:rsid w:val="00FF3708"/>
    <w:rsid w:val="00FF4A15"/>
    <w:rsid w:val="00FF6656"/>
    <w:rsid w:val="00FF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2EE3C"/>
  <w15:docId w15:val="{423CC284-F737-C84D-91BA-491DB7E02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728"/>
    <w:pPr>
      <w:spacing w:line="240" w:lineRule="auto"/>
      <w:ind w:firstLine="0"/>
    </w:pPr>
    <w:rPr>
      <w:lang w:val="en-MY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b/>
    </w:rPr>
  </w:style>
  <w:style w:type="table" w:styleId="TableGrid">
    <w:name w:val="Table Grid"/>
    <w:basedOn w:val="TableNormal"/>
    <w:uiPriority w:val="39"/>
    <w:rsid w:val="0044023D"/>
    <w:pPr>
      <w:spacing w:line="240" w:lineRule="auto"/>
      <w:ind w:firstLine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5D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DA4"/>
    <w:rPr>
      <w:lang w:val="en-MY" w:eastAsia="en-GB"/>
    </w:rPr>
  </w:style>
  <w:style w:type="paragraph" w:styleId="Footer">
    <w:name w:val="footer"/>
    <w:basedOn w:val="Normal"/>
    <w:link w:val="FooterChar"/>
    <w:uiPriority w:val="99"/>
    <w:unhideWhenUsed/>
    <w:rsid w:val="00125D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DA4"/>
    <w:rPr>
      <w:lang w:val="en-MY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DF58F6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F58F6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DF58F6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F58F6"/>
    <w:pPr>
      <w:ind w:left="480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58F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5E8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66B95"/>
    <w:rPr>
      <w:b/>
      <w:i/>
      <w:lang w:val="en-MY" w:eastAsia="en-GB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62B0C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62B0C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62B0C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62B0C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62B0C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62B0C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8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11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00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40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9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38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image" Target="media/image1.emf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5" Type="http://schemas.openxmlformats.org/officeDocument/2006/relationships/numbering" Target="numbering.xml"/><Relationship Id="rId61" Type="http://schemas.openxmlformats.org/officeDocument/2006/relationships/theme" Target="theme/theme1.xml"/><Relationship Id="rId19" Type="http://schemas.openxmlformats.org/officeDocument/2006/relationships/image" Target="media/image7.png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FA644C86DB74794FA2FB026841BA6" ma:contentTypeVersion="9" ma:contentTypeDescription="Create a new document." ma:contentTypeScope="" ma:versionID="5dbeaace2579f927b29b5c7d97ca3876">
  <xsd:schema xmlns:xsd="http://www.w3.org/2001/XMLSchema" xmlns:xs="http://www.w3.org/2001/XMLSchema" xmlns:p="http://schemas.microsoft.com/office/2006/metadata/properties" xmlns:ns2="e29dd83d-a919-4fe0-895a-8978bb342beb" xmlns:ns3="56a87477-e0ec-463b-8536-7d2370546c95" targetNamespace="http://schemas.microsoft.com/office/2006/metadata/properties" ma:root="true" ma:fieldsID="a8f95ae8327e2efc6e324c26495bb6c5" ns2:_="" ns3:_="">
    <xsd:import namespace="e29dd83d-a919-4fe0-895a-8978bb342beb"/>
    <xsd:import namespace="56a87477-e0ec-463b-8536-7d2370546c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dd83d-a919-4fe0-895a-8978bb342b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fa2f0fd-091f-4bb0-ac47-4188aa05d4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87477-e0ec-463b-8536-7d2370546c9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d50ff49-090e-4dff-8e57-3d0ee69a4a1a}" ma:internalName="TaxCatchAll" ma:showField="CatchAllData" ma:web="56a87477-e0ec-463b-8536-7d2370546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a87477-e0ec-463b-8536-7d2370546c95" xsi:nil="true"/>
    <lcf76f155ced4ddcb4097134ff3c332f xmlns="e29dd83d-a919-4fe0-895a-8978bb342beb">
      <Terms xmlns="http://schemas.microsoft.com/office/infopath/2007/PartnerControls"/>
    </lcf76f155ced4ddcb4097134ff3c332f>
    <SharedWithUsers xmlns="56a87477-e0ec-463b-8536-7d2370546c95">
      <UserInfo>
        <DisplayName>TARUN AITHA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FECC3E-474F-9B40-A82E-1BADA45F9C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F777C4-5F23-4BDD-9177-14CCB78D4A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C3AD2F-C777-4459-BA8D-980F947E9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dd83d-a919-4fe0-895a-8978bb342beb"/>
    <ds:schemaRef ds:uri="56a87477-e0ec-463b-8536-7d2370546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C67FF5-6F40-4FAA-90E5-BE3E46D6C336}">
  <ds:schemaRefs>
    <ds:schemaRef ds:uri="http://schemas.microsoft.com/office/2006/metadata/properties"/>
    <ds:schemaRef ds:uri="http://schemas.microsoft.com/office/infopath/2007/PartnerControls"/>
    <ds:schemaRef ds:uri="56a87477-e0ec-463b-8536-7d2370546c95"/>
    <ds:schemaRef ds:uri="e29dd83d-a919-4fe0-895a-8978bb342b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7</Pages>
  <Words>1690</Words>
  <Characters>9634</Characters>
  <Application>Microsoft Office Word</Application>
  <DocSecurity>0</DocSecurity>
  <Lines>80</Lines>
  <Paragraphs>22</Paragraphs>
  <ScaleCrop>false</ScaleCrop>
  <Company/>
  <LinksUpToDate>false</LinksUpToDate>
  <CharactersWithSpaces>1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AITHA</dc:creator>
  <cp:keywords/>
  <cp:lastModifiedBy>TARUN AITHA</cp:lastModifiedBy>
  <cp:revision>5</cp:revision>
  <dcterms:created xsi:type="dcterms:W3CDTF">2022-09-26T01:27:00Z</dcterms:created>
  <dcterms:modified xsi:type="dcterms:W3CDTF">2022-09-26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FA644C86DB74794FA2FB026841BA6</vt:lpwstr>
  </property>
  <property fmtid="{D5CDD505-2E9C-101B-9397-08002B2CF9AE}" pid="3" name="MediaServiceImageTags">
    <vt:lpwstr/>
  </property>
</Properties>
</file>